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2ED7" w:rsidRDefault="0055284A">
      <w:pPr>
        <w:pStyle w:val="Title"/>
        <w:rPr>
          <w:del w:id="58" w:author="Revision" w:date="2018-02-07T15:57:00Z"/>
        </w:rPr>
      </w:pPr>
      <w:del w:id="59" w:author="Revision" w:date="2018-02-07T15:57:00Z">
        <w:r>
          <w:delText>The emergence of words from vocal imitations</w:delText>
        </w:r>
      </w:del>
    </w:p>
    <w:tbl>
      <w:tblPr>
        <w:tblW w:w="5000" w:type="pct"/>
        <w:tblLook w:val="07E0" w:firstRow="1" w:lastRow="1" w:firstColumn="1" w:lastColumn="1" w:noHBand="1" w:noVBand="1"/>
        <w:tblPrChange w:id="60" w:author="Revision" w:date="2018-02-07T15:57:00Z">
          <w:tblPr>
            <w:tblW w:w="5000" w:type="pct"/>
            <w:tblLook w:val="04A0" w:firstRow="1" w:lastRow="0" w:firstColumn="1" w:lastColumn="0" w:noHBand="0" w:noVBand="1"/>
          </w:tblPr>
        </w:tblPrChange>
      </w:tblPr>
      <w:tblGrid>
        <w:gridCol w:w="9072"/>
        <w:tblGridChange w:id="61">
          <w:tblGrid>
            <w:gridCol w:w="9620"/>
          </w:tblGrid>
        </w:tblGridChange>
      </w:tblGrid>
      <w:tr w:rsidR="00814AF0">
        <w:tc>
          <w:tcPr>
            <w:tcW w:w="0" w:type="auto"/>
            <w:tcPrChange w:id="62" w:author="Revision" w:date="2018-02-07T15:57:00Z">
              <w:tcPr>
                <w:tcW w:w="0" w:type="auto"/>
              </w:tcPr>
            </w:tcPrChange>
          </w:tcPr>
          <w:p w:rsidR="001E1B85" w:rsidRDefault="000B367C">
            <w:pPr>
              <w:pStyle w:val="Compact"/>
              <w:jc w:val="center"/>
              <w:rPr>
                <w:ins w:id="63" w:author="Revision" w:date="2018-02-07T15:57:00Z"/>
              </w:rPr>
            </w:pPr>
            <w:ins w:id="64" w:author="Revision" w:date="2018-02-07T15:57:00Z">
              <w:r>
                <w:t>Repeated imitation makes human vocalizations more word-like</w:t>
              </w:r>
            </w:ins>
          </w:p>
          <w:p w:rsidR="001E1B85" w:rsidRDefault="001E1B85">
            <w:pPr>
              <w:pStyle w:val="Compact"/>
              <w:jc w:val="center"/>
              <w:rPr>
                <w:ins w:id="65" w:author="Revision" w:date="2018-02-07T15:57:00Z"/>
              </w:rPr>
            </w:pPr>
          </w:p>
          <w:p w:rsidR="00814AF0" w:rsidRDefault="000B367C">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814AF0">
        <w:tc>
          <w:tcPr>
            <w:tcW w:w="0" w:type="auto"/>
            <w:tcPrChange w:id="66" w:author="Revision" w:date="2018-02-07T15:57:00Z">
              <w:tcPr>
                <w:tcW w:w="0" w:type="auto"/>
              </w:tcPr>
            </w:tcPrChange>
          </w:tcPr>
          <w:p w:rsidR="00814AF0" w:rsidRDefault="000B367C">
            <w:pPr>
              <w:pStyle w:val="Compact"/>
              <w:jc w:val="center"/>
            </w:pPr>
            <w:r>
              <w:t>                                                                                                                                                    </w:t>
            </w:r>
          </w:p>
        </w:tc>
      </w:tr>
      <w:tr w:rsidR="00814AF0">
        <w:tc>
          <w:tcPr>
            <w:tcW w:w="0" w:type="auto"/>
            <w:tcPrChange w:id="67" w:author="Revision" w:date="2018-02-07T15:57:00Z">
              <w:tcPr>
                <w:tcW w:w="0" w:type="auto"/>
              </w:tcPr>
            </w:tcPrChange>
          </w:tcPr>
          <w:p w:rsidR="00814AF0" w:rsidRDefault="000B367C">
            <w:pPr>
              <w:pStyle w:val="Compact"/>
              <w:jc w:val="center"/>
            </w:pPr>
            <w:r>
              <w:rPr>
                <w:vertAlign w:val="superscript"/>
              </w:rPr>
              <w:t>1</w:t>
            </w:r>
            <w:r>
              <w:t xml:space="preserve"> University of Wisconsin-Madison</w:t>
            </w:r>
          </w:p>
        </w:tc>
      </w:tr>
      <w:tr w:rsidR="00814AF0">
        <w:tc>
          <w:tcPr>
            <w:tcW w:w="0" w:type="auto"/>
            <w:tcPrChange w:id="68" w:author="Revision" w:date="2018-02-07T15:57:00Z">
              <w:tcPr>
                <w:tcW w:w="0" w:type="auto"/>
              </w:tcPr>
            </w:tcPrChange>
          </w:tcPr>
          <w:p w:rsidR="00814AF0" w:rsidRDefault="000B367C">
            <w:pPr>
              <w:pStyle w:val="Compact"/>
              <w:jc w:val="center"/>
            </w:pPr>
            <w:r>
              <w:rPr>
                <w:vertAlign w:val="superscript"/>
              </w:rPr>
              <w:t>2</w:t>
            </w:r>
            <w:r>
              <w:t xml:space="preserve"> University of Birmingham</w:t>
            </w:r>
          </w:p>
        </w:tc>
      </w:tr>
      <w:tr w:rsidR="00814AF0">
        <w:tc>
          <w:tcPr>
            <w:tcW w:w="0" w:type="auto"/>
            <w:tcPrChange w:id="69" w:author="Revision" w:date="2018-02-07T15:57:00Z">
              <w:tcPr>
                <w:tcW w:w="0" w:type="auto"/>
              </w:tcPr>
            </w:tcPrChange>
          </w:tcPr>
          <w:p w:rsidR="00814AF0" w:rsidRDefault="000B367C">
            <w:pPr>
              <w:pStyle w:val="Compact"/>
              <w:jc w:val="center"/>
            </w:pPr>
            <w:r>
              <w:t>                                                                                                                                                    </w:t>
            </w:r>
          </w:p>
        </w:tc>
      </w:tr>
    </w:tbl>
    <w:p w:rsidR="00814AF0" w:rsidRDefault="000B367C">
      <w:pPr>
        <w:pStyle w:val="BodyText"/>
      </w:pPr>
      <w:r>
        <w:t> </w:t>
      </w:r>
    </w:p>
    <w:p w:rsidR="00652ED7" w:rsidRDefault="0055284A">
      <w:pPr>
        <w:pStyle w:val="BodyText"/>
        <w:rPr>
          <w:del w:id="70" w:author="Revision" w:date="2018-02-07T15:57:00Z"/>
        </w:rPr>
      </w:pPr>
      <w:del w:id="71" w:author="Revision" w:date="2018-02-07T15:57:00Z">
        <w:r>
          <w:delText> </w:delText>
        </w:r>
      </w:del>
    </w:p>
    <w:p w:rsidR="00652ED7" w:rsidRDefault="0055284A">
      <w:pPr>
        <w:pStyle w:val="BodyText"/>
        <w:rPr>
          <w:del w:id="72" w:author="Revision" w:date="2018-02-07T15:57:00Z"/>
        </w:rPr>
      </w:pPr>
      <w:del w:id="73" w:author="Revision" w:date="2018-02-07T15:57:00Z">
        <w:r>
          <w:delText> </w:delText>
        </w:r>
      </w:del>
    </w:p>
    <w:p w:rsidR="00652ED7" w:rsidRDefault="0055284A">
      <w:pPr>
        <w:pStyle w:val="BodyText"/>
        <w:rPr>
          <w:del w:id="74" w:author="Revision" w:date="2018-02-07T15:57:00Z"/>
        </w:rPr>
      </w:pPr>
      <w:del w:id="75" w:author="Revision" w:date="2018-02-07T15:57:00Z">
        <w:r>
          <w:delText> </w:delText>
        </w:r>
      </w:del>
    </w:p>
    <w:p w:rsidR="001E1B85" w:rsidRDefault="0055284A">
      <w:pPr>
        <w:pStyle w:val="BodyText"/>
        <w:rPr>
          <w:ins w:id="76" w:author="Revision" w:date="2018-02-07T15:57:00Z"/>
        </w:rPr>
      </w:pPr>
      <w:del w:id="77" w:author="Revision" w:date="2018-02-07T15:57:00Z">
        <w:r>
          <w:delText> </w:delText>
        </w:r>
      </w:del>
    </w:p>
    <w:p w:rsidR="001E1B85" w:rsidRDefault="001E1B85">
      <w:pPr>
        <w:pStyle w:val="BodyText"/>
        <w:rPr>
          <w:ins w:id="78" w:author="Revision" w:date="2018-02-07T15:57:00Z"/>
        </w:rPr>
      </w:pPr>
    </w:p>
    <w:p w:rsidR="001E1B85" w:rsidRDefault="001E1B85">
      <w:pPr>
        <w:pStyle w:val="BodyText"/>
        <w:rPr>
          <w:ins w:id="79" w:author="Revision" w:date="2018-02-07T15:57:00Z"/>
        </w:rPr>
      </w:pPr>
    </w:p>
    <w:p w:rsidR="001E1B85" w:rsidRDefault="001E1B85">
      <w:pPr>
        <w:pStyle w:val="BodyText"/>
        <w:rPr>
          <w:ins w:id="80" w:author="Revision" w:date="2018-02-07T15:57:00Z"/>
        </w:rPr>
      </w:pPr>
    </w:p>
    <w:p w:rsidR="001E1B85" w:rsidRDefault="001E1B85">
      <w:pPr>
        <w:pStyle w:val="BodyText"/>
        <w:rPr>
          <w:ins w:id="81" w:author="Revision" w:date="2018-02-07T15:57:00Z"/>
        </w:rPr>
      </w:pPr>
    </w:p>
    <w:p w:rsidR="001E1B85" w:rsidRDefault="001E1B85">
      <w:pPr>
        <w:pStyle w:val="BodyText"/>
        <w:rPr>
          <w:ins w:id="82" w:author="Revision" w:date="2018-02-07T15:57:00Z"/>
        </w:rPr>
      </w:pPr>
    </w:p>
    <w:p w:rsidR="001E1B85" w:rsidRDefault="001E1B85">
      <w:pPr>
        <w:pStyle w:val="BodyText"/>
        <w:rPr>
          <w:ins w:id="83" w:author="Revision" w:date="2018-02-07T15:57:00Z"/>
        </w:rPr>
      </w:pPr>
    </w:p>
    <w:p w:rsidR="001E1B85" w:rsidRDefault="001E1B85">
      <w:pPr>
        <w:pStyle w:val="BodyText"/>
        <w:rPr>
          <w:ins w:id="84" w:author="Revision" w:date="2018-02-07T15:57:00Z"/>
        </w:rPr>
      </w:pPr>
    </w:p>
    <w:p w:rsidR="001E1B85" w:rsidRDefault="001E1B85">
      <w:pPr>
        <w:pStyle w:val="BodyText"/>
        <w:rPr>
          <w:ins w:id="85" w:author="Revision" w:date="2018-02-07T15:57:00Z"/>
        </w:rPr>
      </w:pPr>
    </w:p>
    <w:p w:rsidR="001E1B85" w:rsidRDefault="001E1B85">
      <w:pPr>
        <w:pStyle w:val="BodyText"/>
        <w:rPr>
          <w:ins w:id="86" w:author="Revision" w:date="2018-02-07T15:57:00Z"/>
        </w:rPr>
      </w:pPr>
    </w:p>
    <w:p w:rsidR="001E1B85" w:rsidRDefault="001E1B85">
      <w:pPr>
        <w:pStyle w:val="BodyText"/>
        <w:rPr>
          <w:ins w:id="87" w:author="Revision" w:date="2018-02-07T15:57:00Z"/>
        </w:rPr>
      </w:pPr>
    </w:p>
    <w:p w:rsidR="001E1B85" w:rsidRDefault="001E1B85">
      <w:pPr>
        <w:pStyle w:val="BodyText"/>
      </w:pPr>
    </w:p>
    <w:p w:rsidR="00814AF0" w:rsidRDefault="000B367C">
      <w:pPr>
        <w:pStyle w:val="Heading11"/>
        <w:pPrChange w:id="88" w:author="Revision" w:date="2018-02-07T15:57:00Z">
          <w:pPr>
            <w:pStyle w:val="Heading1"/>
          </w:pPr>
        </w:pPrChange>
      </w:pPr>
      <w:bookmarkStart w:id="89" w:name="author-note"/>
      <w:r>
        <w:t xml:space="preserve">Author </w:t>
      </w:r>
      <w:proofErr w:type="gramStart"/>
      <w:r>
        <w:t>note</w:t>
      </w:r>
      <w:bookmarkEnd w:id="89"/>
      <w:proofErr w:type="gramEnd"/>
    </w:p>
    <w:p w:rsidR="00814AF0" w:rsidRDefault="000B367C">
      <w:pPr>
        <w:pPrChange w:id="90" w:author="Revision" w:date="2018-02-07T15:57:00Z">
          <w:pPr>
            <w:pStyle w:val="FirstParagraph"/>
          </w:pPr>
        </w:pPrChange>
      </w:pPr>
      <w:r>
        <w:t xml:space="preserve">Pierce Edmiston and Gary </w:t>
      </w:r>
      <w:proofErr w:type="spellStart"/>
      <w:r>
        <w:t>Lupyan</w:t>
      </w:r>
      <w:proofErr w:type="spellEnd"/>
      <w:r>
        <w:t>, Department of Psychology, University of Wisconsin-Madison, Madison, Wisconsin. Marcus Perlman, Department of English Language and Applied Linguistics, University of Birmingham, United Kingdom.</w:t>
      </w:r>
    </w:p>
    <w:p w:rsidR="00814AF0" w:rsidRDefault="000B367C" w:rsidP="001E1B85">
      <w:pPr>
        <w:pStyle w:val="BodyText"/>
      </w:pPr>
      <w:r>
        <w:t xml:space="preserve">Correspondence concerning this article should be addressed to Pierce Edmiston, 1202 W. Johnson St., Madison, WI, 53703. E-mail: </w:t>
      </w:r>
      <w:r>
        <w:fldChar w:fldCharType="begin"/>
      </w:r>
      <w:r>
        <w:instrText xml:space="preserve"> HYPERLINK "mailto:pedmiston@wisc.edu" \h </w:instrText>
      </w:r>
      <w:r>
        <w:fldChar w:fldCharType="separate"/>
      </w:r>
      <w:proofErr w:type="spellStart"/>
      <w:r>
        <w:rPr>
          <w:rPrChange w:id="91" w:author="Revision" w:date="2018-02-07T15:57:00Z">
            <w:rPr>
              <w:rStyle w:val="Hyperlink"/>
            </w:rPr>
          </w:rPrChange>
        </w:rPr>
        <w:t>pedmiston@wisc.edu</w:t>
      </w:r>
      <w:proofErr w:type="spellEnd"/>
      <w:r>
        <w:rPr>
          <w:rPrChange w:id="92" w:author="Revision" w:date="2018-02-07T15:57:00Z">
            <w:rPr>
              <w:rStyle w:val="Hyperlink"/>
            </w:rPr>
          </w:rPrChange>
        </w:rPr>
        <w:fldChar w:fldCharType="end"/>
      </w:r>
    </w:p>
    <w:p w:rsidR="00814AF0" w:rsidRDefault="000B367C">
      <w:pPr>
        <w:pStyle w:val="Heading11"/>
        <w:pPrChange w:id="93" w:author="Revision" w:date="2018-02-07T15:57:00Z">
          <w:pPr>
            <w:pStyle w:val="Heading1"/>
          </w:pPr>
        </w:pPrChange>
      </w:pPr>
      <w:bookmarkStart w:id="94" w:name="abstract"/>
      <w:r>
        <w:lastRenderedPageBreak/>
        <w:t>Abstract</w:t>
      </w:r>
      <w:bookmarkEnd w:id="94"/>
    </w:p>
    <w:p w:rsidR="00814AF0" w:rsidRDefault="000B367C">
      <w:pPr>
        <w:pPrChange w:id="95" w:author="Revision" w:date="2018-02-07T15:57:00Z">
          <w:pPr>
            <w:pStyle w:val="FirstParagraph"/>
          </w:pPr>
        </w:pPrChange>
      </w:pPr>
      <w:r>
        <w:t xml:space="preserve">People have long pondered the </w:t>
      </w:r>
      <w:del w:id="96" w:author="Revision" w:date="2018-02-07T15:57:00Z">
        <w:r w:rsidR="0055284A">
          <w:delText>origins</w:delText>
        </w:r>
      </w:del>
      <w:ins w:id="97" w:author="Revision" w:date="2018-02-07T15:57:00Z">
        <w:r>
          <w:t>evolution</w:t>
        </w:r>
      </w:ins>
      <w:r>
        <w:t xml:space="preserve"> of language</w:t>
      </w:r>
      <w:del w:id="98" w:author="Revision" w:date="2018-02-07T15:57:00Z">
        <w:r w:rsidR="0055284A">
          <w:delText>, especially</w:delText>
        </w:r>
      </w:del>
      <w:ins w:id="99" w:author="Revision" w:date="2018-02-07T15:57:00Z">
        <w:r>
          <w:t xml:space="preserve"> and</w:t>
        </w:r>
      </w:ins>
      <w:r>
        <w:t xml:space="preserve"> the </w:t>
      </w:r>
      <w:ins w:id="100" w:author="Revision" w:date="2018-02-07T15:57:00Z">
        <w:r>
          <w:t xml:space="preserve">origin of </w:t>
        </w:r>
      </w:ins>
      <w:r>
        <w:t>words</w:t>
      </w:r>
      <w:del w:id="101" w:author="Revision" w:date="2018-02-07T15:57:00Z">
        <w:r w:rsidR="0055284A">
          <w:delText xml:space="preserve"> that compose them.</w:delText>
        </w:r>
      </w:del>
      <w:ins w:id="102" w:author="Revision" w:date="2018-02-07T15:57:00Z">
        <w:r>
          <w:t>.</w:t>
        </w:r>
      </w:ins>
      <w:r>
        <w:t xml:space="preserve"> Here, we </w:t>
      </w:r>
      <w:del w:id="103" w:author="Revision" w:date="2018-02-07T15:57:00Z">
        <w:r w:rsidR="0055284A">
          <w:delText>report a series of experiments investigating</w:delText>
        </w:r>
      </w:del>
      <w:ins w:id="104" w:author="Revision" w:date="2018-02-07T15:57:00Z">
        <w:r>
          <w:t>investigate</w:t>
        </w:r>
      </w:ins>
      <w:r>
        <w:t xml:space="preserve"> how conventional spoken words might emerge from imitations of environmental sounds. Does the repeated imitation of an environmental sound gradually give rise to more word-like forms? In what ways do these </w:t>
      </w:r>
      <w:del w:id="105" w:author="Revision" w:date="2018-02-07T15:57:00Z">
        <w:r w:rsidR="0055284A">
          <w:delText>words</w:delText>
        </w:r>
      </w:del>
      <w:ins w:id="106" w:author="Revision" w:date="2018-02-07T15:57:00Z">
        <w:r>
          <w:t>forms</w:t>
        </w:r>
      </w:ins>
      <w:r>
        <w:t xml:space="preserve"> resemble the original sounds that motivated them (i.e., </w:t>
      </w:r>
      <w:ins w:id="107" w:author="Revision" w:date="2018-02-07T15:57:00Z">
        <w:r>
          <w:t xml:space="preserve">exhibit </w:t>
        </w:r>
      </w:ins>
      <w:r>
        <w:t xml:space="preserve">iconicity)? Participants played a version of the children’s game “Telephone”. The first generation of participants imitated recognizable environmental sounds (e.g., glass breaking, water splashing). Subsequent generations imitated the previous generation of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w:t>
      </w:r>
      <w:proofErr w:type="gramStart"/>
      <w:r>
        <w:t>them, and</w:t>
      </w:r>
      <w:proofErr w:type="gramEnd"/>
      <w:r>
        <w:t xml:space="preserve"> speak to the possible role of human vocal imitation in explaining the origins of at least some spoken words.</w:t>
      </w:r>
    </w:p>
    <w:p w:rsidR="00814AF0" w:rsidRDefault="000B367C">
      <w:pPr>
        <w:pStyle w:val="BodyText"/>
      </w:pPr>
      <w:r>
        <w:rPr>
          <w:i/>
        </w:rPr>
        <w:t>Keywords:</w:t>
      </w:r>
      <w:r>
        <w:t xml:space="preserve"> language evolution, iconicity, vocal imitation, transmission chain</w:t>
      </w:r>
    </w:p>
    <w:p w:rsidR="00814AF0" w:rsidRDefault="001E1B85">
      <w:pPr>
        <w:pStyle w:val="BodyText"/>
      </w:pPr>
      <w:r>
        <w:t xml:space="preserve">Word count: </w:t>
      </w:r>
      <w:del w:id="108" w:author="Revision" w:date="2018-02-07T15:57:00Z">
        <w:r w:rsidR="009110C5">
          <w:delText>6913</w:delText>
        </w:r>
      </w:del>
      <w:ins w:id="109" w:author="Revision" w:date="2018-02-07T15:57:00Z">
        <w:r>
          <w:t>7231</w:t>
        </w:r>
      </w:ins>
    </w:p>
    <w:p w:rsidR="00814AF0" w:rsidRDefault="000B367C">
      <w:pPr>
        <w:pStyle w:val="BodyText"/>
      </w:pPr>
      <w:r>
        <w:t> </w:t>
      </w:r>
    </w:p>
    <w:p w:rsidR="00814AF0" w:rsidRDefault="000B367C">
      <w:pPr>
        <w:pStyle w:val="BodyText"/>
      </w:pPr>
      <w:r>
        <w:t> </w:t>
      </w:r>
    </w:p>
    <w:p w:rsidR="00814AF0" w:rsidRDefault="000B367C">
      <w:pPr>
        <w:pStyle w:val="BodyText"/>
      </w:pPr>
      <w:r>
        <w:t> </w:t>
      </w:r>
    </w:p>
    <w:p w:rsidR="00652ED7" w:rsidRDefault="0055284A">
      <w:pPr>
        <w:pStyle w:val="Heading1"/>
        <w:rPr>
          <w:del w:id="110" w:author="Revision" w:date="2018-02-07T15:57:00Z"/>
        </w:rPr>
      </w:pPr>
      <w:bookmarkStart w:id="111" w:name="the-emergence-of-words-from-vocal-imitat"/>
      <w:del w:id="112" w:author="Revision" w:date="2018-02-07T15:57:00Z">
        <w:r>
          <w:delText>The emergence of words from vocal imitations</w:delText>
        </w:r>
        <w:bookmarkEnd w:id="111"/>
      </w:del>
    </w:p>
    <w:p w:rsidR="00814AF0" w:rsidRDefault="000B367C">
      <w:pPr>
        <w:pStyle w:val="BodyText"/>
        <w:rPr>
          <w:ins w:id="113" w:author="Revision" w:date="2018-02-07T15:57:00Z"/>
        </w:rPr>
      </w:pPr>
      <w:ins w:id="114" w:author="Revision" w:date="2018-02-07T15:57:00Z">
        <w:r>
          <w:t> </w:t>
        </w:r>
      </w:ins>
    </w:p>
    <w:p w:rsidR="00BF789E" w:rsidRDefault="00BF789E">
      <w:pPr>
        <w:pStyle w:val="BodyText"/>
        <w:rPr>
          <w:ins w:id="115" w:author="Revision" w:date="2018-02-07T15:57:00Z"/>
        </w:rPr>
      </w:pPr>
    </w:p>
    <w:p w:rsidR="00BF789E" w:rsidRDefault="00BF789E">
      <w:pPr>
        <w:pStyle w:val="BodyText"/>
        <w:rPr>
          <w:ins w:id="116" w:author="Revision" w:date="2018-02-07T15:57:00Z"/>
        </w:rPr>
      </w:pPr>
    </w:p>
    <w:p w:rsidR="00BF789E" w:rsidRDefault="00BF789E">
      <w:pPr>
        <w:pStyle w:val="BodyText"/>
        <w:rPr>
          <w:ins w:id="117" w:author="Revision" w:date="2018-02-07T15:57:00Z"/>
        </w:rPr>
      </w:pPr>
    </w:p>
    <w:p w:rsidR="00BF789E" w:rsidRDefault="00BF789E">
      <w:pPr>
        <w:pStyle w:val="BodyText"/>
        <w:rPr>
          <w:ins w:id="118" w:author="Revision" w:date="2018-02-07T15:57:00Z"/>
        </w:rPr>
      </w:pPr>
    </w:p>
    <w:p w:rsidR="00814AF0" w:rsidRDefault="000B367C">
      <w:pPr>
        <w:pStyle w:val="Heading11"/>
        <w:rPr>
          <w:ins w:id="119" w:author="Revision" w:date="2018-02-07T15:57:00Z"/>
        </w:rPr>
      </w:pPr>
      <w:bookmarkStart w:id="120" w:name="repeated-imitation-makes-human-vocalizat"/>
      <w:ins w:id="121" w:author="Revision" w:date="2018-02-07T15:57:00Z">
        <w:r>
          <w:lastRenderedPageBreak/>
          <w:t>Repeated imitation makes human vocalizations more word-like</w:t>
        </w:r>
        <w:bookmarkEnd w:id="120"/>
      </w:ins>
    </w:p>
    <w:p w:rsidR="00814AF0" w:rsidRDefault="000B367C">
      <w:pPr>
        <w:pPrChange w:id="122" w:author="Revision" w:date="2018-02-07T15:57:00Z">
          <w:pPr>
            <w:pStyle w:val="FirstParagraph"/>
          </w:pPr>
        </w:pPrChange>
      </w:pPr>
      <w:r>
        <w:t>Most vocal communication of non-human primate species is based on species-typical calls that are highly similar across generations and between populations [1</w:t>
      </w:r>
      <w:del w:id="123" w:author="Revision" w:date="2018-02-07T15:57:00Z">
        <w:r w:rsidR="0055284A">
          <w:delText>] [</w:delText>
        </w:r>
      </w:del>
      <w:ins w:id="124" w:author="Revision" w:date="2018-02-07T15:57:00Z">
        <w:r>
          <w:t>,</w:t>
        </w:r>
      </w:ins>
      <w:r>
        <w:t>2]. In contrast, human languages comprise a vast repertoire of learned meaningful elements (words and other morphemes) which can number in the tens of thousands or more [3]. Aside from their number, the words of different natural languages are characterized by their extreme diversity [4–6]. The words used within a speech community change relatively quickly over generations compared to the evolution of vocal signals [7]. At least in part as a consequence of this divergence, most words appear to bear a largely arbitrary relationship between their form and their meaning — seemingly, a product of their idiosyncratic etymological histories [8,9]. The apparently arbitrary nature of spoken vocabularies presents a quandary for the study of language origins. If words of spoken languages are truly arbitrary, by what process were the first words ever coined?</w:t>
      </w:r>
    </w:p>
    <w:p w:rsidR="00814AF0" w:rsidRDefault="000B367C">
      <w:pPr>
        <w:pStyle w:val="BodyText"/>
      </w:pPr>
      <w:r>
        <w:t xml:space="preserve">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10–12]. For instance, [13] noted the iconic origins of the American Sign Language (ASL) sign for </w:t>
      </w:r>
      <w:del w:id="125" w:author="Revision" w:date="2018-02-07T15:57:00Z">
        <w:r w:rsidR="0055284A">
          <w:delText>bird</w:delText>
        </w:r>
      </w:del>
      <w:ins w:id="126" w:author="Revision" w:date="2018-02-07T15:57:00Z">
        <w:r>
          <w:t>‘bird’</w:t>
        </w:r>
      </w:ins>
      <w:r>
        <w:t xml:space="preserve">, which is formed with a beak-like handshape articulated in front of the nose. Another example is </w:t>
      </w:r>
      <w:del w:id="127" w:author="Revision" w:date="2018-02-07T15:57:00Z">
        <w:r w:rsidR="0055284A">
          <w:delText>steal</w:delText>
        </w:r>
      </w:del>
      <w:ins w:id="128" w:author="Revision" w:date="2018-02-07T15:57:00Z">
        <w:r>
          <w:t>‘steal’</w:t>
        </w:r>
      </w:ins>
      <w:r>
        <w:t xml:space="preserve">, derived from a grabbing motion to represent the act of stealing something. [14] identified about 25% of American Sign Language signs to be iconic, and reviewing the remaining 75% of ASL signs, [15] determined that about two-thirds of these seemed plausibly derived from iconic origins. Further support for iconic origins of signed languages comes from observations of deaf children raised without exposure to a signed language, who develop </w:t>
      </w:r>
      <w:proofErr w:type="spellStart"/>
      <w:r>
        <w:t>homesign</w:t>
      </w:r>
      <w:proofErr w:type="spellEnd"/>
      <w:r>
        <w:t xml:space="preserve"> systems to use with their family. These communication systems are generally built from a process in which the children establish conventional gestures through the use of pantomimes and various iconic and indexical gestures [16]. Participants in laboratory experiments utilize a similar strategy when they communicate with gestures in iterated communication games [17].</w:t>
      </w:r>
    </w:p>
    <w:p w:rsidR="00814AF0" w:rsidRDefault="000B367C">
      <w:pPr>
        <w:pStyle w:val="BodyText"/>
      </w:pPr>
      <w:r>
        <w:t xml:space="preserve">In contrast to the visual gestures of signed languages, many have argued that iconic vocalizations could not have played a significant role in the origin of spoken words because the vocal modality simply does not afford much resemblance between form and meaning [18–23]. It has also been argued that the human capacity for vocal imitation is a domain-specific </w:t>
      </w:r>
      <w:r>
        <w:lastRenderedPageBreak/>
        <w:t>skill, geared towards learning to speak, rather than the representation of environmental sounds. For example, [24] suggest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p>
    <w:p w:rsidR="00814AF0" w:rsidRDefault="000B367C">
      <w:pPr>
        <w:pStyle w:val="BodyText"/>
      </w:pPr>
      <w:r>
        <w:t xml:space="preserve">Although most words of contemporary spoken languages are not clearly imitative in origin, there has been a growing recognition of the importance of iconicity in spoken languages [25,26] and the common use of vocal imitation and depiction in spoken discourse [27,28]. This has led some to argue for the importance of imitation for understanding the origin of spoken words [29–33]. In addition, counter to previous assumptions, people are highly effective at using vocal imitations to refer to environmental sounds such as coins dropping in a jar or mechanical events such as scraping — in some cases, even more effective than when using conventional words [34]. </w:t>
      </w:r>
      <w:moveFromRangeStart w:id="129" w:author="Revision" w:date="2018-02-07T15:57:00Z" w:name="move505782384"/>
      <w:moveFrom w:id="130" w:author="Revision" w:date="2018-02-07T15:57:00Z">
        <w:r>
          <w:t>Recent work has also shown that people are able to create novel imitative vocalizations for more abstract meanings (e.g. ‘slow’, ‘rough’, ‘good’, ‘many’) that are understandable to naïve listeners [33].</w:t>
        </w:r>
      </w:moveFrom>
      <w:moveFromRangeEnd w:id="129"/>
      <w:del w:id="131" w:author="Revision" w:date="2018-02-07T15:57:00Z">
        <w:r w:rsidR="0055284A">
          <w:delText xml:space="preserve"> </w:delText>
        </w:r>
      </w:del>
      <w:r>
        <w:t xml:space="preserve">These imitations are effective not because people can mimic environmental sounds with high fidelity, but because people are able to produce imitations that capture the salient features of </w:t>
      </w:r>
      <w:del w:id="132" w:author="Revision" w:date="2018-02-07T15:57:00Z">
        <w:r w:rsidR="0055284A">
          <w:delText>sounds</w:delText>
        </w:r>
      </w:del>
      <w:ins w:id="133" w:author="Revision" w:date="2018-02-07T15:57:00Z">
        <w:r>
          <w:t>the referent</w:t>
        </w:r>
      </w:ins>
      <w:r>
        <w:t xml:space="preserve"> in ways that are understandable to listeners [35]. Similarly, the features of onomatopoeic words might highlight distinctive aspects of the sounds they represent. For example, the initial voiced, plosive /b/ in “boom” represents an abrupt, loud onset, the back vowel /u/ a low pitch, and the nasalized /m/ a slow, muffled decay [36].</w:t>
      </w:r>
      <w:ins w:id="134" w:author="Revision" w:date="2018-02-07T15:57:00Z">
        <w:r>
          <w:t xml:space="preserve"> </w:t>
        </w:r>
      </w:ins>
      <w:moveToRangeStart w:id="135" w:author="Revision" w:date="2018-02-07T15:57:00Z" w:name="move505782384"/>
      <w:moveTo w:id="136" w:author="Revision" w:date="2018-02-07T15:57:00Z">
        <w:r>
          <w:t>Recent work has also shown that people are able to create novel imitative vocalizations for more abstract meanings (e.g. ‘slow’, ‘rough’, ‘good’, ‘many’) that are understandable to naïve listeners [33].</w:t>
        </w:r>
      </w:moveTo>
      <w:moveToRangeEnd w:id="135"/>
    </w:p>
    <w:p w:rsidR="00814AF0" w:rsidRDefault="000B367C">
      <w:pPr>
        <w:pStyle w:val="BodyText"/>
      </w:pPr>
      <w:r>
        <w:t xml:space="preserve">Thus, converging evidence suggests that people can use vocal imitation as an effective means of communication. At the same time, vocal imitations are not words. If vocal imitation played a role in the origin of some spoken words, then it is necessary to identify </w:t>
      </w:r>
      <w:del w:id="137" w:author="Revision" w:date="2018-02-07T15:57:00Z">
        <w:r w:rsidR="0055284A">
          <w:delText>the minimal conditions under which</w:delText>
        </w:r>
      </w:del>
      <w:ins w:id="138" w:author="Revision" w:date="2018-02-07T15:57:00Z">
        <w:r>
          <w:t>whether</w:t>
        </w:r>
      </w:ins>
      <w:r>
        <w:t xml:space="preserve"> vocal </w:t>
      </w:r>
      <w:del w:id="139" w:author="Revision" w:date="2018-02-07T15:57:00Z">
        <w:r w:rsidR="0055284A">
          <w:delText>imitations</w:delText>
        </w:r>
      </w:del>
      <w:ins w:id="140" w:author="Revision" w:date="2018-02-07T15:57:00Z">
        <w:r>
          <w:t>imitation</w:t>
        </w:r>
      </w:ins>
      <w:r>
        <w:t xml:space="preserve"> can give rise to more word-like vocalizations that can eventually be integrated into a vocabulary of a language. In the present set of </w:t>
      </w:r>
      <w:proofErr w:type="gramStart"/>
      <w:r>
        <w:t>studies</w:t>
      </w:r>
      <w:proofErr w:type="gramEnd"/>
      <w:r>
        <w:t xml:space="preserve"> we ask whether vocal imitations can transition to more word-like forms through sheer repetition — without an explicit intent to communicate. To answer this question,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w:t>
      </w:r>
      <w:r>
        <w:lastRenderedPageBreak/>
        <w:t>imitated these seed sounds, the next generation imitated the previous imitators, and so on for up to 8 generations.</w:t>
      </w:r>
    </w:p>
    <w:p w:rsidR="00814AF0" w:rsidRDefault="000B367C">
      <w:pPr>
        <w:pStyle w:val="BodyText"/>
      </w:pPr>
      <w:r>
        <w:t>Our approach uses a transmission chain methodology similar to that frequently used in experimental studies of language evolution [37].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38], the present studies involve iterated 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p>
    <w:p w:rsidR="00814AF0" w:rsidRDefault="000B367C">
      <w:pPr>
        <w:pStyle w:val="BodyText"/>
      </w:pPr>
      <w:r>
        <w:t>After collecting the imitations, w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categorical labels for the sounds that motivated them? For example, does the imitation of a particular water-splashing sound become, over generations of repeated imitation, a better label for the more general category of water-splashing sounds?</w:t>
      </w:r>
    </w:p>
    <w:p w:rsidR="00814AF0" w:rsidRDefault="000B367C">
      <w:pPr>
        <w:pStyle w:val="Heading11"/>
        <w:pPrChange w:id="141" w:author="Revision" w:date="2018-02-07T15:57:00Z">
          <w:pPr>
            <w:pStyle w:val="Heading1"/>
          </w:pPr>
        </w:pPrChange>
      </w:pPr>
      <w:bookmarkStart w:id="142" w:name="experiment-1-stabilization-of-imitations"/>
      <w:r>
        <w:t>Experiment 1: Stabilization of imitations through repetition</w:t>
      </w:r>
      <w:bookmarkEnd w:id="142"/>
    </w:p>
    <w:p w:rsidR="00814AF0" w:rsidRDefault="000B367C">
      <w:pPr>
        <w:pPrChange w:id="143" w:author="Revision" w:date="2018-02-07T15:57:00Z">
          <w:pPr>
            <w:pStyle w:val="FirstParagraph"/>
          </w:pPr>
        </w:pPrChange>
      </w:pPr>
      <w:r>
        <w:t>In the first experiment, we collected the vocal imitations, and assessed the extent to which repeating imitations of environmental sounds results in progressive stabilization toward more word-like forms in three ways. First, we measured changes in the perception of acoustic similarity between subsequent generations of imitatio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more consistently transcribed into English orthography.</w:t>
      </w:r>
    </w:p>
    <w:p w:rsidR="00814AF0" w:rsidRDefault="000B367C">
      <w:pPr>
        <w:pStyle w:val="Heading21"/>
        <w:pPrChange w:id="144" w:author="Revision" w:date="2018-02-07T15:57:00Z">
          <w:pPr>
            <w:pStyle w:val="Heading2"/>
          </w:pPr>
        </w:pPrChange>
      </w:pPr>
      <w:bookmarkStart w:id="145" w:name="methods"/>
      <w:r>
        <w:lastRenderedPageBreak/>
        <w:t>Methods</w:t>
      </w:r>
      <w:bookmarkEnd w:id="145"/>
    </w:p>
    <w:p w:rsidR="00814AF0" w:rsidRDefault="000B367C">
      <w:pPr>
        <w:pStyle w:val="Heading31"/>
        <w:framePr w:wrap="around"/>
        <w:pPrChange w:id="146" w:author="Revision" w:date="2018-02-07T15:57:00Z">
          <w:pPr>
            <w:pStyle w:val="Heading3"/>
            <w:framePr w:wrap="around"/>
          </w:pPr>
        </w:pPrChange>
      </w:pPr>
      <w:bookmarkStart w:id="147" w:name="selecting-seed-sounds"/>
      <w:r>
        <w:t>Selecting seed sounds</w:t>
      </w:r>
      <w:bookmarkEnd w:id="147"/>
    </w:p>
    <w:p w:rsidR="00814AF0" w:rsidRDefault="000B367C">
      <w:pPr>
        <w:pPrChange w:id="148" w:author="Revision" w:date="2018-02-07T15:57:00Z">
          <w:pPr>
            <w:pStyle w:val="FirstParagraph"/>
          </w:pPr>
        </w:pPrChange>
      </w:pPr>
      <w:r>
        <w:t>To avoid sounds with lexicalized or conventionalized onomatopoeic forms in English, we used inanimate categories of environmental sounds. To select sounds that were equally distinguishable within each category, we used an odd-one-out norming procedure (</w:t>
      </w:r>
      <w:r>
        <w:rPr>
          <w:i/>
        </w:rPr>
        <w:t>N</w:t>
      </w:r>
      <w:r>
        <w:t>=105 participants; see Fig. S1), resulting in a final set of 16 sounds, 4 in each of 4 categories: glass, tear, water, zipper.</w:t>
      </w:r>
    </w:p>
    <w:p w:rsidR="00814AF0" w:rsidRDefault="000B367C">
      <w:pPr>
        <w:pStyle w:val="Heading31"/>
        <w:framePr w:wrap="around"/>
        <w:pPrChange w:id="149" w:author="Revision" w:date="2018-02-07T15:57:00Z">
          <w:pPr>
            <w:pStyle w:val="Heading3"/>
            <w:framePr w:wrap="around"/>
          </w:pPr>
        </w:pPrChange>
      </w:pPr>
      <w:bookmarkStart w:id="150" w:name="collecting-vocal-imitations"/>
      <w:r>
        <w:t>Collecting vocal imitations</w:t>
      </w:r>
      <w:bookmarkEnd w:id="150"/>
    </w:p>
    <w:p w:rsidR="00814AF0" w:rsidRDefault="000B367C">
      <w:pPr>
        <w:pPrChange w:id="151" w:author="Revision" w:date="2018-02-07T15:57:00Z">
          <w:pPr>
            <w:pStyle w:val="FirstParagraph"/>
          </w:pPr>
        </w:pPrChange>
      </w:pPr>
      <w:r>
        <w:t>Participants (</w:t>
      </w:r>
      <w:r>
        <w:rPr>
          <w:i/>
        </w:rPr>
        <w:t>N</w:t>
      </w:r>
      <w:r>
        <w:t>=94) recruited from Amazon Mechanical Turk were paid to participate in an online version of the children’s game of “Telephone”. Participants were instructed that they would hear some sound and their task was to reproduce it as accurately as possible using their computer microphone. Full instructions are provided in the Supplemental Materials.</w:t>
      </w:r>
    </w:p>
    <w:p w:rsidR="00814AF0" w:rsidRDefault="000B367C">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as many times as they </w:t>
      </w:r>
      <w:proofErr w:type="gramStart"/>
      <w:r>
        <w:t>wished, but</w:t>
      </w:r>
      <w:proofErr w:type="gramEnd"/>
      <w:r>
        <w:t xml:space="preserve"> were only allowed a single recording in response. Recordings that were too quiet (less than -30 </w:t>
      </w:r>
      <w:proofErr w:type="spellStart"/>
      <w:r>
        <w:t>dBFS</w:t>
      </w:r>
      <w:proofErr w:type="spellEnd"/>
      <w:r>
        <w:t>) were not accepted.</w:t>
      </w:r>
    </w:p>
    <w:p w:rsidR="00814AF0" w:rsidRDefault="000B367C">
      <w:pPr>
        <w:pStyle w:val="BodyText"/>
      </w:pPr>
      <w:r>
        <w:t>Imitations were monitored by an experimenter to remove poor quality recordings (e.g., loud background sounds), and recordings that violated the rules of the experiment (e.g., an utterance in English). A total of 115 (24%) imitations were removed. The final sample contained 365 imitations along 105 contiguous transmission chains (Fig. 1).</w:t>
      </w:r>
    </w:p>
    <w:p w:rsidR="00652ED7" w:rsidRDefault="0055284A">
      <w:pPr>
        <w:rPr>
          <w:del w:id="152" w:author="Revision" w:date="2018-02-07T15:57:00Z"/>
        </w:rPr>
      </w:pPr>
      <w:del w:id="153" w:author="Revision" w:date="2018-02-07T15:57:00Z">
        <w:r>
          <w:rPr>
            <w:noProof/>
          </w:rPr>
          <w:lastRenderedPageBreak/>
          <w:drawing>
            <wp:inline distT="0" distB="0" distL="0" distR="0" wp14:anchorId="633116D9" wp14:editId="6D466D61">
              <wp:extent cx="5969000" cy="5222875"/>
              <wp:effectExtent l="0" t="0" r="0" b="0"/>
              <wp:docPr id="5"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7"/>
                      <a:stretch>
                        <a:fillRect/>
                      </a:stretch>
                    </pic:blipFill>
                    <pic:spPr bwMode="auto">
                      <a:xfrm>
                        <a:off x="0" y="0"/>
                        <a:ext cx="5969000" cy="5222875"/>
                      </a:xfrm>
                      <a:prstGeom prst="rect">
                        <a:avLst/>
                      </a:prstGeom>
                      <a:noFill/>
                      <a:ln w="9525">
                        <a:noFill/>
                        <a:headEnd/>
                        <a:tailEnd/>
                      </a:ln>
                    </pic:spPr>
                  </pic:pic>
                </a:graphicData>
              </a:graphic>
            </wp:inline>
          </w:drawing>
        </w:r>
      </w:del>
    </w:p>
    <w:p w:rsidR="00814AF0" w:rsidRDefault="000B367C">
      <w:pPr>
        <w:rPr>
          <w:ins w:id="154" w:author="Revision" w:date="2018-02-07T15:57:00Z"/>
        </w:rPr>
      </w:pPr>
      <w:ins w:id="155" w:author="Revision" w:date="2018-02-07T15:57:00Z">
        <w:r>
          <w:rPr>
            <w:noProof/>
          </w:rPr>
          <w:drawing>
            <wp:inline distT="0" distB="0" distL="0" distR="0">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4876800" cy="4267200"/>
                      </a:xfrm>
                      <a:prstGeom prst="rect">
                        <a:avLst/>
                      </a:prstGeom>
                      <a:noFill/>
                      <a:ln w="9525">
                        <a:noFill/>
                        <a:headEnd/>
                        <a:tailEnd/>
                      </a:ln>
                    </pic:spPr>
                  </pic:pic>
                </a:graphicData>
              </a:graphic>
            </wp:inline>
          </w:drawing>
        </w:r>
      </w:ins>
    </w:p>
    <w:p w:rsidR="00814AF0" w:rsidRDefault="000B367C">
      <w:pPr>
        <w:pStyle w:val="ImageCaption"/>
      </w:pPr>
      <w:r>
        <w:t xml:space="preserve">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w:t>
      </w:r>
      <w:proofErr w:type="gramStart"/>
      <w:r>
        <w:t>low quality</w:t>
      </w:r>
      <w:proofErr w:type="gramEnd"/>
      <w:r>
        <w:t xml:space="preserve"> recordings.</w:t>
      </w:r>
    </w:p>
    <w:p w:rsidR="00814AF0" w:rsidRDefault="000B367C">
      <w:pPr>
        <w:pStyle w:val="Heading31"/>
        <w:framePr w:wrap="around"/>
        <w:pPrChange w:id="156" w:author="Revision" w:date="2018-02-07T15:57:00Z">
          <w:pPr>
            <w:pStyle w:val="Heading3"/>
            <w:framePr w:wrap="around"/>
          </w:pPr>
        </w:pPrChange>
      </w:pPr>
      <w:bookmarkStart w:id="157" w:name="measuring-acoustic-similarity"/>
      <w:r>
        <w:t>Measuring acoustic similarity</w:t>
      </w:r>
      <w:bookmarkEnd w:id="157"/>
    </w:p>
    <w:p w:rsidR="00814AF0" w:rsidRDefault="000B367C">
      <w:pPr>
        <w:pPrChange w:id="158" w:author="Revision" w:date="2018-02-07T15:57:00Z">
          <w:pPr>
            <w:pStyle w:val="FirstParagraph"/>
          </w:pPr>
        </w:pPrChange>
      </w:pPr>
      <w:r>
        <w:t xml:space="preserve">Acoustic similarity judgments were obtained from five research assistants who listened to pairs of sounds (approx. 300) and rated their subjective similarity. On each trial, raters heard two sounds from subsequent generations played in random </w:t>
      </w:r>
      <w:proofErr w:type="gramStart"/>
      <w:r>
        <w:t>order, and</w:t>
      </w:r>
      <w:proofErr w:type="gramEnd"/>
      <w:r>
        <w:t xml:space="preserve">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rsidR="00814AF0" w:rsidRDefault="000B367C">
      <w:pPr>
        <w:pStyle w:val="BodyText"/>
      </w:pPr>
      <w:r>
        <w:t>To obtain algorithmic measures of acoustic similarity, we used the acoustic distance functions included in Phonological Corpus Tools [39]. We computed Mel-frequency cepstral coefficients (MFCCs) between pairs of imitations using 12 coefficients in order to obtain speaker-independent estimates.</w:t>
      </w:r>
    </w:p>
    <w:p w:rsidR="00814AF0" w:rsidRDefault="000B367C">
      <w:pPr>
        <w:pStyle w:val="Heading31"/>
        <w:framePr w:wrap="around"/>
        <w:pPrChange w:id="159" w:author="Revision" w:date="2018-02-07T15:57:00Z">
          <w:pPr>
            <w:pStyle w:val="Heading3"/>
            <w:framePr w:wrap="around"/>
          </w:pPr>
        </w:pPrChange>
      </w:pPr>
      <w:bookmarkStart w:id="160" w:name="collecting-transcriptions-of-imitations"/>
      <w:r>
        <w:t>Collecting transcriptions of imitations</w:t>
      </w:r>
      <w:bookmarkEnd w:id="160"/>
    </w:p>
    <w:p w:rsidR="00814AF0" w:rsidRDefault="000B367C">
      <w:pPr>
        <w:pPrChange w:id="161" w:author="Revision" w:date="2018-02-07T15:57:00Z">
          <w:pPr>
            <w:pStyle w:val="FirstParagraph"/>
          </w:pPr>
        </w:pPrChange>
      </w:pPr>
      <w:r>
        <w:lastRenderedPageBreak/>
        <w:t>Transcriptions were obtained for the first and last three generations of each transmission chain. Additional “transcriptions” of the original sounds used as seeds were also collected and are analyzed in the Supplementary Materials (Fig. S6).</w:t>
      </w:r>
    </w:p>
    <w:p w:rsidR="00814AF0" w:rsidRDefault="000B367C">
      <w:pPr>
        <w:pStyle w:val="BodyText"/>
      </w:pPr>
      <w:r>
        <w:t>Participants (</w:t>
      </w:r>
      <w:r>
        <w:rPr>
          <w:i/>
        </w:rPr>
        <w:t>N</w:t>
      </w:r>
      <w:r>
        <w:t>=216) recruited from Amazon Mechanical Turk were paid to listen to imitations and write down what they heard as a single “word” so that the written word would sound as much like the sound as possible. Participants were instructed to avoid transcribing the imitations into existing English words. Each participant completed 10 transcriptions.</w:t>
      </w:r>
    </w:p>
    <w:p w:rsidR="00814AF0" w:rsidRDefault="000B367C">
      <w:pPr>
        <w:pStyle w:val="Heading21"/>
        <w:pPrChange w:id="162" w:author="Revision" w:date="2018-02-07T15:57:00Z">
          <w:pPr>
            <w:pStyle w:val="Heading2"/>
          </w:pPr>
        </w:pPrChange>
      </w:pPr>
      <w:bookmarkStart w:id="163" w:name="results"/>
      <w:r>
        <w:t>Results</w:t>
      </w:r>
      <w:bookmarkEnd w:id="163"/>
    </w:p>
    <w:p w:rsidR="00814AF0" w:rsidRDefault="000B367C">
      <w:pPr>
        <w:pPrChange w:id="164" w:author="Revision" w:date="2018-02-07T15:57:00Z">
          <w:pPr>
            <w:pStyle w:val="FirstParagraph"/>
          </w:pPr>
        </w:pPrChange>
      </w:pPr>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il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rsidR="00652ED7" w:rsidRDefault="0055284A">
      <w:pPr>
        <w:rPr>
          <w:del w:id="165" w:author="Revision" w:date="2018-02-07T15:57:00Z"/>
        </w:rPr>
      </w:pPr>
      <w:del w:id="166" w:author="Revision" w:date="2018-02-07T15:57:00Z">
        <w:r>
          <w:rPr>
            <w:noProof/>
          </w:rPr>
          <w:lastRenderedPageBreak/>
          <w:drawing>
            <wp:inline distT="0" distB="0" distL="0" distR="0" wp14:anchorId="2428899E" wp14:editId="4234280C">
              <wp:extent cx="5969000" cy="5969000"/>
              <wp:effectExtent l="0" t="0" r="0" b="0"/>
              <wp:docPr id="6"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del>
    </w:p>
    <w:p w:rsidR="00814AF0" w:rsidRDefault="000B367C">
      <w:pPr>
        <w:rPr>
          <w:ins w:id="167" w:author="Revision" w:date="2018-02-07T15:57:00Z"/>
        </w:rPr>
      </w:pPr>
      <w:ins w:id="168" w:author="Revision" w:date="2018-02-07T15:57:00Z">
        <w:r>
          <w:rPr>
            <w:noProof/>
          </w:rPr>
          <w:drawing>
            <wp:inline distT="0" distB="0" distL="0" distR="0">
              <wp:extent cx="4876800" cy="48768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0"/>
                      <a:stretch>
                        <a:fillRect/>
                      </a:stretch>
                    </pic:blipFill>
                    <pic:spPr bwMode="auto">
                      <a:xfrm>
                        <a:off x="0" y="0"/>
                        <a:ext cx="4876800" cy="4876800"/>
                      </a:xfrm>
                      <a:prstGeom prst="rect">
                        <a:avLst/>
                      </a:prstGeom>
                      <a:noFill/>
                      <a:ln w="9525">
                        <a:noFill/>
                        <a:headEnd/>
                        <a:tailEnd/>
                      </a:ln>
                    </pic:spPr>
                  </pic:pic>
                </a:graphicData>
              </a:graphic>
            </wp:inline>
          </w:drawing>
        </w:r>
      </w:ins>
    </w:p>
    <w:p w:rsidR="00814AF0" w:rsidRDefault="000B367C">
      <w:pPr>
        <w:pStyle w:val="ImageCaption"/>
      </w:pPr>
      <w:r>
        <w:t>Figure 2 Change in perception of acoustic similarity over generations of iterated imitation. Points depict mean acoustic similarity ratings for pairs of imitations in each category. The predictions of the linear mixed-effects model are shown with ±1 SE.</w:t>
      </w:r>
    </w:p>
    <w:p w:rsidR="00814AF0" w:rsidRDefault="000B367C">
      <w:pPr>
        <w:pStyle w:val="BodyText"/>
        <w:rPr>
          <w:ins w:id="169" w:author="Revision" w:date="2018-02-07T15:57:00Z"/>
        </w:rPr>
      </w:pPr>
      <w:ins w:id="170" w:author="Revision" w:date="2018-02-07T15:57:00Z">
        <w:r>
          <w:t xml:space="preserve">Although in some chains, imitations were repeated up to 8 times, increasing similarity between generations </w:t>
        </w:r>
        <w:r>
          <w:rPr>
            <w:i/>
          </w:rPr>
          <w:t>n</w:t>
        </w:r>
        <w:r>
          <w:t xml:space="preserve"> and </w:t>
        </w:r>
        <w:r>
          <w:rPr>
            <w:i/>
          </w:rPr>
          <w:t>n+1</w:t>
        </w:r>
        <w:r>
          <w:t xml:space="preserve"> could be detected after fewer repetitions, in 5 generations or fewer. Imitations from chains that did not reach 5 generations due to experimental constraints (see Fig. 1) were included in all analyses, which included appropriate random effects to assure that these shorter chains were not treated equally to longer chains. However, chains with fewer than 5 generations were excluded from analyses involving transcriptions of the first and last imitation in each chain because these analyses collapse across generation.</w:t>
        </w:r>
      </w:ins>
    </w:p>
    <w:p w:rsidR="00814AF0" w:rsidRDefault="000B367C">
      <w:pPr>
        <w:pStyle w:val="BodyText"/>
      </w:pPr>
      <w:r>
        <w:t xml:space="preserve">Increasing similarity along transmission chains could also reflect the </w:t>
      </w:r>
      <w:del w:id="171" w:author="Revision" w:date="2018-02-07T15:57:00Z">
        <w:r w:rsidR="0055284A">
          <w:delText>continuous</w:delText>
        </w:r>
      </w:del>
      <w:ins w:id="172" w:author="Revision" w:date="2018-02-07T15:57:00Z">
        <w:r>
          <w:t>uniform</w:t>
        </w:r>
      </w:ins>
      <w:r>
        <w:t xml:space="preserve"> degradation of the signal due to repeated imitation, in which case acoustic similarity would increase both within as well as between chains. To test this, we calculated MFCCs for pairs of sounds sampled from within and between transmission chains across categories, and fit a </w:t>
      </w:r>
      <w:r>
        <w:lastRenderedPageBreak/>
        <w:t xml:space="preserve">linear model predicting acoustic similarity from the generation of sounds.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indicating that imitations were stabilizing on divergent acoustic forms as opposed to converging on similar forms through continuous degradation.</w:t>
      </w:r>
    </w:p>
    <w:p w:rsidR="00814AF0" w:rsidRDefault="000B367C">
      <w:pPr>
        <w:pStyle w:val="BodyText"/>
      </w:pPr>
      <w:r>
        <w:t xml:space="preserve">An additional test of stabilization and word-likeness was to measure whether later generation imitations were transcribed more consistently than first generation imitations. We collected </w:t>
      </w:r>
      <w:proofErr w:type="gramStart"/>
      <w:r>
        <w:t>a total of 2163 transcriptions</w:t>
      </w:r>
      <w:proofErr w:type="gramEnd"/>
      <w:r>
        <w:t xml:space="preserve"> — approximately 20 transcriptions per sound. Of these, 179 transcriptions (8%) were removed because they contained English words. Some examples of the final transcriptions are presented in Table 1.</w:t>
      </w:r>
    </w:p>
    <w:p w:rsidR="00814AF0" w:rsidRDefault="000B367C">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814AF0">
        <w:tc>
          <w:tcPr>
            <w:tcW w:w="0" w:type="auto"/>
            <w:tcBorders>
              <w:bottom w:val="single" w:sz="0" w:space="0" w:color="auto"/>
            </w:tcBorders>
            <w:vAlign w:val="bottom"/>
          </w:tcPr>
          <w:p w:rsidR="00814AF0" w:rsidRDefault="000B367C">
            <w:pPr>
              <w:pStyle w:val="Compact"/>
            </w:pPr>
            <w:r>
              <w:t>Category</w:t>
            </w:r>
          </w:p>
        </w:tc>
        <w:tc>
          <w:tcPr>
            <w:tcW w:w="0" w:type="auto"/>
            <w:tcBorders>
              <w:bottom w:val="single" w:sz="0" w:space="0" w:color="auto"/>
            </w:tcBorders>
            <w:vAlign w:val="bottom"/>
          </w:tcPr>
          <w:p w:rsidR="00814AF0" w:rsidRDefault="000B367C">
            <w:pPr>
              <w:pStyle w:val="Compact"/>
            </w:pPr>
            <w:r>
              <w:t>First generation</w:t>
            </w:r>
          </w:p>
        </w:tc>
        <w:tc>
          <w:tcPr>
            <w:tcW w:w="0" w:type="auto"/>
            <w:tcBorders>
              <w:bottom w:val="single" w:sz="0" w:space="0" w:color="auto"/>
            </w:tcBorders>
            <w:vAlign w:val="bottom"/>
          </w:tcPr>
          <w:p w:rsidR="00814AF0" w:rsidRDefault="000B367C">
            <w:pPr>
              <w:pStyle w:val="Compact"/>
            </w:pPr>
            <w:r>
              <w:t>Last generation</w:t>
            </w:r>
          </w:p>
        </w:tc>
      </w:tr>
      <w:tr w:rsidR="00814AF0">
        <w:tc>
          <w:tcPr>
            <w:tcW w:w="0" w:type="auto"/>
          </w:tcPr>
          <w:p w:rsidR="00814AF0" w:rsidRDefault="000B367C">
            <w:pPr>
              <w:pStyle w:val="Compact"/>
            </w:pPr>
            <w:r>
              <w:t>glass</w:t>
            </w:r>
          </w:p>
        </w:tc>
        <w:tc>
          <w:tcPr>
            <w:tcW w:w="0" w:type="auto"/>
          </w:tcPr>
          <w:p w:rsidR="00814AF0" w:rsidRDefault="000B367C">
            <w:pPr>
              <w:pStyle w:val="Compact"/>
            </w:pPr>
            <w:proofErr w:type="spellStart"/>
            <w:r>
              <w:t>dirrng</w:t>
            </w:r>
            <w:proofErr w:type="spellEnd"/>
          </w:p>
        </w:tc>
        <w:tc>
          <w:tcPr>
            <w:tcW w:w="0" w:type="auto"/>
          </w:tcPr>
          <w:p w:rsidR="00814AF0" w:rsidRDefault="000B367C">
            <w:pPr>
              <w:pStyle w:val="Compact"/>
            </w:pPr>
            <w:proofErr w:type="spellStart"/>
            <w:r>
              <w:t>wayew</w:t>
            </w:r>
            <w:proofErr w:type="spellEnd"/>
          </w:p>
        </w:tc>
      </w:tr>
      <w:tr w:rsidR="00814AF0">
        <w:tc>
          <w:tcPr>
            <w:tcW w:w="0" w:type="auto"/>
          </w:tcPr>
          <w:p w:rsidR="00814AF0" w:rsidRDefault="000B367C">
            <w:pPr>
              <w:pStyle w:val="Compact"/>
            </w:pPr>
            <w:r>
              <w:t>tear</w:t>
            </w:r>
          </w:p>
        </w:tc>
        <w:tc>
          <w:tcPr>
            <w:tcW w:w="0" w:type="auto"/>
          </w:tcPr>
          <w:p w:rsidR="00814AF0" w:rsidRDefault="000B367C">
            <w:pPr>
              <w:pStyle w:val="Compact"/>
            </w:pPr>
            <w:proofErr w:type="spellStart"/>
            <w:r>
              <w:t>feeshefee</w:t>
            </w:r>
            <w:proofErr w:type="spellEnd"/>
          </w:p>
        </w:tc>
        <w:tc>
          <w:tcPr>
            <w:tcW w:w="0" w:type="auto"/>
          </w:tcPr>
          <w:p w:rsidR="00814AF0" w:rsidRDefault="000B367C">
            <w:pPr>
              <w:pStyle w:val="Compact"/>
            </w:pPr>
            <w:proofErr w:type="spellStart"/>
            <w:r>
              <w:t>cheecheea</w:t>
            </w:r>
            <w:proofErr w:type="spellEnd"/>
          </w:p>
        </w:tc>
      </w:tr>
      <w:tr w:rsidR="00814AF0">
        <w:tc>
          <w:tcPr>
            <w:tcW w:w="0" w:type="auto"/>
          </w:tcPr>
          <w:p w:rsidR="00814AF0" w:rsidRDefault="000B367C">
            <w:pPr>
              <w:pStyle w:val="Compact"/>
            </w:pPr>
            <w:r>
              <w:t>water</w:t>
            </w:r>
          </w:p>
        </w:tc>
        <w:tc>
          <w:tcPr>
            <w:tcW w:w="0" w:type="auto"/>
          </w:tcPr>
          <w:p w:rsidR="00814AF0" w:rsidRDefault="000B367C">
            <w:pPr>
              <w:pStyle w:val="Compact"/>
            </w:pPr>
            <w:proofErr w:type="spellStart"/>
            <w:r>
              <w:t>boococucuwich</w:t>
            </w:r>
            <w:proofErr w:type="spellEnd"/>
          </w:p>
        </w:tc>
        <w:tc>
          <w:tcPr>
            <w:tcW w:w="0" w:type="auto"/>
          </w:tcPr>
          <w:p w:rsidR="00814AF0" w:rsidRDefault="000B367C">
            <w:pPr>
              <w:pStyle w:val="Compact"/>
            </w:pPr>
            <w:proofErr w:type="spellStart"/>
            <w:r>
              <w:t>galong</w:t>
            </w:r>
            <w:proofErr w:type="spellEnd"/>
          </w:p>
        </w:tc>
      </w:tr>
      <w:tr w:rsidR="00814AF0">
        <w:tc>
          <w:tcPr>
            <w:tcW w:w="0" w:type="auto"/>
          </w:tcPr>
          <w:p w:rsidR="00814AF0" w:rsidRDefault="000B367C">
            <w:pPr>
              <w:pStyle w:val="Compact"/>
            </w:pPr>
            <w:r>
              <w:t>zipper</w:t>
            </w:r>
          </w:p>
        </w:tc>
        <w:tc>
          <w:tcPr>
            <w:tcW w:w="0" w:type="auto"/>
          </w:tcPr>
          <w:p w:rsidR="00814AF0" w:rsidRDefault="000B367C">
            <w:pPr>
              <w:pStyle w:val="Compact"/>
            </w:pPr>
            <w:proofErr w:type="spellStart"/>
            <w:r>
              <w:t>bzzzzup</w:t>
            </w:r>
            <w:proofErr w:type="spellEnd"/>
          </w:p>
        </w:tc>
        <w:tc>
          <w:tcPr>
            <w:tcW w:w="0" w:type="auto"/>
          </w:tcPr>
          <w:p w:rsidR="00814AF0" w:rsidRDefault="000B367C">
            <w:pPr>
              <w:pStyle w:val="Compact"/>
            </w:pPr>
            <w:proofErr w:type="spellStart"/>
            <w:r>
              <w:t>izzip</w:t>
            </w:r>
            <w:proofErr w:type="spellEnd"/>
          </w:p>
        </w:tc>
      </w:tr>
    </w:tbl>
    <w:p w:rsidR="00814AF0" w:rsidRDefault="000B367C">
      <w:pPr>
        <w:pStyle w:val="BodyText"/>
      </w:pPr>
      <w:r>
        <w:t xml:space="preserve">To measure the similarity among transcriptions for a given imitation, we calculated the average orthographic distance between the most frequent transcription and all other transcriptions of the same imitation. We then fit a hierarchical linear model predicting orthographic distance from the generation of the imitation (First generation, Last generation) with random effects (intercepts and slopes) for seed sound nested within category. The results showed that transcriptions of last generation imitations were more similar to one another than transcriptions of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S3). The same result is reached through alternative measures of orthographic distance (Fig. S4). Differences between transcriptions of human vocalizations and transcriptions directly of environmental sound cues are reported in the Supplementary Materials (Fig. S6).</w:t>
      </w:r>
    </w:p>
    <w:p w:rsidR="00814AF0" w:rsidRDefault="000B367C">
      <w:pPr>
        <w:pStyle w:val="Heading21"/>
        <w:pPrChange w:id="173" w:author="Revision" w:date="2018-02-07T15:57:00Z">
          <w:pPr>
            <w:pStyle w:val="Heading2"/>
          </w:pPr>
        </w:pPrChange>
      </w:pPr>
      <w:bookmarkStart w:id="174" w:name="discussion"/>
      <w:r>
        <w:t>Discussion</w:t>
      </w:r>
      <w:bookmarkEnd w:id="174"/>
    </w:p>
    <w:p w:rsidR="00814AF0" w:rsidRDefault="000B367C">
      <w:pPr>
        <w:pPrChange w:id="175" w:author="Revision" w:date="2018-02-07T15:57:00Z">
          <w:pPr>
            <w:pStyle w:val="FirstParagraph"/>
          </w:pPr>
        </w:pPrChange>
      </w:pPr>
      <w:r>
        <w:t xml:space="preserve">Repeating imitations of environmental sounds over generations of imitators was sufficient to create more word-like forms, even without any explicit intent to communicate. We defined word-likeness in terms of acoustic stability and orthographic agreement. With each repetition, the acoustic forms of the imitations became more similar to one another, indicating they became easier to repeat with high fidelity. The possibility that this similarity was due to uniform degradation across all transmission chains was ruled out by algorithmic </w:t>
      </w:r>
      <w:r>
        <w:lastRenderedPageBreak/>
        <w:t>analyses of acoustic similarity demonstrating that acoustic similarity increased within chains but not between them. Additionally, later generation imitations were transcribed more consistently into English orthography, further supporting our hypothesis that repeating imitations makes them more stable and word-like.</w:t>
      </w:r>
    </w:p>
    <w:p w:rsidR="00814AF0" w:rsidRDefault="000B367C">
      <w:pPr>
        <w:pStyle w:val="BodyText"/>
      </w:pPr>
      <w:r>
        <w:t xml:space="preserve">The results of Experiment 1 demonstrate the ease with which iterated imitation gives rise to stable </w:t>
      </w:r>
      <w:del w:id="176" w:author="Revision" w:date="2018-02-07T15:57:00Z">
        <w:r w:rsidR="0055284A">
          <w:delText>wordforms</w:delText>
        </w:r>
      </w:del>
      <w:ins w:id="177" w:author="Revision" w:date="2018-02-07T15:57:00Z">
        <w:r>
          <w:t>word forms</w:t>
        </w:r>
      </w:ins>
      <w:r>
        <w:t>.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rsidR="00814AF0" w:rsidRDefault="000B367C">
      <w:pPr>
        <w:pStyle w:val="Heading11"/>
        <w:pPrChange w:id="178" w:author="Revision" w:date="2018-02-07T15:57:00Z">
          <w:pPr>
            <w:pStyle w:val="Heading1"/>
          </w:pPr>
        </w:pPrChange>
      </w:pPr>
      <w:bookmarkStart w:id="179" w:name="experiment-2-resemblance-of-imitations-t"/>
      <w:r>
        <w:t>Experiment 2: Resemblance of imitations to original seed sounds</w:t>
      </w:r>
      <w:bookmarkEnd w:id="179"/>
    </w:p>
    <w:p w:rsidR="00814AF0" w:rsidRDefault="000B367C">
      <w:pPr>
        <w:pPrChange w:id="180" w:author="Revision" w:date="2018-02-07T15:57:00Z">
          <w:pPr>
            <w:pStyle w:val="FirstParagraph"/>
          </w:pPr>
        </w:pPrChange>
      </w:pPr>
      <w:r>
        <w:t>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3A). Using these match accuracies, we first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anticipated that imitations would lose information identifying the specific source of an imitation more rapidly than category information that identifies the category of environmental sound being imitated.</w:t>
      </w:r>
    </w:p>
    <w:p w:rsidR="00814AF0" w:rsidRDefault="000B367C">
      <w:pPr>
        <w:pStyle w:val="Heading21"/>
        <w:pPrChange w:id="181" w:author="Revision" w:date="2018-02-07T15:57:00Z">
          <w:pPr>
            <w:pStyle w:val="Heading2"/>
          </w:pPr>
        </w:pPrChange>
      </w:pPr>
      <w:bookmarkStart w:id="182" w:name="methods-1"/>
      <w:r>
        <w:t>Methods</w:t>
      </w:r>
      <w:bookmarkEnd w:id="182"/>
    </w:p>
    <w:p w:rsidR="00814AF0" w:rsidRDefault="000B367C">
      <w:pPr>
        <w:pStyle w:val="Heading31"/>
        <w:framePr w:wrap="around"/>
        <w:pPrChange w:id="183" w:author="Revision" w:date="2018-02-07T15:57:00Z">
          <w:pPr>
            <w:pStyle w:val="Heading3"/>
            <w:framePr w:wrap="around"/>
          </w:pPr>
        </w:pPrChange>
      </w:pPr>
      <w:bookmarkStart w:id="184" w:name="matching-imitations-to-seed-sounds"/>
      <w:r>
        <w:t>Matching imitations to seed sounds</w:t>
      </w:r>
      <w:bookmarkEnd w:id="184"/>
    </w:p>
    <w:p w:rsidR="00814AF0" w:rsidRDefault="000B367C">
      <w:pPr>
        <w:pPrChange w:id="185" w:author="Revision" w:date="2018-02-07T15:57:00Z">
          <w:pPr>
            <w:pStyle w:val="FirstParagraph"/>
          </w:pPr>
        </w:pPrChange>
      </w:pPr>
      <w:r>
        <w:t>Participants (</w:t>
      </w:r>
      <w:r>
        <w:rPr>
          <w:i/>
        </w:rPr>
        <w:t>N</w:t>
      </w:r>
      <w:r>
        <w:t xml:space="preserve">=751) recruited from Amazon Mechanical Turk were paid to listen to imitations, one at a time, and for each one, choose one of four possible sounds they thought the person was trying to imitate. The task was not </w:t>
      </w:r>
      <w:proofErr w:type="gramStart"/>
      <w:r>
        <w:t>speeded</w:t>
      </w:r>
      <w:proofErr w:type="gramEnd"/>
      <w:r>
        <w:t xml:space="preserve"> and no feedback was provided. Participants completed 10 questions at a time.</w:t>
      </w:r>
    </w:p>
    <w:p w:rsidR="00814AF0" w:rsidRDefault="000B367C">
      <w:pPr>
        <w:pStyle w:val="BodyText"/>
      </w:pPr>
      <w:r>
        <w:lastRenderedPageBreak/>
        <w:t>All imitations were tested in each of the three question types depicted in Fig. 3A. These questions differed in the relationship between the imitation and the four seed sounds provided as the choices in the question. Question types (True seed, Category match, Specific match) were assigned between-subject.</w:t>
      </w:r>
    </w:p>
    <w:p w:rsidR="00814AF0" w:rsidRDefault="000B367C">
      <w:pPr>
        <w:pStyle w:val="Heading31"/>
        <w:framePr w:wrap="around"/>
        <w:pPrChange w:id="186" w:author="Revision" w:date="2018-02-07T15:57:00Z">
          <w:pPr>
            <w:pStyle w:val="Heading3"/>
            <w:framePr w:wrap="around"/>
          </w:pPr>
        </w:pPrChange>
      </w:pPr>
      <w:bookmarkStart w:id="187" w:name="matching-transcriptions-to-seed-sounds"/>
      <w:r>
        <w:t>Matching transcriptions to seed sounds</w:t>
      </w:r>
      <w:bookmarkEnd w:id="187"/>
    </w:p>
    <w:p w:rsidR="00814AF0" w:rsidRDefault="000B367C">
      <w:pPr>
        <w:pPrChange w:id="188" w:author="Revision" w:date="2018-02-07T15:57:00Z">
          <w:pPr>
            <w:pStyle w:val="FirstParagraph"/>
          </w:pPr>
        </w:pPrChange>
      </w:pPr>
      <w:r>
        <w:t>Participants (</w:t>
      </w:r>
      <w:r>
        <w:rPr>
          <w:i/>
        </w:rPr>
        <w:t>N</w:t>
      </w:r>
      <w:r>
        <w:t>=461) recruited from Amazon Mechanical Turk completed a modified version of the matching survey described above. Instead of listening to imitations, participants now read a word (a transcription of an imitation), which they were told was invented to describe one of the four presented sounds. Of the unique transcriptions that were generated for each sound (imitations and seed sounds), only the top four most frequent transcriptions were used in the matching experiment. The distractors for all questions were between-category, i.e. true seed and category match. Specific match questions were omitted.</w:t>
      </w:r>
    </w:p>
    <w:p w:rsidR="00814AF0" w:rsidRDefault="000B367C">
      <w:pPr>
        <w:pStyle w:val="Heading21"/>
        <w:pPrChange w:id="189" w:author="Revision" w:date="2018-02-07T15:57:00Z">
          <w:pPr>
            <w:pStyle w:val="Heading2"/>
          </w:pPr>
        </w:pPrChange>
      </w:pPr>
      <w:bookmarkStart w:id="190" w:name="results-1"/>
      <w:r>
        <w:t>Results</w:t>
      </w:r>
      <w:bookmarkEnd w:id="190"/>
    </w:p>
    <w:p w:rsidR="00814AF0" w:rsidRDefault="000B367C">
      <w:pPr>
        <w:pPrChange w:id="191" w:author="Revision" w:date="2018-02-07T15:57:00Z">
          <w:pPr>
            <w:pStyle w:val="FirstParagraph"/>
          </w:pPr>
        </w:pPrChange>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 and random slopes and intercepts for seed sounds nested within categories.</w:t>
      </w:r>
    </w:p>
    <w:p w:rsidR="00814AF0" w:rsidRDefault="000B367C">
      <w:pPr>
        <w:pStyle w:val="BodyText"/>
      </w:pPr>
      <w:r>
        <w:t xml:space="preserve">Accuracy in matching first generation imitations to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t>
      </w:r>
      <w:ins w:id="192" w:author="Revision" w:date="2018-02-07T15:57:00Z">
        <w:r>
          <w:t xml:space="preserve">After 8 generations, imitations were still recognizable, </w:t>
        </w:r>
        <w:r>
          <w:rPr>
            <w:i/>
          </w:rPr>
          <w:t>b</w:t>
        </w:r>
        <w:r>
          <w:t xml:space="preserve"> = 0.55 (SE = 0.30) log-odds, odds = -0.59, </w:t>
        </w:r>
        <w:r>
          <w:rPr>
            <w:i/>
          </w:rPr>
          <w:t>z</w:t>
        </w:r>
        <w:r>
          <w:t xml:space="preserve"> = 1.87, </w:t>
        </w:r>
        <w:r>
          <w:rPr>
            <w:i/>
          </w:rPr>
          <w:t>p</w:t>
        </w:r>
        <w:r>
          <w:t xml:space="preserve"> = 0.062. </w:t>
        </w:r>
      </w:ins>
      <w:r>
        <w:t xml:space="preserve">We then tested whether this increase in difficulty was constant across the three types of questions or if some question types became more difficult than others. The results are shown in Fig. 3B. Performance decreased over generations more rapidly for </w:t>
      </w:r>
      <w:ins w:id="193" w:author="Revision" w:date="2018-02-07T15:57:00Z">
        <w:r>
          <w:t xml:space="preserve">specific match </w:t>
        </w:r>
      </w:ins>
      <w:r>
        <w:t xml:space="preserve">questions </w:t>
      </w:r>
      <w:del w:id="194" w:author="Revision" w:date="2018-02-07T15:57:00Z">
        <w:r w:rsidR="0055284A">
          <w:delText>requiring</w:delText>
        </w:r>
      </w:del>
      <w:ins w:id="195" w:author="Revision" w:date="2018-02-07T15:57:00Z">
        <w:r>
          <w:t>that required</w:t>
        </w:r>
      </w:ins>
      <w:r>
        <w:t xml:space="preserve"> a within-category distinction than for </w:t>
      </w:r>
      <w:ins w:id="196" w:author="Revision" w:date="2018-02-07T15:57:00Z">
        <w:r>
          <w:t xml:space="preserve">category match questions that required a </w:t>
        </w:r>
      </w:ins>
      <w:r>
        <w:t xml:space="preserve">between-category </w:t>
      </w:r>
      <w:del w:id="197" w:author="Revision" w:date="2018-02-07T15:57:00Z">
        <w:r w:rsidR="0055284A">
          <w:delText>questions</w:delText>
        </w:r>
      </w:del>
      <w:ins w:id="198" w:author="Revision" w:date="2018-02-07T15:57:00Z">
        <w:r>
          <w:t>distinction</w:t>
        </w:r>
      </w:ins>
      <w:r>
        <w:t xml:space="preserve">,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rsidR="00814AF0" w:rsidRDefault="000B367C">
      <w:pPr>
        <w:pStyle w:val="BodyText"/>
      </w:pPr>
      <w:r>
        <w:lastRenderedPageBreak/>
        <w:t xml:space="preserve">An alternative explanation of the drop off in accuracy for </w:t>
      </w:r>
      <w:del w:id="199" w:author="Revision" w:date="2018-02-07T15:57:00Z">
        <w:r w:rsidR="0055284A">
          <w:delText>within-category</w:delText>
        </w:r>
      </w:del>
      <w:ins w:id="200" w:author="Revision" w:date="2018-02-07T15:57:00Z">
        <w:r>
          <w:t>specific match</w:t>
        </w:r>
      </w:ins>
      <w:r>
        <w:t xml:space="preserve"> questions but not category match questions is that the within-category questions are simply more difficult because the sounds presented as choices are more acoustically similar to one another. However, performance also decreased relative to the category match questions for the easiest type of question where the c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decrease in the “true seed advantage” (the advantage of having the actual seed among the choices) combined with the increase in the “category advantage” (the advantage of having between-category distractors) shows that the changes induced by repeated imitation caused the imitations to lose some of properties that linked the earlier imitations to the specific sound that motivated them, while nevertheless preserving a more abstract category-based resemblance.</w:t>
      </w:r>
    </w:p>
    <w:p w:rsidR="00814AF0" w:rsidRDefault="000B367C">
      <w:pPr>
        <w:pStyle w:val="BodyText"/>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6.</w:t>
      </w:r>
    </w:p>
    <w:p w:rsidR="00652ED7" w:rsidRDefault="0055284A">
      <w:pPr>
        <w:rPr>
          <w:del w:id="201" w:author="Revision" w:date="2018-02-07T15:57:00Z"/>
        </w:rPr>
      </w:pPr>
      <w:del w:id="202" w:author="Revision" w:date="2018-02-07T15:57:00Z">
        <w:r>
          <w:rPr>
            <w:noProof/>
          </w:rPr>
          <w:lastRenderedPageBreak/>
          <w:drawing>
            <wp:inline distT="0" distB="0" distL="0" distR="0" wp14:anchorId="2240B9A5" wp14:editId="281EC603">
              <wp:extent cx="5969000" cy="2611437"/>
              <wp:effectExtent l="0" t="0" r="0" b="0"/>
              <wp:docPr id="7"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1"/>
                      <a:stretch>
                        <a:fillRect/>
                      </a:stretch>
                    </pic:blipFill>
                    <pic:spPr bwMode="auto">
                      <a:xfrm>
                        <a:off x="0" y="0"/>
                        <a:ext cx="5969000" cy="2611437"/>
                      </a:xfrm>
                      <a:prstGeom prst="rect">
                        <a:avLst/>
                      </a:prstGeom>
                      <a:noFill/>
                      <a:ln w="9525">
                        <a:noFill/>
                        <a:headEnd/>
                        <a:tailEnd/>
                      </a:ln>
                    </pic:spPr>
                  </pic:pic>
                </a:graphicData>
              </a:graphic>
            </wp:inline>
          </w:drawing>
        </w:r>
      </w:del>
    </w:p>
    <w:p w:rsidR="00814AF0" w:rsidRDefault="000B367C">
      <w:pPr>
        <w:rPr>
          <w:ins w:id="203" w:author="Revision" w:date="2018-02-07T15:57:00Z"/>
        </w:rPr>
      </w:pPr>
      <w:ins w:id="204" w:author="Revision" w:date="2018-02-07T15:57:00Z">
        <w:r>
          <w:rPr>
            <w:noProof/>
          </w:rPr>
          <w:drawing>
            <wp:inline distT="0" distB="0" distL="0" distR="0">
              <wp:extent cx="5753100" cy="2516981"/>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753100" cy="2516981"/>
                      </a:xfrm>
                      <a:prstGeom prst="rect">
                        <a:avLst/>
                      </a:prstGeom>
                      <a:noFill/>
                      <a:ln w="9525">
                        <a:noFill/>
                        <a:headEnd/>
                        <a:tailEnd/>
                      </a:ln>
                    </pic:spPr>
                  </pic:pic>
                </a:graphicData>
              </a:graphic>
            </wp:inline>
          </w:drawing>
        </w:r>
      </w:ins>
    </w:p>
    <w:p w:rsidR="00814AF0" w:rsidRDefault="000B367C">
      <w:pPr>
        <w:pStyle w:val="ImageCaption"/>
      </w:pPr>
      <w:r>
        <w:t>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w:t>
      </w:r>
      <w:proofErr w:type="spellStart"/>
      <w:r>
        <w:t>boococucuwich</w:t>
      </w:r>
      <w:proofErr w:type="spellEnd"/>
      <w:r>
        <w:t>” to a water splashing sound). Circles show mean matching accuracy for the vocal imitations that were transcribed for comparison.</w:t>
      </w:r>
    </w:p>
    <w:p w:rsidR="00814AF0" w:rsidRDefault="000B367C">
      <w:pPr>
        <w:pStyle w:val="Heading21"/>
        <w:pPrChange w:id="205" w:author="Revision" w:date="2018-02-07T15:57:00Z">
          <w:pPr>
            <w:pStyle w:val="Heading2"/>
          </w:pPr>
        </w:pPrChange>
      </w:pPr>
      <w:bookmarkStart w:id="206" w:name="discussion-1"/>
      <w:r>
        <w:t>Discussion</w:t>
      </w:r>
      <w:bookmarkEnd w:id="206"/>
    </w:p>
    <w:p w:rsidR="00814AF0" w:rsidRDefault="000B367C">
      <w:pPr>
        <w:pPrChange w:id="207" w:author="Revision" w:date="2018-02-07T15:57:00Z">
          <w:pPr>
            <w:pStyle w:val="FirstParagraph"/>
          </w:pPr>
        </w:pPrChange>
      </w:pPr>
      <w:r>
        <w:t xml:space="preserve">Even after being repeated up to 8 times across 8 different individuals, vocalizations retained a resemblance to the environmental sound that motivated them. This resemblance remained even after the vocalizations were transcribed into orthographic forms. For vocal imitations, but not for transcriptions, this resemblance was stronger for the category of environmental sound than the </w:t>
      </w:r>
      <w:del w:id="208" w:author="Revision" w:date="2018-02-07T15:57:00Z">
        <w:r w:rsidR="0055284A">
          <w:delText>actual</w:delText>
        </w:r>
      </w:del>
      <w:ins w:id="209" w:author="Revision" w:date="2018-02-07T15:57:00Z">
        <w:r>
          <w:t>specific</w:t>
        </w:r>
      </w:ins>
      <w:r>
        <w:t xml:space="preserve"> seed sound, suggesting that iterated imitation produces vocalizations that are interpreted by naïve listeners in a more categorical way. Iterated imitation appears to strip the vocalizations of some of the characteristics that individuate each particular sound while maintaining some category-based resemblance</w:t>
      </w:r>
      <w:del w:id="210" w:author="Revision" w:date="2018-02-07T15:57:00Z">
        <w:r w:rsidR="0055284A">
          <w:delText xml:space="preserve"> (</w:delText>
        </w:r>
      </w:del>
      <w:ins w:id="211" w:author="Revision" w:date="2018-02-07T15:57:00Z">
        <w:r>
          <w:t xml:space="preserve">. This happens </w:t>
        </w:r>
      </w:ins>
      <w:r>
        <w:t>even though participants were never informed about the meaning of the vocalizations and were not trying to communicate</w:t>
      </w:r>
      <w:del w:id="212" w:author="Revision" w:date="2018-02-07T15:57:00Z">
        <w:r w:rsidR="0055284A">
          <w:delText>).</w:delText>
        </w:r>
      </w:del>
      <w:ins w:id="213" w:author="Revision" w:date="2018-02-07T15:57:00Z">
        <w:r>
          <w:t>.</w:t>
        </w:r>
      </w:ins>
    </w:p>
    <w:p w:rsidR="00814AF0" w:rsidRDefault="000B367C">
      <w:pPr>
        <w:pStyle w:val="BodyText"/>
      </w:pPr>
      <w:r>
        <w:t xml:space="preserve">Transcriptions of the vocalizations, like the vocalizations themselves, were able to be matched to the original environmental sounds at levels above chance. Unlike vocalizations, the transcriptions continued to be matched more accurately to the true seed compared to the </w:t>
      </w:r>
      <w:r>
        <w:lastRenderedPageBreak/>
        <w:t>general category. That is, transcription appears to impact specific and category-level information equally. One possible explanation of the difference between the acoustic and orthographic forms of this task is that the process of transcribing a non-</w:t>
      </w:r>
      <w:del w:id="214" w:author="Revision" w:date="2018-02-07T15:57:00Z">
        <w:r w:rsidR="0055284A">
          <w:delText xml:space="preserve"> </w:delText>
        </w:r>
      </w:del>
      <w:r>
        <w:t xml:space="preserve">linguistic vocalization into a written word encourages transcribers to emphasize individuating information about the vocalization. </w:t>
      </w:r>
      <w:del w:id="215" w:author="Revision" w:date="2018-02-07T15:57:00Z">
        <w:r w:rsidR="0055284A">
          <w:delText>However,</w:delText>
        </w:r>
      </w:del>
      <w:ins w:id="216" w:author="Revision" w:date="2018-02-07T15:57:00Z">
        <w:r>
          <w:t>However, this does not provide a complete explanation of our results:</w:t>
        </w:r>
      </w:ins>
      <w:r>
        <w:t xml:space="preserve"> the fact that transcriptions of imitations can be matched back to other category members (Category match questions) suggests that transcriptions still </w:t>
      </w:r>
      <w:ins w:id="217" w:author="Revision" w:date="2018-02-07T15:57:00Z">
        <w:r>
          <w:t xml:space="preserve">do </w:t>
        </w:r>
      </w:ins>
      <w:r>
        <w:t xml:space="preserve">carry some category information, so this is not a complete explanation of our results. Another </w:t>
      </w:r>
      <w:del w:id="218" w:author="Revision" w:date="2018-02-07T15:57:00Z">
        <w:r w:rsidR="0055284A">
          <w:delText>possible reason</w:delText>
        </w:r>
      </w:del>
      <w:ins w:id="219" w:author="Revision" w:date="2018-02-07T15:57:00Z">
        <w:r>
          <w:t>possibility</w:t>
        </w:r>
      </w:ins>
      <w:r>
        <w:t xml:space="preserve"> is that by selecting only the most frequent transcriptions, we unintentionally excluded less frequent transcriptions that were </w:t>
      </w:r>
      <w:del w:id="220" w:author="Revision" w:date="2018-02-07T15:57:00Z">
        <w:r w:rsidR="0055284A">
          <w:delText xml:space="preserve">nonetheless </w:delText>
        </w:r>
      </w:del>
      <w:r>
        <w:t>more diagnostic of category information.</w:t>
      </w:r>
    </w:p>
    <w:p w:rsidR="00814AF0" w:rsidRDefault="000B367C">
      <w:pPr>
        <w:pStyle w:val="BodyText"/>
      </w:pPr>
      <w:r>
        <w:t xml:space="preserve">Experiments 1 and 2 document a process of gradual change from an imitation of an environmental sound to a more word-like form. But do these emergent words function like other words in </w:t>
      </w:r>
      <w:del w:id="221" w:author="Revision" w:date="2018-02-07T15:57:00Z">
        <w:r w:rsidR="0055284A">
          <w:delText>the</w:delText>
        </w:r>
      </w:del>
      <w:ins w:id="222" w:author="Revision" w:date="2018-02-07T15:57:00Z">
        <w:r>
          <w:t>a</w:t>
        </w:r>
      </w:ins>
      <w:r>
        <w:t xml:space="preserve"> language? In Experiment 3, we test the suitability of </w:t>
      </w:r>
      <w:del w:id="223" w:author="Revision" w:date="2018-02-07T15:57:00Z">
        <w:r w:rsidR="0055284A">
          <w:delText>words</w:delText>
        </w:r>
      </w:del>
      <w:ins w:id="224" w:author="Revision" w:date="2018-02-07T15:57:00Z">
        <w:r>
          <w:t>imitations</w:t>
        </w:r>
      </w:ins>
      <w:r>
        <w:t xml:space="preserve"> taken from the beginning and end of transmission chains in serving as category labels in a category learning task.</w:t>
      </w:r>
    </w:p>
    <w:p w:rsidR="00814AF0" w:rsidRDefault="000B367C">
      <w:pPr>
        <w:pStyle w:val="Heading11"/>
        <w:pPrChange w:id="225" w:author="Revision" w:date="2018-02-07T15:57:00Z">
          <w:pPr>
            <w:pStyle w:val="Heading1"/>
          </w:pPr>
        </w:pPrChange>
      </w:pPr>
      <w:bookmarkStart w:id="226" w:name="experiment-3-suitability-of-created-word"/>
      <w:r>
        <w:t>Experiment 3: Suitability of created words as category labels</w:t>
      </w:r>
      <w:bookmarkEnd w:id="226"/>
    </w:p>
    <w:p w:rsidR="00814AF0" w:rsidRDefault="000B367C">
      <w:pPr>
        <w:pPrChange w:id="227" w:author="Revision" w:date="2018-02-07T15:57:00Z">
          <w:pPr>
            <w:pStyle w:val="FirstParagraph"/>
          </w:pPr>
        </w:pPrChange>
      </w:pPr>
      <w:r>
        <w:t>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40,41], it may also be easier to generalize to new category members. We tested these predictions using a category learning task in which participants learned novel labels for the categories of environmental sounds. The novel labels were transcriptions of either first or last generation imitations gathered in Experiment 1.</w:t>
      </w:r>
    </w:p>
    <w:p w:rsidR="00814AF0" w:rsidRDefault="000B367C">
      <w:pPr>
        <w:pStyle w:val="Heading21"/>
        <w:pPrChange w:id="228" w:author="Revision" w:date="2018-02-07T15:57:00Z">
          <w:pPr>
            <w:pStyle w:val="Heading2"/>
          </w:pPr>
        </w:pPrChange>
      </w:pPr>
      <w:bookmarkStart w:id="229" w:name="methods-2"/>
      <w:r>
        <w:t>Methods</w:t>
      </w:r>
      <w:bookmarkEnd w:id="229"/>
    </w:p>
    <w:p w:rsidR="00814AF0" w:rsidRDefault="000B367C">
      <w:pPr>
        <w:pStyle w:val="Heading31"/>
        <w:framePr w:wrap="around"/>
        <w:pPrChange w:id="230" w:author="Revision" w:date="2018-02-07T15:57:00Z">
          <w:pPr>
            <w:pStyle w:val="Heading3"/>
            <w:framePr w:wrap="around"/>
          </w:pPr>
        </w:pPrChange>
      </w:pPr>
      <w:bookmarkStart w:id="231" w:name="selecting-words-to-learn-as-category-lab"/>
      <w:r>
        <w:t>Selecting words to learn as category labels</w:t>
      </w:r>
      <w:bookmarkEnd w:id="231"/>
    </w:p>
    <w:p w:rsidR="00814AF0" w:rsidRDefault="000B367C">
      <w:pPr>
        <w:pPrChange w:id="232" w:author="Revision" w:date="2018-02-07T15:57:00Z">
          <w:pPr>
            <w:pStyle w:val="FirstParagraph"/>
          </w:pPr>
        </w:pPrChange>
      </w:pPr>
      <w:r>
        <w:t>Of the 1814 unique words created through the transmission chain and transcription procedures, we sampled 56 words transcribed from first and last generation imitations that were equated in terms of length and match accuracy with the original sounds. Our procedure for selecting otherwise-equal transcriptions is detailed in the Supplementary Materials.</w:t>
      </w:r>
    </w:p>
    <w:p w:rsidR="00814AF0" w:rsidRDefault="000B367C">
      <w:pPr>
        <w:pStyle w:val="Heading31"/>
        <w:framePr w:wrap="around"/>
        <w:pPrChange w:id="233" w:author="Revision" w:date="2018-02-07T15:57:00Z">
          <w:pPr>
            <w:pStyle w:val="Heading3"/>
            <w:framePr w:wrap="around"/>
          </w:pPr>
        </w:pPrChange>
      </w:pPr>
      <w:bookmarkStart w:id="234" w:name="procedure"/>
      <w:r>
        <w:lastRenderedPageBreak/>
        <w:t>Procedure</w:t>
      </w:r>
      <w:bookmarkEnd w:id="234"/>
    </w:p>
    <w:p w:rsidR="00814AF0" w:rsidRDefault="000B367C">
      <w:pPr>
        <w:pPrChange w:id="235" w:author="Revision" w:date="2018-02-07T15:57:00Z">
          <w:pPr>
            <w:pStyle w:val="FirstParagraph"/>
          </w:pPr>
        </w:pPrChange>
      </w:pPr>
      <w:r>
        <w:t>Participants (</w:t>
      </w:r>
      <w:r>
        <w:rPr>
          <w:i/>
        </w:rPr>
        <w:t>N</w:t>
      </w:r>
      <w:r>
        <w:t>=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rsidR="00814AF0" w:rsidRDefault="000B367C">
      <w:pPr>
        <w:pStyle w:val="BodyText"/>
      </w:pPr>
      <w:r>
        <w:t xml:space="preserve">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w:t>
      </w:r>
      <w:proofErr w:type="gramStart"/>
      <w:r>
        <w:t>before, and</w:t>
      </w:r>
      <w:proofErr w:type="gramEnd"/>
      <w:r>
        <w:t xml:space="preserve"> had to learn to associate these new sounds with the words they had learned in the previous blocks.</w:t>
      </w:r>
    </w:p>
    <w:p w:rsidR="00814AF0" w:rsidRDefault="000B367C">
      <w:pPr>
        <w:pStyle w:val="Heading21"/>
        <w:pPrChange w:id="236" w:author="Revision" w:date="2018-02-07T15:57:00Z">
          <w:pPr>
            <w:pStyle w:val="Heading2"/>
          </w:pPr>
        </w:pPrChange>
      </w:pPr>
      <w:bookmarkStart w:id="237" w:name="results-2"/>
      <w:r>
        <w:t>Results</w:t>
      </w:r>
      <w:bookmarkEnd w:id="237"/>
    </w:p>
    <w:p w:rsidR="00814AF0" w:rsidRDefault="000B367C">
      <w:pPr>
        <w:pPrChange w:id="238" w:author="Revision" w:date="2018-02-07T15:57:00Z">
          <w:pPr>
            <w:pStyle w:val="FirstParagraph"/>
          </w:pPr>
        </w:pPrChange>
      </w:pPr>
      <w:r>
        <w:t xml:space="preserve">Participants began by learning through trial-and-error to associate four written labels with four categories of environmental sounds. The small number of categories made this an easy task (mean accuracy after the first block of 24 trials was 81%; Fig. S5). Participants learning transcriptions of first or last generation imitations did not differ in overall accuracy, </w:t>
      </w:r>
      <w:r>
        <w:rPr>
          <w:i/>
        </w:rPr>
        <w:t>p</w:t>
      </w:r>
      <w:r>
        <w:t xml:space="preserve"> = 0.887, or reaction time, </w:t>
      </w:r>
      <w:r>
        <w:rPr>
          <w:i/>
        </w:rPr>
        <w:t>p</w:t>
      </w:r>
      <w:r>
        <w:t xml:space="preserve"> = 0.616.</w:t>
      </w:r>
    </w:p>
    <w:p w:rsidR="00814AF0" w:rsidRDefault="000B367C">
      <w:pPr>
        <w:pStyle w:val="BodyText"/>
      </w:pPr>
      <w:r>
        <w:t xml:space="preserve">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4A). These faster responses suggest that, in addition to becoming more stable both in terms of acoustic and orthographic properties, </w:t>
      </w:r>
      <w:del w:id="239" w:author="Revision" w:date="2018-02-07T15:57:00Z">
        <w:r w:rsidR="0055284A">
          <w:delText>repeating</w:delText>
        </w:r>
      </w:del>
      <w:ins w:id="240" w:author="Revision" w:date="2018-02-07T15:57:00Z">
        <w:r>
          <w:t>repeated</w:t>
        </w:r>
      </w:ins>
      <w:r>
        <w:t xml:space="preserve"> imitations </w:t>
      </w:r>
      <w:del w:id="241" w:author="Revision" w:date="2018-02-07T15:57:00Z">
        <w:r w:rsidR="0055284A">
          <w:delText>makes them</w:delText>
        </w:r>
      </w:del>
      <w:ins w:id="242" w:author="Revision" w:date="2018-02-07T15:57:00Z">
        <w:r>
          <w:t>become</w:t>
        </w:r>
      </w:ins>
      <w:r>
        <w:t xml:space="preserve"> easier to process as category labels. We predict that given a harder task (i.e., more than four categories and 16 exemplars) would yield differences in initial learning rates as well.</w:t>
      </w:r>
    </w:p>
    <w:p w:rsidR="00814AF0" w:rsidRDefault="000B367C">
      <w:pPr>
        <w:pStyle w:val="BodyText"/>
      </w:pPr>
      <w:r>
        <w:lastRenderedPageBreak/>
        <w:t>Next, we examined</w:t>
      </w:r>
      <w:ins w:id="243" w:author="Revision" w:date="2018-02-07T15:57:00Z">
        <w:r>
          <w:t xml:space="preserve"> specifically</w:t>
        </w:r>
      </w:ins>
      <w:r>
        <w:t xml:space="preserve">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4B). This result suggests that transcriptions from later generation imitations were easier to generalize to new category members.</w:t>
      </w:r>
    </w:p>
    <w:p w:rsidR="00652ED7" w:rsidRDefault="0055284A">
      <w:pPr>
        <w:rPr>
          <w:del w:id="244" w:author="Revision" w:date="2018-02-07T15:57:00Z"/>
        </w:rPr>
      </w:pPr>
      <w:del w:id="245" w:author="Revision" w:date="2018-02-07T15:57:00Z">
        <w:r>
          <w:rPr>
            <w:noProof/>
          </w:rPr>
          <w:drawing>
            <wp:inline distT="0" distB="0" distL="0" distR="0" wp14:anchorId="1709DC1B" wp14:editId="704DC38F">
              <wp:extent cx="5969000" cy="3481916"/>
              <wp:effectExtent l="0" t="0" r="0" b="0"/>
              <wp:docPr id="8"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3481916"/>
                      </a:xfrm>
                      <a:prstGeom prst="rect">
                        <a:avLst/>
                      </a:prstGeom>
                      <a:noFill/>
                      <a:ln w="9525">
                        <a:noFill/>
                        <a:headEnd/>
                        <a:tailEnd/>
                      </a:ln>
                    </pic:spPr>
                  </pic:pic>
                </a:graphicData>
              </a:graphic>
            </wp:inline>
          </w:drawing>
        </w:r>
      </w:del>
    </w:p>
    <w:p w:rsidR="00814AF0" w:rsidRDefault="000B367C">
      <w:pPr>
        <w:rPr>
          <w:ins w:id="246" w:author="Revision" w:date="2018-02-07T15:57:00Z"/>
        </w:rPr>
      </w:pPr>
      <w:ins w:id="247" w:author="Revision" w:date="2018-02-07T15:57:00Z">
        <w:r>
          <w:rPr>
            <w:noProof/>
          </w:rPr>
          <w:drawing>
            <wp:inline distT="0" distB="0" distL="0" distR="0">
              <wp:extent cx="5753100" cy="3355975"/>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4"/>
                      <a:stretch>
                        <a:fillRect/>
                      </a:stretch>
                    </pic:blipFill>
                    <pic:spPr bwMode="auto">
                      <a:xfrm>
                        <a:off x="0" y="0"/>
                        <a:ext cx="5753100" cy="3355975"/>
                      </a:xfrm>
                      <a:prstGeom prst="rect">
                        <a:avLst/>
                      </a:prstGeom>
                      <a:noFill/>
                      <a:ln w="9525">
                        <a:noFill/>
                        <a:headEnd/>
                        <a:tailEnd/>
                      </a:ln>
                    </pic:spPr>
                  </pic:pic>
                </a:graphicData>
              </a:graphic>
            </wp:inline>
          </w:drawing>
        </w:r>
      </w:ins>
    </w:p>
    <w:p w:rsidR="00814AF0" w:rsidRDefault="000B367C">
      <w:pPr>
        <w:pStyle w:val="ImageCaption"/>
      </w:pPr>
      <w:r>
        <w:t>Figure 4 Repeated imitations made for better category labels. A. Mean RTs for correct responses in the category learning experiment with ±1 SE. B. Cost of generalizing to new category members with ±1 SE.</w:t>
      </w:r>
    </w:p>
    <w:p w:rsidR="00814AF0" w:rsidRDefault="000B367C">
      <w:pPr>
        <w:pStyle w:val="Heading21"/>
        <w:pPrChange w:id="248" w:author="Revision" w:date="2018-02-07T15:57:00Z">
          <w:pPr>
            <w:pStyle w:val="Heading2"/>
          </w:pPr>
        </w:pPrChange>
      </w:pPr>
      <w:bookmarkStart w:id="249" w:name="discussion-2"/>
      <w:r>
        <w:t>Discussion</w:t>
      </w:r>
      <w:bookmarkEnd w:id="249"/>
    </w:p>
    <w:p w:rsidR="00814AF0" w:rsidRDefault="000B367C">
      <w:pPr>
        <w:pPrChange w:id="250" w:author="Revision" w:date="2018-02-07T15:57:00Z">
          <w:pPr>
            <w:pStyle w:val="FirstParagraph"/>
          </w:pPr>
        </w:pPrChange>
      </w:pPr>
      <w:r>
        <w:t xml:space="preserve">The results of a simple category learning experiment demonstrate a possible benefit to the </w:t>
      </w:r>
      <w:del w:id="251" w:author="Revision" w:date="2018-02-07T15:57:00Z">
        <w:r w:rsidR="0055284A">
          <w:delText>stabilization of</w:delText>
        </w:r>
      </w:del>
      <w:ins w:id="252" w:author="Revision" w:date="2018-02-07T15:57:00Z">
        <w:r>
          <w:t>way that</w:t>
        </w:r>
      </w:ins>
      <w:r>
        <w:t xml:space="preserve"> repeated imitations </w:t>
      </w:r>
      <w:del w:id="253" w:author="Revision" w:date="2018-02-07T15:57:00Z">
        <w:r w:rsidR="0055284A">
          <w:delText>on</w:delText>
        </w:r>
      </w:del>
      <w:ins w:id="254" w:author="Revision" w:date="2018-02-07T15:57:00Z">
        <w:r>
          <w:t>are molded into</w:t>
        </w:r>
      </w:ins>
      <w:r>
        <w:t xml:space="preserve">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rsidR="00814AF0" w:rsidRDefault="000B367C">
      <w:pPr>
        <w:pStyle w:val="Heading11"/>
        <w:pPrChange w:id="255" w:author="Revision" w:date="2018-02-07T15:57:00Z">
          <w:pPr>
            <w:pStyle w:val="Heading1"/>
          </w:pPr>
        </w:pPrChange>
      </w:pPr>
      <w:bookmarkStart w:id="256" w:name="general-discussion"/>
      <w:r>
        <w:lastRenderedPageBreak/>
        <w:t>General Discussion</w:t>
      </w:r>
      <w:bookmarkEnd w:id="256"/>
    </w:p>
    <w:p w:rsidR="00814AF0" w:rsidRDefault="000B367C">
      <w:pPr>
        <w:pPrChange w:id="257" w:author="Revision" w:date="2018-02-07T15:57:00Z">
          <w:pPr>
            <w:pStyle w:val="FirstParagraph"/>
          </w:pPr>
        </w:pPrChange>
      </w:pPr>
      <w:r>
        <w:t>Accumulating evidence shows that iconic words are prevalent across the spoken languages of the world [25,26,32]. And counter to past assumptions about the limitations of human vocal imitation, people are surprisingly effective at using vocal imitation to represent and communicate about the sounds in their environment [35] and more abstract meanings [33]. These findings raise the hypothesis that early spoken words originated from vocal imitations, perhaps comparable to the way that many of the signs of signed languages appear to be formed originally from pantomimes [33,42]. Here, we examined whether simply repeating an imitation of an environmental sound — with no intention to create a new word or even to communicate — produces more word-like forms.</w:t>
      </w:r>
    </w:p>
    <w:p w:rsidR="00814AF0" w:rsidRDefault="000B367C">
      <w:pPr>
        <w:pStyle w:val="BodyText"/>
      </w:pPr>
      <w:r>
        <w:t xml:space="preserve">Our results show that through unguided repetition, imitative vocalizations became more word-like both in form and function. In form, the vocalizations gradually stabilized over generations, becoming more similar from imitation to imitation. The standardization was also found when the </w:t>
      </w:r>
      <w:del w:id="258" w:author="Revision" w:date="2018-02-07T15:57:00Z">
        <w:r w:rsidR="0055284A">
          <w:delText>words</w:delText>
        </w:r>
      </w:del>
      <w:ins w:id="259" w:author="Revision" w:date="2018-02-07T15:57:00Z">
        <w:r>
          <w:t>vocalizations</w:t>
        </w:r>
      </w:ins>
      <w:r>
        <w:t xml:space="preserve"> were transcribed into </w:t>
      </w:r>
      <w:del w:id="260" w:author="Revision" w:date="2018-02-07T15:57:00Z">
        <w:r w:rsidR="0055284A">
          <w:delText xml:space="preserve">the </w:delText>
        </w:r>
      </w:del>
      <w:r>
        <w:t xml:space="preserve">English </w:t>
      </w:r>
      <w:del w:id="261" w:author="Revision" w:date="2018-02-07T15:57:00Z">
        <w:r w:rsidR="0055284A">
          <w:delText>alphabet</w:delText>
        </w:r>
      </w:del>
      <w:ins w:id="262" w:author="Revision" w:date="2018-02-07T15:57:00Z">
        <w:r>
          <w:t>orthography</w:t>
        </w:r>
      </w:ins>
      <w:r>
        <w:t xml:space="preserve">. Even as the vocalizations became more word-like, they maintained a resemblance to the original environmental sounds that motivated them. Notably, this resemblance appeared </w:t>
      </w:r>
      <w:del w:id="263" w:author="Revision" w:date="2018-02-07T15:57:00Z">
        <w:r w:rsidR="0055284A">
          <w:delText>to be greater</w:delText>
        </w:r>
      </w:del>
      <w:ins w:id="264" w:author="Revision" w:date="2018-02-07T15:57:00Z">
        <w:r>
          <w:t>more resilient</w:t>
        </w:r>
      </w:ins>
      <w:r>
        <w:t xml:space="preserve"> with respect to the category of sound (e.g., water-splashing sounds), rather than to the specific exemplar (a particular water-splashing sound). After eight generations the vocalizations could no longer be matched to the </w:t>
      </w:r>
      <w:del w:id="265" w:author="Revision" w:date="2018-02-07T15:57:00Z">
        <w:r w:rsidR="0055284A">
          <w:delText>particular</w:delText>
        </w:r>
      </w:del>
      <w:ins w:id="266" w:author="Revision" w:date="2018-02-07T15:57:00Z">
        <w:r>
          <w:t>specific</w:t>
        </w:r>
      </w:ins>
      <w:r>
        <w:t xml:space="preserve"> sound from which they originated any more accurately than they could be matched to the general category of environmental sound. Thus, information that distinguished an imitation from other sound categories was more </w:t>
      </w:r>
      <w:del w:id="267" w:author="Revision" w:date="2018-02-07T15:57:00Z">
        <w:r w:rsidR="0055284A">
          <w:delText>resilient</w:delText>
        </w:r>
      </w:del>
      <w:ins w:id="268" w:author="Revision" w:date="2018-02-07T15:57:00Z">
        <w:r>
          <w:t>resistant</w:t>
        </w:r>
      </w:ins>
      <w:r>
        <w:t xml:space="preserve"> to transmission decay than exemplar information within a category. </w:t>
      </w:r>
      <w:del w:id="269" w:author="Revision" w:date="2018-02-07T15:57:00Z">
        <w:r w:rsidR="0055284A">
          <w:delText>Remarkably, the</w:delText>
        </w:r>
      </w:del>
      <w:ins w:id="270" w:author="Revision" w:date="2018-02-07T15:57:00Z">
        <w:r>
          <w:t>The</w:t>
        </w:r>
      </w:ins>
      <w:r>
        <w:t xml:space="preserve"> resemblance to the original sounds was maintained even when the vocalizations were transcribed into a written form: participants were able to match the transcribed vocalizations to the original sound category at levels above chance.</w:t>
      </w:r>
    </w:p>
    <w:p w:rsidR="00814AF0" w:rsidRDefault="000B367C">
      <w:pPr>
        <w:pStyle w:val="BodyText"/>
      </w:pPr>
      <w:r>
        <w:t>We further tested the hypothesis that repeated imitation led to vocalizations becoming more word-like by testing the ease with which people learned the (transcribed) vocalizations as category labels (e.g., “</w:t>
      </w:r>
      <w:proofErr w:type="spellStart"/>
      <w:r>
        <w:t>pshfft</w:t>
      </w:r>
      <w:proofErr w:type="spellEnd"/>
      <w:r>
        <w:t>” from generation 1 vs. “</w:t>
      </w:r>
      <w:proofErr w:type="spellStart"/>
      <w:r>
        <w:t>shewp</w:t>
      </w:r>
      <w:proofErr w:type="spellEnd"/>
      <w:r>
        <w:t xml:space="preserve">” from generation 8 as labels for tearing sounds) (Exp. 3). Labels from the last generation were responded to more quickly than labels from the first generation. More importantly the labels from the last generation generalized better to novel category members. This fits with previous research showing that the relatively arbitrary forms that are typical of words (e.g. “dog”) makes them better suited to </w:t>
      </w:r>
      <w:r>
        <w:lastRenderedPageBreak/>
        <w:t>function as category labels compared to direct auditory cues (e.g., the sound of a dog bark) [40,41,43].</w:t>
      </w:r>
    </w:p>
    <w:p w:rsidR="00652ED7" w:rsidRDefault="0055284A">
      <w:pPr>
        <w:pStyle w:val="BodyText"/>
        <w:rPr>
          <w:del w:id="271" w:author="Revision" w:date="2018-02-07T15:57:00Z"/>
        </w:rPr>
      </w:pPr>
      <w:del w:id="272" w:author="Revision" w:date="2018-02-07T15:57:00Z">
        <w:r>
          <w:delTex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delText>
        </w:r>
      </w:del>
    </w:p>
    <w:p w:rsidR="00814AF0" w:rsidRDefault="0055284A">
      <w:pPr>
        <w:pStyle w:val="BodyText"/>
      </w:pPr>
      <w:del w:id="273" w:author="Revision" w:date="2018-02-07T15:57:00Z">
        <w:r>
          <w:delText>Unlike</w:delText>
        </w:r>
      </w:del>
      <w:ins w:id="274" w:author="Revision" w:date="2018-02-07T15:57:00Z">
        <w:r w:rsidR="000B367C">
          <w:t>Compared to</w:t>
        </w:r>
      </w:ins>
      <w:r w:rsidR="000B367C">
        <w:t xml:space="preserve"> the large number of iconic signs in signed languages [10], the number of iconic words in spoken languages may appear to be very small [44,45]. However, increasing evidence from disparate language suggests that vocal imitation is, in fact, a widespread source of vocabulary. Cross-linguistic surveys indicate that onomatopoeia—iconic words used to represent sounds—are a universal lexical category found across the world’s languages [46]. Even English, a language that has been characterized as relatively limited in iconic vocabulary [47], is documented as having hundreds of onomatopoeic words not only for animal and human vocalizations (“meow”, “tweet”, “slurp”, “babble”, murmur”), but also for a variety of environmental sounds (e.g., “ping”, “click”, “plop”) [36,48]. Besides words that directly resemble sounds — the focus of the present study — many languages contain semantically broader inventories of </w:t>
      </w:r>
      <w:proofErr w:type="spellStart"/>
      <w:r w:rsidR="000B367C">
        <w:t>ideophones</w:t>
      </w:r>
      <w:proofErr w:type="spellEnd"/>
      <w:r w:rsidR="000B367C">
        <w:t xml:space="preserve">. These words comprise a grammatically and phonologically distinct class of words that are used to express various sensory-rich meanings, such as qualities related to manner of motion, visual properties, textures and touch, inner feelings and cognitive states [46,49,50]. As with onomatopoeia, </w:t>
      </w:r>
      <w:proofErr w:type="spellStart"/>
      <w:r w:rsidR="000B367C">
        <w:t>ideophones</w:t>
      </w:r>
      <w:proofErr w:type="spellEnd"/>
      <w:r w:rsidR="000B367C">
        <w:t xml:space="preserve"> are often recognized by naïve listeners as bearing a degree of resemblance to their meaning [51].</w:t>
      </w:r>
    </w:p>
    <w:p w:rsidR="00814AF0" w:rsidRDefault="000B367C">
      <w:pPr>
        <w:pStyle w:val="Heading21"/>
        <w:rPr>
          <w:ins w:id="275" w:author="Revision" w:date="2018-02-07T15:57:00Z"/>
        </w:rPr>
      </w:pPr>
      <w:bookmarkStart w:id="276" w:name="limitations"/>
      <w:ins w:id="277" w:author="Revision" w:date="2018-02-07T15:57:00Z">
        <w:r>
          <w:t>Limitations</w:t>
        </w:r>
        <w:bookmarkEnd w:id="276"/>
      </w:ins>
    </w:p>
    <w:p w:rsidR="00814AF0" w:rsidRDefault="000B367C">
      <w:pPr>
        <w:rPr>
          <w:ins w:id="278" w:author="Revision" w:date="2018-02-07T15:57:00Z"/>
        </w:rPr>
      </w:pPr>
      <w:r>
        <w:t>Our study focused on imitations of environmental sounds</w:t>
      </w:r>
      <w:del w:id="279" w:author="Revision" w:date="2018-02-07T15:57:00Z">
        <w:r w:rsidR="0055284A">
          <w:delText>, and more</w:delText>
        </w:r>
      </w:del>
      <w:ins w:id="280" w:author="Revision" w:date="2018-02-07T15:57:00Z">
        <w:r>
          <w:t xml:space="preserve"> as a source domain of meaning. Additional</w:t>
        </w:r>
      </w:ins>
      <w:r>
        <w:t xml:space="preserve"> work </w:t>
      </w:r>
      <w:del w:id="281" w:author="Revision" w:date="2018-02-07T15:57:00Z">
        <w:r w:rsidR="0055284A">
          <w:delText>remains to be done</w:delText>
        </w:r>
      </w:del>
      <w:ins w:id="282" w:author="Revision" w:date="2018-02-07T15:57:00Z">
        <w:r>
          <w:t>is required</w:t>
        </w:r>
      </w:ins>
      <w:r>
        <w:t xml:space="preserve"> to determine the extent to which vocal imitation can ground </w:t>
      </w:r>
      <w:r>
        <w:rPr>
          <w:i/>
          <w:rPrChange w:id="283" w:author="Revision" w:date="2018-02-07T15:57:00Z">
            <w:rPr/>
          </w:rPrChange>
        </w:rPr>
        <w:t>de novo</w:t>
      </w:r>
      <w:r>
        <w:t xml:space="preserve"> vocabulary </w:t>
      </w:r>
      <w:del w:id="284" w:author="Revision" w:date="2018-02-07T15:57:00Z">
        <w:r w:rsidR="0055284A">
          <w:delText xml:space="preserve">creation </w:delText>
        </w:r>
      </w:del>
      <w:r>
        <w:t xml:space="preserve">in other semantic domains [33,52]. </w:t>
      </w:r>
      <w:del w:id="285" w:author="Revision" w:date="2018-02-07T15:57:00Z">
        <w:r w:rsidR="0055284A">
          <w:delText>Notably, our</w:delText>
        </w:r>
      </w:del>
      <w:ins w:id="286" w:author="Revision" w:date="2018-02-07T15:57:00Z">
        <w:r>
          <w:t>Our</w:t>
        </w:r>
      </w:ins>
      <w:r>
        <w:t xml:space="preserve"> hypothesis that vocal imitation may have played a role in the origin of some of the first spoken words does not preclude that gesture played an equal or more important role in establishing the first linguistic conventions [10,11,53]. </w:t>
      </w:r>
      <w:del w:id="287" w:author="Revision" w:date="2018-02-07T15:57:00Z">
        <w:r w:rsidR="0055284A">
          <w:delText>What</w:delText>
        </w:r>
      </w:del>
      <w:ins w:id="288" w:author="Revision" w:date="2018-02-07T15:57:00Z">
        <w:r>
          <w:t>In addition,</w:t>
        </w:r>
      </w:ins>
      <w:r>
        <w:t xml:space="preserve"> the present </w:t>
      </w:r>
      <w:ins w:id="289" w:author="Revision" w:date="2018-02-07T15:57:00Z">
        <w:r>
          <w:t>studies—like nearly all experimental investigations of the evolution of language—are limited in their inferential power by the use of participants who already speak at least one language. It may turn out that the ability to repeat vocal imitations and converge on more word-like forms only arises in people who already know and use a full linguistic system, which woul</w:t>
        </w:r>
        <w:bookmarkStart w:id="290" w:name="_GoBack"/>
        <w:bookmarkEnd w:id="290"/>
        <w:r>
          <w:t>d limit the relevance of our findings for the origins of spoken words.</w:t>
        </w:r>
      </w:ins>
    </w:p>
    <w:p w:rsidR="00814AF0" w:rsidRDefault="000B367C">
      <w:pPr>
        <w:pStyle w:val="BodyText"/>
        <w:rPr>
          <w:ins w:id="291" w:author="Revision" w:date="2018-02-07T15:57:00Z"/>
        </w:rPr>
      </w:pPr>
      <w:ins w:id="292" w:author="Revision" w:date="2018-02-07T15:57:00Z">
        <w:r>
          <w:t xml:space="preserve">Although our </w:t>
        </w:r>
      </w:ins>
      <w:r>
        <w:t xml:space="preserve">results </w:t>
      </w:r>
      <w:del w:id="293" w:author="Revision" w:date="2018-02-07T15:57:00Z">
        <w:r w:rsidR="0055284A">
          <w:delText>make clear</w:delText>
        </w:r>
      </w:del>
      <w:ins w:id="294" w:author="Revision" w:date="2018-02-07T15:57:00Z">
        <w:r>
          <w:t xml:space="preserve">show that repeated imitations lead to increases in stability of spoken (as well as transcribed) forms, we recognize that there are additional requirements for the vocalizations to be incorporated into a linguistic system. One of these may be familiarity </w:t>
        </w:r>
        <w:r>
          <w:lastRenderedPageBreak/>
          <w:t>with the referents that are being imitated. The extent to which our results depend on prior familiarity with the referents can be measured by extending our procedure to less familiar referential domains. Another design limitation</w:t>
        </w:r>
      </w:ins>
      <w:r>
        <w:t xml:space="preserve"> is </w:t>
      </w:r>
      <w:ins w:id="295" w:author="Revision" w:date="2018-02-07T15:57:00Z">
        <w:r>
          <w:t>the use of auditory referents that can be imitated (environmental sounds). But although vocal imitation may seem to be restricted to auditory referents, prior results indicate that people show considerable agreement on how to vocally “imitate” non-auditory and even somewhat abstract meanings [</w:t>
        </w:r>
      </w:ins>
      <w:r w:rsidR="008E5B74">
        <w:rPr>
          <w:b/>
        </w:rPr>
        <w:t>54</w:t>
      </w:r>
      <w:ins w:id="296" w:author="Revision" w:date="2018-02-07T15:57:00Z">
        <w:r>
          <w:t>,33].</w:t>
        </w:r>
      </w:ins>
    </w:p>
    <w:p w:rsidR="00814AF0" w:rsidRDefault="000B367C">
      <w:pPr>
        <w:pStyle w:val="Heading11"/>
        <w:rPr>
          <w:ins w:id="297" w:author="Revision" w:date="2018-02-07T15:57:00Z"/>
        </w:rPr>
      </w:pPr>
      <w:bookmarkStart w:id="298" w:name="conclusion"/>
      <w:ins w:id="299" w:author="Revision" w:date="2018-02-07T15:57:00Z">
        <w:r>
          <w:t>Conclusion</w:t>
        </w:r>
        <w:bookmarkEnd w:id="298"/>
      </w:ins>
    </w:p>
    <w:p w:rsidR="00814AF0" w:rsidRDefault="000B367C">
      <w:pPr>
        <w:pPrChange w:id="300" w:author="Revision" w:date="2018-02-07T15:57:00Z">
          <w:pPr>
            <w:pStyle w:val="BodyText"/>
          </w:pPr>
        </w:pPrChange>
      </w:pPr>
      <w:ins w:id="301" w:author="Revision" w:date="2018-02-07T15:57:00Z">
        <w:r>
          <w:t xml:space="preserve">Among the qualities that distinguish natural language from other communication systems is the extreme diversity of signals (e.g. words) that individuals learn and use, and the speed with which these signals change over generations of speakers. As a consequence, the origins of most spoken words are opaque, making it difficult to investigate the process by which they were formed. Our experimental results show </w:t>
        </w:r>
      </w:ins>
      <w:r>
        <w:t xml:space="preserve">that the transition from </w:t>
      </w:r>
      <w:ins w:id="302" w:author="Revision" w:date="2018-02-07T15:57:00Z">
        <w:r>
          <w:t xml:space="preserve">vocal </w:t>
        </w:r>
      </w:ins>
      <w:r>
        <w:t xml:space="preserve">imitation to </w:t>
      </w:r>
      <w:ins w:id="303" w:author="Revision" w:date="2018-02-07T15:57:00Z">
        <w:r>
          <w:t xml:space="preserve">more </w:t>
        </w:r>
      </w:ins>
      <w:r>
        <w:t>word</w:t>
      </w:r>
      <w:ins w:id="304" w:author="Revision" w:date="2018-02-07T15:57:00Z">
        <w:r>
          <w:t>-like signals</w:t>
        </w:r>
      </w:ins>
      <w:r>
        <w:t xml:space="preserve"> can</w:t>
      </w:r>
      <w:ins w:id="305" w:author="Revision" w:date="2018-02-07T15:57:00Z">
        <w:r>
          <w:t>, in some cases,</w:t>
        </w:r>
      </w:ins>
      <w:r>
        <w:t xml:space="preserve"> be a rapid and simple process</w:t>
      </w:r>
      <w:del w:id="306" w:author="Revision" w:date="2018-02-07T15:57:00Z">
        <w:r w:rsidR="0055284A">
          <w:delText>: the</w:delText>
        </w:r>
      </w:del>
      <w:ins w:id="307" w:author="Revision" w:date="2018-02-07T15:57:00Z">
        <w:r>
          <w:t>. The</w:t>
        </w:r>
      </w:ins>
      <w:r>
        <w:t xml:space="preserve"> mere act of repeated imitation can drive vocalizations to become more word-like in both form and function </w:t>
      </w:r>
      <w:del w:id="308" w:author="Revision" w:date="2018-02-07T15:57:00Z">
        <w:r w:rsidR="0055284A">
          <w:delText>while</w:delText>
        </w:r>
      </w:del>
      <w:ins w:id="309" w:author="Revision" w:date="2018-02-07T15:57:00Z">
        <w:r>
          <w:t>with the vocalizations nevertheless</w:t>
        </w:r>
      </w:ins>
      <w:r>
        <w:t xml:space="preserve"> still retaining some resemblance to </w:t>
      </w:r>
      <w:del w:id="310" w:author="Revision" w:date="2018-02-07T15:57:00Z">
        <w:r w:rsidR="0055284A">
          <w:delText>the</w:delText>
        </w:r>
      </w:del>
      <w:ins w:id="311" w:author="Revision" w:date="2018-02-07T15:57:00Z">
        <w:r>
          <w:t>their</w:t>
        </w:r>
      </w:ins>
      <w:r>
        <w:t xml:space="preserve"> real</w:t>
      </w:r>
      <w:del w:id="312" w:author="Revision" w:date="2018-02-07T15:57:00Z">
        <w:r w:rsidR="0055284A">
          <w:delText xml:space="preserve"> </w:delText>
        </w:r>
      </w:del>
      <w:ins w:id="313" w:author="Revision" w:date="2018-02-07T15:57:00Z">
        <w:r>
          <w:t>-</w:t>
        </w:r>
      </w:ins>
      <w:r>
        <w:t>world referents</w:t>
      </w:r>
      <w:ins w:id="314" w:author="Revision" w:date="2018-02-07T15:57:00Z">
        <w:r>
          <w:t>. These findings suggest that repeated vocal imitation may constitute a significant mechanism for the origin of new words. It remains for future work to determine the extent to which the functioning of this process depends on the linguistic competencies of modern humans</w:t>
        </w:r>
      </w:ins>
      <w:r>
        <w:t>.</w:t>
      </w:r>
    </w:p>
    <w:p w:rsidR="00814AF0" w:rsidRDefault="000B367C">
      <w:pPr>
        <w:pStyle w:val="Heading11"/>
        <w:pPrChange w:id="315" w:author="Revision" w:date="2018-02-07T15:57:00Z">
          <w:pPr>
            <w:pStyle w:val="Heading1"/>
          </w:pPr>
        </w:pPrChange>
      </w:pPr>
      <w:bookmarkStart w:id="316" w:name="ethics"/>
      <w:r>
        <w:t>Ethics</w:t>
      </w:r>
      <w:bookmarkEnd w:id="316"/>
    </w:p>
    <w:p w:rsidR="00814AF0" w:rsidRDefault="000B367C">
      <w:pPr>
        <w:pPrChange w:id="317" w:author="Revision" w:date="2018-02-07T15:57:00Z">
          <w:pPr>
            <w:pStyle w:val="FirstParagraph"/>
          </w:pPr>
        </w:pPrChange>
      </w:pPr>
      <w:r>
        <w:t>This was approved by the University of Wisconsin-Madison’s Educational and Social/Behavioral Sciences Institutional Review Board and conducted in accordance with the principles expressed in the Declaration of Helsinki. Informed consent was obtained for all participants.</w:t>
      </w:r>
    </w:p>
    <w:p w:rsidR="00814AF0" w:rsidRDefault="000B367C">
      <w:pPr>
        <w:pStyle w:val="Heading11"/>
        <w:pPrChange w:id="318" w:author="Revision" w:date="2018-02-07T15:57:00Z">
          <w:pPr>
            <w:pStyle w:val="Heading1"/>
          </w:pPr>
        </w:pPrChange>
      </w:pPr>
      <w:bookmarkStart w:id="319" w:name="data-code-and-materials"/>
      <w:r>
        <w:t>Data, code, and materials</w:t>
      </w:r>
      <w:bookmarkEnd w:id="319"/>
    </w:p>
    <w:p w:rsidR="00814AF0" w:rsidRDefault="000B367C">
      <w:pPr>
        <w:pPrChange w:id="320" w:author="Revision" w:date="2018-02-07T15:57:00Z">
          <w:pPr>
            <w:pStyle w:val="FirstParagraph"/>
          </w:pPr>
        </w:pPrChange>
      </w:pPr>
      <w:r>
        <w:t xml:space="preserve">Our data along with all methods, materials, and analysis scripts, are available in public repositories described on the Open Science Framework page for this research here: </w:t>
      </w:r>
      <w:r>
        <w:fldChar w:fldCharType="begin"/>
      </w:r>
      <w:r>
        <w:instrText xml:space="preserve"> HYPERLINK "https://osf.io/3navm" \h </w:instrText>
      </w:r>
      <w:r>
        <w:fldChar w:fldCharType="separate"/>
      </w:r>
      <w:proofErr w:type="spellStart"/>
      <w:r>
        <w:rPr>
          <w:rPrChange w:id="321" w:author="Revision" w:date="2018-02-07T15:57:00Z">
            <w:rPr>
              <w:rStyle w:val="Hyperlink"/>
            </w:rPr>
          </w:rPrChange>
        </w:rPr>
        <w:t>osf.io</w:t>
      </w:r>
      <w:proofErr w:type="spellEnd"/>
      <w:r>
        <w:rPr>
          <w:rPrChange w:id="322" w:author="Revision" w:date="2018-02-07T15:57:00Z">
            <w:rPr>
              <w:rStyle w:val="Hyperlink"/>
            </w:rPr>
          </w:rPrChange>
        </w:rPr>
        <w:t>/3navm</w:t>
      </w:r>
      <w:r>
        <w:rPr>
          <w:rPrChange w:id="323" w:author="Revision" w:date="2018-02-07T15:57:00Z">
            <w:rPr>
              <w:rStyle w:val="Hyperlink"/>
            </w:rPr>
          </w:rPrChange>
        </w:rPr>
        <w:fldChar w:fldCharType="end"/>
      </w:r>
      <w:r>
        <w:t>.</w:t>
      </w:r>
    </w:p>
    <w:p w:rsidR="00814AF0" w:rsidRDefault="000B367C">
      <w:pPr>
        <w:pStyle w:val="Heading11"/>
        <w:pPrChange w:id="324" w:author="Revision" w:date="2018-02-07T15:57:00Z">
          <w:pPr>
            <w:pStyle w:val="Heading1"/>
          </w:pPr>
        </w:pPrChange>
      </w:pPr>
      <w:bookmarkStart w:id="325" w:name="competing-interests"/>
      <w:r>
        <w:t>Competing interests</w:t>
      </w:r>
      <w:bookmarkEnd w:id="325"/>
    </w:p>
    <w:p w:rsidR="00814AF0" w:rsidRDefault="000B367C">
      <w:pPr>
        <w:pPrChange w:id="326" w:author="Revision" w:date="2018-02-07T15:57:00Z">
          <w:pPr>
            <w:pStyle w:val="FirstParagraph"/>
          </w:pPr>
        </w:pPrChange>
      </w:pPr>
      <w:r>
        <w:t>We have no competing interests.</w:t>
      </w:r>
    </w:p>
    <w:p w:rsidR="00814AF0" w:rsidRDefault="000B367C">
      <w:pPr>
        <w:pStyle w:val="Heading11"/>
        <w:pPrChange w:id="327" w:author="Revision" w:date="2018-02-07T15:57:00Z">
          <w:pPr>
            <w:pStyle w:val="Heading1"/>
          </w:pPr>
        </w:pPrChange>
      </w:pPr>
      <w:bookmarkStart w:id="328" w:name="authors-contributions"/>
      <w:r>
        <w:lastRenderedPageBreak/>
        <w:t>Authors’ contributions</w:t>
      </w:r>
      <w:bookmarkEnd w:id="328"/>
    </w:p>
    <w:p w:rsidR="00814AF0" w:rsidRDefault="000B367C">
      <w:pPr>
        <w:pPrChange w:id="329" w:author="Revision" w:date="2018-02-07T15:57:00Z">
          <w:pPr>
            <w:pStyle w:val="FirstParagraph"/>
          </w:pPr>
        </w:pPrChange>
      </w:pPr>
      <w:r>
        <w:t>P.E., M.P., and G.L. designed the research. P.E. conducted the research and analyzed the data. P.E., M.P., and G.L. wrote the manuscript.</w:t>
      </w:r>
    </w:p>
    <w:p w:rsidR="00814AF0" w:rsidRDefault="000B367C">
      <w:pPr>
        <w:pStyle w:val="Heading11"/>
        <w:pPrChange w:id="330" w:author="Revision" w:date="2018-02-07T15:57:00Z">
          <w:pPr>
            <w:pStyle w:val="Heading1"/>
          </w:pPr>
        </w:pPrChange>
      </w:pPr>
      <w:bookmarkStart w:id="331" w:name="funding"/>
      <w:r>
        <w:t>Funding</w:t>
      </w:r>
      <w:bookmarkEnd w:id="331"/>
    </w:p>
    <w:p w:rsidR="00814AF0" w:rsidRDefault="000B367C">
      <w:pPr>
        <w:pPrChange w:id="332" w:author="Revision" w:date="2018-02-07T15:57:00Z">
          <w:pPr>
            <w:pStyle w:val="FirstParagraph"/>
          </w:pPr>
        </w:pPrChange>
      </w:pPr>
      <w:r>
        <w:t>This research was supported by NSF 1344279 awarded to G.L.</w:t>
      </w:r>
    </w:p>
    <w:p w:rsidR="00814AF0" w:rsidRDefault="000B367C">
      <w:pPr>
        <w:pStyle w:val="Heading11"/>
        <w:pPrChange w:id="333" w:author="Revision" w:date="2018-02-07T15:57:00Z">
          <w:pPr>
            <w:pStyle w:val="Heading1"/>
          </w:pPr>
        </w:pPrChange>
      </w:pPr>
      <w:bookmarkStart w:id="334" w:name="references"/>
      <w:r>
        <w:t>References</w:t>
      </w:r>
      <w:bookmarkEnd w:id="334"/>
    </w:p>
    <w:p w:rsidR="00814AF0" w:rsidRDefault="000B367C">
      <w:pPr>
        <w:pPrChange w:id="335" w:author="Revision" w:date="2018-02-07T15:57:00Z">
          <w:pPr>
            <w:pStyle w:val="Bibliography"/>
          </w:pPr>
        </w:pPrChange>
      </w:pPr>
      <w:bookmarkStart w:id="336" w:name="ref-Seyfarth:1986tw"/>
      <w:bookmarkStart w:id="337" w:name="refs"/>
      <w:r>
        <w:t xml:space="preserve">1. </w:t>
      </w:r>
      <w:proofErr w:type="spellStart"/>
      <w:r>
        <w:t>Seyfarth</w:t>
      </w:r>
      <w:proofErr w:type="spellEnd"/>
      <w:r>
        <w:t xml:space="preserve"> RM, Cheney DL. 1986 Vocal development in </w:t>
      </w:r>
      <w:proofErr w:type="spellStart"/>
      <w:r>
        <w:t>vervet</w:t>
      </w:r>
      <w:proofErr w:type="spellEnd"/>
      <w:r>
        <w:t xml:space="preserve"> monkeys. </w:t>
      </w:r>
      <w:r>
        <w:rPr>
          <w:i/>
        </w:rPr>
        <w:t xml:space="preserve">Animal </w:t>
      </w:r>
      <w:proofErr w:type="spellStart"/>
      <w:r>
        <w:rPr>
          <w:i/>
        </w:rPr>
        <w:t>Behaviour</w:t>
      </w:r>
      <w:proofErr w:type="spellEnd"/>
      <w:r>
        <w:t xml:space="preserve"> </w:t>
      </w:r>
      <w:r>
        <w:rPr>
          <w:b/>
        </w:rPr>
        <w:t>34</w:t>
      </w:r>
      <w:r>
        <w:t xml:space="preserve">, 1640–1658. </w:t>
      </w:r>
    </w:p>
    <w:p w:rsidR="00814AF0" w:rsidRDefault="000B367C">
      <w:pPr>
        <w:pPrChange w:id="338" w:author="Revision" w:date="2018-02-07T15:57:00Z">
          <w:pPr>
            <w:pStyle w:val="Bibliography"/>
          </w:pPr>
        </w:pPrChange>
      </w:pPr>
      <w:bookmarkStart w:id="339" w:name="ref-Crockford:2004cz"/>
      <w:bookmarkEnd w:id="336"/>
      <w:r>
        <w:t xml:space="preserve">2. </w:t>
      </w:r>
      <w:proofErr w:type="spellStart"/>
      <w:r>
        <w:t>Crockford</w:t>
      </w:r>
      <w:proofErr w:type="spellEnd"/>
      <w:r>
        <w:t xml:space="preserve"> C, </w:t>
      </w:r>
      <w:proofErr w:type="spellStart"/>
      <w:r>
        <w:t>Herbinger</w:t>
      </w:r>
      <w:proofErr w:type="spellEnd"/>
      <w:r>
        <w:t xml:space="preserve"> I, Vigilant L, </w:t>
      </w:r>
      <w:proofErr w:type="spellStart"/>
      <w:r>
        <w:t>Boesch</w:t>
      </w:r>
      <w:proofErr w:type="spellEnd"/>
      <w:r>
        <w:t xml:space="preserve"> C. 2004 Wild chimpanzees produce group-specific calls: a case for vocal learning? </w:t>
      </w:r>
      <w:r>
        <w:rPr>
          <w:i/>
        </w:rPr>
        <w:t>Ethology</w:t>
      </w:r>
      <w:r>
        <w:t xml:space="preserve"> </w:t>
      </w:r>
      <w:r>
        <w:rPr>
          <w:b/>
        </w:rPr>
        <w:t>110</w:t>
      </w:r>
      <w:r>
        <w:t xml:space="preserve">, 221–243. </w:t>
      </w:r>
    </w:p>
    <w:p w:rsidR="00814AF0" w:rsidRDefault="000B367C">
      <w:pPr>
        <w:pPrChange w:id="340" w:author="Revision" w:date="2018-02-07T15:57:00Z">
          <w:pPr>
            <w:pStyle w:val="Bibliography"/>
          </w:pPr>
        </w:pPrChange>
      </w:pPr>
      <w:bookmarkStart w:id="341" w:name="ref-Brysbaert:2016fg"/>
      <w:bookmarkEnd w:id="339"/>
      <w:r>
        <w:t xml:space="preserve">3. </w:t>
      </w:r>
      <w:proofErr w:type="spellStart"/>
      <w:r>
        <w:t>Brysbaert</w:t>
      </w:r>
      <w:proofErr w:type="spellEnd"/>
      <w:r>
        <w:t xml:space="preserve"> M, Stevens M, </w:t>
      </w:r>
      <w:proofErr w:type="spellStart"/>
      <w:r>
        <w:t>Mandera</w:t>
      </w:r>
      <w:proofErr w:type="spellEnd"/>
      <w:r>
        <w:t xml:space="preserve"> P, </w:t>
      </w:r>
      <w:proofErr w:type="spellStart"/>
      <w:r>
        <w:t>Keuleers</w:t>
      </w:r>
      <w:proofErr w:type="spellEnd"/>
      <w:r>
        <w:t xml:space="preserve"> E. 2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rsidR="00814AF0" w:rsidRDefault="000B367C">
      <w:pPr>
        <w:pPrChange w:id="342" w:author="Revision" w:date="2018-02-07T15:57:00Z">
          <w:pPr>
            <w:pStyle w:val="Bibliography"/>
          </w:pPr>
        </w:pPrChange>
      </w:pPr>
      <w:bookmarkStart w:id="343" w:name="ref-Wierzbicka:1996sm"/>
      <w:bookmarkEnd w:id="341"/>
      <w:r>
        <w:t xml:space="preserve">4. </w:t>
      </w:r>
      <w:proofErr w:type="spellStart"/>
      <w:r>
        <w:t>Wierzbicka</w:t>
      </w:r>
      <w:proofErr w:type="spellEnd"/>
      <w:r>
        <w:t xml:space="preserve"> A. 1996 </w:t>
      </w:r>
      <w:r>
        <w:rPr>
          <w:i/>
        </w:rPr>
        <w:t>Semantics: Primes and universals: Primes and universals</w:t>
      </w:r>
      <w:r>
        <w:t xml:space="preserve">. Oxford University Press, UK. </w:t>
      </w:r>
    </w:p>
    <w:p w:rsidR="00814AF0" w:rsidRDefault="000B367C">
      <w:pPr>
        <w:pPrChange w:id="344" w:author="Revision" w:date="2018-02-07T15:57:00Z">
          <w:pPr>
            <w:pStyle w:val="Bibliography"/>
          </w:pPr>
        </w:pPrChange>
      </w:pPr>
      <w:bookmarkStart w:id="345" w:name="ref-Evans:2009dk"/>
      <w:bookmarkEnd w:id="343"/>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rsidR="00814AF0" w:rsidRDefault="000B367C">
      <w:pPr>
        <w:pPrChange w:id="346" w:author="Revision" w:date="2018-02-07T15:57:00Z">
          <w:pPr>
            <w:pStyle w:val="Bibliography"/>
          </w:pPr>
        </w:pPrChange>
      </w:pPr>
      <w:bookmarkStart w:id="347" w:name="ref-Lupyan:2016uw"/>
      <w:bookmarkEnd w:id="345"/>
      <w:r>
        <w:t xml:space="preserve">6. </w:t>
      </w:r>
      <w:proofErr w:type="spellStart"/>
      <w:r>
        <w:t>Lupyan</w:t>
      </w:r>
      <w:proofErr w:type="spellEnd"/>
      <w:r>
        <w:t xml:space="preserve"> G, Dale R. 2016 Why are there different languages? The role of adaptation in linguistic diversity. </w:t>
      </w:r>
    </w:p>
    <w:p w:rsidR="00814AF0" w:rsidRDefault="000B367C">
      <w:pPr>
        <w:pPrChange w:id="348" w:author="Revision" w:date="2018-02-07T15:57:00Z">
          <w:pPr>
            <w:pStyle w:val="Bibliography"/>
          </w:pPr>
        </w:pPrChange>
      </w:pPr>
      <w:bookmarkStart w:id="349" w:name="ref-Pagel:2007br"/>
      <w:bookmarkEnd w:id="347"/>
      <w:r>
        <w:t xml:space="preserve">7. </w:t>
      </w:r>
      <w:proofErr w:type="spellStart"/>
      <w:r>
        <w:t>Pagel</w:t>
      </w:r>
      <w:proofErr w:type="spellEnd"/>
      <w:r>
        <w:t xml:space="preserve"> M, Atkinson QD, Meade A. 2007 Frequency of word-use predicts rates of lexical evolution throughout Indo-European history. </w:t>
      </w:r>
      <w:r>
        <w:rPr>
          <w:i/>
        </w:rPr>
        <w:t>Nature</w:t>
      </w:r>
      <w:r>
        <w:t xml:space="preserve"> </w:t>
      </w:r>
      <w:r>
        <w:rPr>
          <w:b/>
        </w:rPr>
        <w:t>449</w:t>
      </w:r>
      <w:r>
        <w:t xml:space="preserve">, 717–720. </w:t>
      </w:r>
    </w:p>
    <w:p w:rsidR="00814AF0" w:rsidRDefault="000B367C">
      <w:pPr>
        <w:pPrChange w:id="350" w:author="Revision" w:date="2018-02-07T15:57:00Z">
          <w:pPr>
            <w:pStyle w:val="Bibliography"/>
          </w:pPr>
        </w:pPrChange>
      </w:pPr>
      <w:bookmarkStart w:id="351" w:name="ref-Sapir:1921"/>
      <w:bookmarkEnd w:id="349"/>
      <w:r>
        <w:t xml:space="preserve">8. Sapir E. 1921 </w:t>
      </w:r>
      <w:r>
        <w:rPr>
          <w:i/>
        </w:rPr>
        <w:t>Language: An introduction to the study of speech</w:t>
      </w:r>
      <w:r>
        <w:t xml:space="preserve">. New York: Harcourt, Brace; Company. </w:t>
      </w:r>
    </w:p>
    <w:p w:rsidR="00814AF0" w:rsidRDefault="000B367C">
      <w:pPr>
        <w:pPrChange w:id="352" w:author="Revision" w:date="2018-02-07T15:57:00Z">
          <w:pPr>
            <w:pStyle w:val="Bibliography"/>
          </w:pPr>
        </w:pPrChange>
      </w:pPr>
      <w:bookmarkStart w:id="353" w:name="ref-Labov:1972"/>
      <w:bookmarkEnd w:id="351"/>
      <w:r>
        <w:t xml:space="preserve">9. </w:t>
      </w:r>
      <w:proofErr w:type="spellStart"/>
      <w:r>
        <w:t>Labov</w:t>
      </w:r>
      <w:proofErr w:type="spellEnd"/>
      <w:r>
        <w:t xml:space="preserve"> W. 1972 </w:t>
      </w:r>
      <w:r>
        <w:rPr>
          <w:i/>
        </w:rPr>
        <w:t>Sociolinguistic patterns</w:t>
      </w:r>
      <w:r>
        <w:t xml:space="preserve">. University of Pennsylvania Press. </w:t>
      </w:r>
    </w:p>
    <w:p w:rsidR="00814AF0" w:rsidRDefault="000B367C">
      <w:pPr>
        <w:pPrChange w:id="354" w:author="Revision" w:date="2018-02-07T15:57:00Z">
          <w:pPr>
            <w:pStyle w:val="Bibliography"/>
          </w:pPr>
        </w:pPrChange>
      </w:pPr>
      <w:bookmarkStart w:id="355" w:name="ref-GoldinMeadow:2016bw"/>
      <w:bookmarkEnd w:id="353"/>
      <w:r>
        <w:t xml:space="preserve">10. Goldin-Meadow S. 2016 What the hands can tell us about language emergence. </w:t>
      </w:r>
      <w:proofErr w:type="spellStart"/>
      <w:r>
        <w:rPr>
          <w:i/>
        </w:rPr>
        <w:t>Psychonomic</w:t>
      </w:r>
      <w:proofErr w:type="spellEnd"/>
      <w:r>
        <w:rPr>
          <w:i/>
        </w:rPr>
        <w:t xml:space="preserve"> Bulletin &amp; Review</w:t>
      </w:r>
      <w:r>
        <w:t xml:space="preserve"> </w:t>
      </w:r>
      <w:r>
        <w:rPr>
          <w:b/>
        </w:rPr>
        <w:t>24</w:t>
      </w:r>
      <w:r>
        <w:t xml:space="preserve">, 1–6. </w:t>
      </w:r>
    </w:p>
    <w:p w:rsidR="00814AF0" w:rsidRDefault="000B367C">
      <w:pPr>
        <w:pPrChange w:id="356" w:author="Revision" w:date="2018-02-07T15:57:00Z">
          <w:pPr>
            <w:pStyle w:val="Bibliography"/>
          </w:pPr>
        </w:pPrChange>
      </w:pPr>
      <w:bookmarkStart w:id="357" w:name="ref-Kendon:2014eg"/>
      <w:bookmarkEnd w:id="355"/>
      <w:r>
        <w:lastRenderedPageBreak/>
        <w:t xml:space="preserve">11. </w:t>
      </w:r>
      <w:proofErr w:type="spellStart"/>
      <w:r>
        <w:t>Kendon</w:t>
      </w:r>
      <w:proofErr w:type="spellEnd"/>
      <w:r>
        <w:t xml:space="preserve">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rsidR="00814AF0" w:rsidRDefault="000B367C">
      <w:pPr>
        <w:pPrChange w:id="358" w:author="Revision" w:date="2018-02-07T15:57:00Z">
          <w:pPr>
            <w:pStyle w:val="Bibliography"/>
          </w:pPr>
        </w:pPrChange>
      </w:pPr>
      <w:bookmarkStart w:id="359" w:name="ref-Klima:1980si"/>
      <w:bookmarkEnd w:id="357"/>
      <w:r>
        <w:t xml:space="preserve">12. </w:t>
      </w:r>
      <w:proofErr w:type="spellStart"/>
      <w:r>
        <w:t>Klima</w:t>
      </w:r>
      <w:proofErr w:type="spellEnd"/>
      <w:r>
        <w:t xml:space="preserve"> ES, </w:t>
      </w:r>
      <w:proofErr w:type="spellStart"/>
      <w:r>
        <w:t>Bellugi</w:t>
      </w:r>
      <w:proofErr w:type="spellEnd"/>
      <w:r>
        <w:t xml:space="preserve"> U. 1980 </w:t>
      </w:r>
      <w:r>
        <w:rPr>
          <w:i/>
        </w:rPr>
        <w:t>The signs of language</w:t>
      </w:r>
      <w:r>
        <w:t xml:space="preserve">. Harvard University Press. </w:t>
      </w:r>
    </w:p>
    <w:p w:rsidR="00814AF0" w:rsidRDefault="000B367C">
      <w:pPr>
        <w:pPrChange w:id="360" w:author="Revision" w:date="2018-02-07T15:57:00Z">
          <w:pPr>
            <w:pStyle w:val="Bibliography"/>
          </w:pPr>
        </w:pPrChange>
      </w:pPr>
      <w:bookmarkStart w:id="361" w:name="ref-Frishberg:1975dh"/>
      <w:bookmarkEnd w:id="359"/>
      <w:r>
        <w:t xml:space="preserve">13. </w:t>
      </w:r>
      <w:proofErr w:type="spellStart"/>
      <w:r>
        <w:t>Frishberg</w:t>
      </w:r>
      <w:proofErr w:type="spellEnd"/>
      <w:r>
        <w:t xml:space="preserve"> N. 1975 Arbitrariness and Iconicity: Historical Change in American Sign Language. </w:t>
      </w:r>
      <w:r>
        <w:rPr>
          <w:i/>
        </w:rPr>
        <w:t>Language</w:t>
      </w:r>
      <w:r>
        <w:t xml:space="preserve"> </w:t>
      </w:r>
      <w:r>
        <w:rPr>
          <w:b/>
        </w:rPr>
        <w:t>51</w:t>
      </w:r>
      <w:r>
        <w:t xml:space="preserve">, 696–719. </w:t>
      </w:r>
    </w:p>
    <w:p w:rsidR="00814AF0" w:rsidRDefault="000B367C">
      <w:pPr>
        <w:pPrChange w:id="362" w:author="Revision" w:date="2018-02-07T15:57:00Z">
          <w:pPr>
            <w:pStyle w:val="Bibliography"/>
          </w:pPr>
        </w:pPrChange>
      </w:pPr>
      <w:bookmarkStart w:id="363" w:name="ref-Stokoe:1965"/>
      <w:bookmarkEnd w:id="361"/>
      <w:r>
        <w:t xml:space="preserve">14. </w:t>
      </w:r>
      <w:proofErr w:type="spellStart"/>
      <w:r>
        <w:t>Stokoe</w:t>
      </w:r>
      <w:proofErr w:type="spellEnd"/>
      <w:r>
        <w:t xml:space="preserve"> W. 1965 </w:t>
      </w:r>
      <w:r>
        <w:rPr>
          <w:i/>
        </w:rPr>
        <w:t>Dictionary of the American Sign Language based on scientific principles</w:t>
      </w:r>
      <w:r>
        <w:t xml:space="preserve">. Gallaudet College Press, Washington. </w:t>
      </w:r>
    </w:p>
    <w:p w:rsidR="00814AF0" w:rsidRDefault="000B367C">
      <w:pPr>
        <w:pPrChange w:id="364" w:author="Revision" w:date="2018-02-07T15:57:00Z">
          <w:pPr>
            <w:pStyle w:val="Bibliography"/>
          </w:pPr>
        </w:pPrChange>
      </w:pPr>
      <w:bookmarkStart w:id="365" w:name="ref-Wescott:1971to"/>
      <w:bookmarkEnd w:id="363"/>
      <w:r>
        <w:t xml:space="preserve">15. </w:t>
      </w:r>
      <w:proofErr w:type="spellStart"/>
      <w:r>
        <w:t>Wescott</w:t>
      </w:r>
      <w:proofErr w:type="spellEnd"/>
      <w:r>
        <w:t xml:space="preserve"> RW. 1971 Linguistic </w:t>
      </w:r>
      <w:proofErr w:type="spellStart"/>
      <w:r>
        <w:t>iconism</w:t>
      </w:r>
      <w:proofErr w:type="spellEnd"/>
      <w:r>
        <w:t xml:space="preserve">. </w:t>
      </w:r>
      <w:r>
        <w:rPr>
          <w:i/>
        </w:rPr>
        <w:t>Linguistic Society of America</w:t>
      </w:r>
      <w:r>
        <w:t xml:space="preserve"> </w:t>
      </w:r>
      <w:r>
        <w:rPr>
          <w:b/>
        </w:rPr>
        <w:t>47</w:t>
      </w:r>
      <w:r>
        <w:t xml:space="preserve">, 416–428. </w:t>
      </w:r>
    </w:p>
    <w:p w:rsidR="00814AF0" w:rsidRDefault="000B367C">
      <w:pPr>
        <w:pPrChange w:id="366" w:author="Revision" w:date="2018-02-07T15:57:00Z">
          <w:pPr>
            <w:pStyle w:val="Bibliography"/>
          </w:pPr>
        </w:pPrChange>
      </w:pPr>
      <w:bookmarkStart w:id="367" w:name="ref-GoldinMeadow:1977gz"/>
      <w:bookmarkEnd w:id="365"/>
      <w:r>
        <w:t xml:space="preserve">16. Goldin-Meadow S, Feldman H. 1977 The development of language-like communication without a language model. </w:t>
      </w:r>
      <w:r>
        <w:rPr>
          <w:i/>
        </w:rPr>
        <w:t>Science</w:t>
      </w:r>
      <w:r>
        <w:t xml:space="preserve"> </w:t>
      </w:r>
      <w:r>
        <w:rPr>
          <w:b/>
        </w:rPr>
        <w:t>197</w:t>
      </w:r>
      <w:r>
        <w:t xml:space="preserve">, 401–403. </w:t>
      </w:r>
    </w:p>
    <w:p w:rsidR="00814AF0" w:rsidRDefault="000B367C">
      <w:pPr>
        <w:pPrChange w:id="368" w:author="Revision" w:date="2018-02-07T15:57:00Z">
          <w:pPr>
            <w:pStyle w:val="Bibliography"/>
          </w:pPr>
        </w:pPrChange>
      </w:pPr>
      <w:bookmarkStart w:id="369" w:name="ref-Fay:2014cw"/>
      <w:bookmarkEnd w:id="367"/>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rsidR="00814AF0" w:rsidRDefault="000B367C">
      <w:pPr>
        <w:pPrChange w:id="370" w:author="Revision" w:date="2018-02-07T15:57:00Z">
          <w:pPr>
            <w:pStyle w:val="Bibliography"/>
          </w:pPr>
        </w:pPrChange>
      </w:pPr>
      <w:bookmarkStart w:id="371" w:name="ref-Arbib:2012htb"/>
      <w:bookmarkEnd w:id="369"/>
      <w:r>
        <w:t xml:space="preserve">18. </w:t>
      </w:r>
      <w:proofErr w:type="spellStart"/>
      <w:r>
        <w:t>Arbib</w:t>
      </w:r>
      <w:proofErr w:type="spellEnd"/>
      <w:r>
        <w:t xml:space="preserve"> MA. 2012 </w:t>
      </w:r>
      <w:r>
        <w:rPr>
          <w:i/>
        </w:rPr>
        <w:t>How the brain got language: The mirror system hypothesis</w:t>
      </w:r>
      <w:r>
        <w:t xml:space="preserve">. Oxford University Press. </w:t>
      </w:r>
    </w:p>
    <w:p w:rsidR="00814AF0" w:rsidRDefault="000B367C">
      <w:pPr>
        <w:pPrChange w:id="372" w:author="Revision" w:date="2018-02-07T15:57:00Z">
          <w:pPr>
            <w:pStyle w:val="Bibliography"/>
          </w:pPr>
        </w:pPrChange>
      </w:pPr>
      <w:bookmarkStart w:id="373" w:name="ref-Armstrong:2007go"/>
      <w:bookmarkEnd w:id="371"/>
      <w:r>
        <w:t xml:space="preserve">19. Armstrong DF, Wilcox S. 2007 </w:t>
      </w:r>
      <w:r>
        <w:rPr>
          <w:i/>
        </w:rPr>
        <w:t>The gestural origin of language</w:t>
      </w:r>
      <w:r>
        <w:t xml:space="preserve">. Oxford University Press. </w:t>
      </w:r>
    </w:p>
    <w:p w:rsidR="00814AF0" w:rsidRDefault="000B367C">
      <w:pPr>
        <w:pPrChange w:id="374" w:author="Revision" w:date="2018-02-07T15:57:00Z">
          <w:pPr>
            <w:pStyle w:val="Bibliography"/>
          </w:pPr>
        </w:pPrChange>
      </w:pPr>
      <w:bookmarkStart w:id="375" w:name="ref-Corballis:2003ha"/>
      <w:bookmarkEnd w:id="373"/>
      <w:r>
        <w:t xml:space="preserve">20. </w:t>
      </w:r>
      <w:proofErr w:type="spellStart"/>
      <w:r>
        <w:t>Corballis</w:t>
      </w:r>
      <w:proofErr w:type="spellEnd"/>
      <w:r>
        <w:t xml:space="preserve"> MC. 2003 </w:t>
      </w:r>
      <w:r>
        <w:rPr>
          <w:i/>
        </w:rPr>
        <w:t>From hand to mouth: The origins of language</w:t>
      </w:r>
      <w:r>
        <w:t xml:space="preserve">. Princeton University Press. </w:t>
      </w:r>
    </w:p>
    <w:p w:rsidR="00814AF0" w:rsidRDefault="000B367C">
      <w:pPr>
        <w:pPrChange w:id="376" w:author="Revision" w:date="2018-02-07T15:57:00Z">
          <w:pPr>
            <w:pStyle w:val="Bibliography"/>
          </w:pPr>
        </w:pPrChange>
      </w:pPr>
      <w:bookmarkStart w:id="377" w:name="ref-Hewes:1973vr"/>
      <w:bookmarkEnd w:id="375"/>
      <w:r>
        <w:t xml:space="preserve">21. Hewes GW. 1973 Primate Communication and the Gestural Origin of Language. </w:t>
      </w:r>
      <w:r>
        <w:rPr>
          <w:i/>
        </w:rPr>
        <w:t>Current Anthropology</w:t>
      </w:r>
      <w:r>
        <w:t xml:space="preserve"> </w:t>
      </w:r>
      <w:r>
        <w:rPr>
          <w:b/>
        </w:rPr>
        <w:t>14</w:t>
      </w:r>
      <w:r>
        <w:t xml:space="preserve">, 5–24. </w:t>
      </w:r>
    </w:p>
    <w:p w:rsidR="00814AF0" w:rsidRDefault="000B367C">
      <w:pPr>
        <w:pPrChange w:id="378" w:author="Revision" w:date="2018-02-07T15:57:00Z">
          <w:pPr>
            <w:pStyle w:val="Bibliography"/>
          </w:pPr>
        </w:pPrChange>
      </w:pPr>
      <w:bookmarkStart w:id="379" w:name="ref-Hockett:1978se"/>
      <w:bookmarkEnd w:id="377"/>
      <w:r>
        <w:t xml:space="preserve">22. </w:t>
      </w:r>
      <w:proofErr w:type="spellStart"/>
      <w:r>
        <w:t>Hockett</w:t>
      </w:r>
      <w:proofErr w:type="spellEnd"/>
      <w:r>
        <w:t xml:space="preserve"> CF. 1978 In search of Jove’s brow. </w:t>
      </w:r>
      <w:r>
        <w:rPr>
          <w:i/>
        </w:rPr>
        <w:t>American speech</w:t>
      </w:r>
      <w:r>
        <w:t xml:space="preserve"> </w:t>
      </w:r>
      <w:r>
        <w:rPr>
          <w:b/>
        </w:rPr>
        <w:t>53</w:t>
      </w:r>
      <w:r>
        <w:t xml:space="preserve">, 243–313. </w:t>
      </w:r>
    </w:p>
    <w:p w:rsidR="00814AF0" w:rsidRDefault="000B367C">
      <w:pPr>
        <w:pPrChange w:id="380" w:author="Revision" w:date="2018-02-07T15:57:00Z">
          <w:pPr>
            <w:pStyle w:val="Bibliography"/>
          </w:pPr>
        </w:pPrChange>
      </w:pPr>
      <w:bookmarkStart w:id="381" w:name="ref-Tomasello:2010or"/>
      <w:bookmarkEnd w:id="379"/>
      <w:r>
        <w:t xml:space="preserve">23. </w:t>
      </w:r>
      <w:proofErr w:type="spellStart"/>
      <w:r>
        <w:t>Tomasello</w:t>
      </w:r>
      <w:proofErr w:type="spellEnd"/>
      <w:r>
        <w:t xml:space="preserve"> M. 2010 </w:t>
      </w:r>
      <w:r>
        <w:rPr>
          <w:i/>
        </w:rPr>
        <w:t>Origins of human communication</w:t>
      </w:r>
      <w:r>
        <w:t xml:space="preserve">. MIT press. </w:t>
      </w:r>
    </w:p>
    <w:p w:rsidR="00814AF0" w:rsidRDefault="000B367C">
      <w:pPr>
        <w:pPrChange w:id="382" w:author="Revision" w:date="2018-02-07T15:57:00Z">
          <w:pPr>
            <w:pStyle w:val="Bibliography"/>
          </w:pPr>
        </w:pPrChange>
      </w:pPr>
      <w:bookmarkStart w:id="383" w:name="ref-Pinker:2005cv"/>
      <w:bookmarkEnd w:id="381"/>
      <w:r>
        <w:t xml:space="preserve">24. Pinker S, </w:t>
      </w:r>
      <w:proofErr w:type="spellStart"/>
      <w:r>
        <w:t>Jackendoff</w:t>
      </w:r>
      <w:proofErr w:type="spellEnd"/>
      <w:r>
        <w:t xml:space="preserve"> R. 2005 The faculty of language: what’s special about it? </w:t>
      </w:r>
      <w:r>
        <w:rPr>
          <w:i/>
        </w:rPr>
        <w:t>Cognition</w:t>
      </w:r>
      <w:r>
        <w:t xml:space="preserve"> </w:t>
      </w:r>
      <w:r>
        <w:rPr>
          <w:b/>
        </w:rPr>
        <w:t>95</w:t>
      </w:r>
      <w:r>
        <w:t xml:space="preserve">, 201–236. </w:t>
      </w:r>
    </w:p>
    <w:p w:rsidR="00814AF0" w:rsidRDefault="000B367C">
      <w:pPr>
        <w:pPrChange w:id="384" w:author="Revision" w:date="2018-02-07T15:57:00Z">
          <w:pPr>
            <w:pStyle w:val="Bibliography"/>
          </w:pPr>
        </w:pPrChange>
      </w:pPr>
      <w:bookmarkStart w:id="385" w:name="ref-Dingemanse:2015cu"/>
      <w:bookmarkEnd w:id="383"/>
      <w:r>
        <w:lastRenderedPageBreak/>
        <w:t xml:space="preserve">25. </w:t>
      </w:r>
      <w:proofErr w:type="spellStart"/>
      <w:r>
        <w:t>Dingemanse</w:t>
      </w:r>
      <w:proofErr w:type="spellEnd"/>
      <w:r>
        <w:t xml:space="preserve"> M, </w:t>
      </w:r>
      <w:proofErr w:type="spellStart"/>
      <w:r>
        <w:t>Blasi</w:t>
      </w:r>
      <w:proofErr w:type="spellEnd"/>
      <w:r>
        <w:t xml:space="preserve"> DE, </w:t>
      </w:r>
      <w:proofErr w:type="spellStart"/>
      <w:r>
        <w:t>Lupyan</w:t>
      </w:r>
      <w:proofErr w:type="spellEnd"/>
      <w:r>
        <w:t xml:space="preserve"> G, Christiansen MH, Monaghan P. 2015 Arbitrariness, Iconicity, and </w:t>
      </w:r>
      <w:proofErr w:type="spellStart"/>
      <w:r>
        <w:t>Systematicity</w:t>
      </w:r>
      <w:proofErr w:type="spellEnd"/>
      <w:r>
        <w:t xml:space="preserve"> in Language. </w:t>
      </w:r>
      <w:r>
        <w:rPr>
          <w:i/>
        </w:rPr>
        <w:t>Trends in Cognitive Sciences</w:t>
      </w:r>
      <w:r>
        <w:t xml:space="preserve"> </w:t>
      </w:r>
      <w:r>
        <w:rPr>
          <w:b/>
        </w:rPr>
        <w:t>19</w:t>
      </w:r>
      <w:r>
        <w:t xml:space="preserve">, 603–615. </w:t>
      </w:r>
    </w:p>
    <w:p w:rsidR="00814AF0" w:rsidRDefault="000B367C">
      <w:pPr>
        <w:pPrChange w:id="386" w:author="Revision" w:date="2018-02-07T15:57:00Z">
          <w:pPr>
            <w:pStyle w:val="Bibliography"/>
          </w:pPr>
        </w:pPrChange>
      </w:pPr>
      <w:bookmarkStart w:id="387" w:name="ref-Perniss:2010fb"/>
      <w:bookmarkEnd w:id="385"/>
      <w:r>
        <w:t xml:space="preserve">26. </w:t>
      </w:r>
      <w:proofErr w:type="spellStart"/>
      <w:r>
        <w:t>Perniss</w:t>
      </w:r>
      <w:proofErr w:type="spellEnd"/>
      <w:r>
        <w:t xml:space="preserve"> P, Thompson RL, </w:t>
      </w:r>
      <w:proofErr w:type="spellStart"/>
      <w:r>
        <w:t>Vigliocco</w:t>
      </w:r>
      <w:proofErr w:type="spellEnd"/>
      <w:r>
        <w:t xml:space="preserve"> G. 2010 Iconicity as a General Property of Language: Evidence from Spoken and Signed Languages. </w:t>
      </w:r>
      <w:r>
        <w:rPr>
          <w:i/>
        </w:rPr>
        <w:t>Frontiers in Psychology</w:t>
      </w:r>
      <w:r>
        <w:t xml:space="preserve"> </w:t>
      </w:r>
      <w:r>
        <w:rPr>
          <w:b/>
        </w:rPr>
        <w:t>1</w:t>
      </w:r>
      <w:r>
        <w:t xml:space="preserve">. </w:t>
      </w:r>
    </w:p>
    <w:p w:rsidR="00814AF0" w:rsidRDefault="000B367C">
      <w:pPr>
        <w:pPrChange w:id="388" w:author="Revision" w:date="2018-02-07T15:57:00Z">
          <w:pPr>
            <w:pStyle w:val="Bibliography"/>
          </w:pPr>
        </w:pPrChange>
      </w:pPr>
      <w:bookmarkStart w:id="389" w:name="ref-Clark:1990cl"/>
      <w:bookmarkEnd w:id="387"/>
      <w:r>
        <w:t xml:space="preserve">27. Clark HH, </w:t>
      </w:r>
      <w:proofErr w:type="spellStart"/>
      <w:r>
        <w:t>Gerrig</w:t>
      </w:r>
      <w:proofErr w:type="spellEnd"/>
      <w:r>
        <w:t xml:space="preserve"> RJ. 1990 Quotations as demonstrations. </w:t>
      </w:r>
      <w:r>
        <w:rPr>
          <w:i/>
        </w:rPr>
        <w:t>Language</w:t>
      </w:r>
      <w:r>
        <w:t xml:space="preserve"> </w:t>
      </w:r>
      <w:r>
        <w:rPr>
          <w:b/>
        </w:rPr>
        <w:t>66</w:t>
      </w:r>
      <w:r>
        <w:t xml:space="preserve">, 764–805. </w:t>
      </w:r>
    </w:p>
    <w:p w:rsidR="00814AF0" w:rsidRDefault="000B367C">
      <w:pPr>
        <w:pPrChange w:id="390" w:author="Revision" w:date="2018-02-07T15:57:00Z">
          <w:pPr>
            <w:pStyle w:val="Bibliography"/>
          </w:pPr>
        </w:pPrChange>
      </w:pPr>
      <w:bookmarkStart w:id="391" w:name="ref-Lewis:2009wz"/>
      <w:bookmarkEnd w:id="389"/>
      <w:r>
        <w:t xml:space="preserve">28. Lewis J. 2009 As well as words: Congo Pygmy hunting, mimicry, and play. In </w:t>
      </w:r>
      <w:r>
        <w:rPr>
          <w:i/>
        </w:rPr>
        <w:t>The cradle of language</w:t>
      </w:r>
      <w:r>
        <w:t xml:space="preserve">, The cradle of language. </w:t>
      </w:r>
    </w:p>
    <w:p w:rsidR="00814AF0" w:rsidRDefault="000B367C">
      <w:pPr>
        <w:pPrChange w:id="392" w:author="Revision" w:date="2018-02-07T15:57:00Z">
          <w:pPr>
            <w:pStyle w:val="Bibliography"/>
          </w:pPr>
        </w:pPrChange>
      </w:pPr>
      <w:bookmarkStart w:id="393" w:name="ref-Brown:1955wy"/>
      <w:bookmarkEnd w:id="391"/>
      <w:r>
        <w:t xml:space="preserve">29. Brown RW, Black AH, Horowitz AE. 1955 Phonetic symbolism in natural languages. </w:t>
      </w:r>
      <w:r>
        <w:rPr>
          <w:i/>
        </w:rPr>
        <w:t>Journal of abnormal psychology</w:t>
      </w:r>
      <w:r>
        <w:t xml:space="preserve"> </w:t>
      </w:r>
      <w:r>
        <w:rPr>
          <w:b/>
        </w:rPr>
        <w:t>50</w:t>
      </w:r>
      <w:r>
        <w:t xml:space="preserve">, 388–393. </w:t>
      </w:r>
    </w:p>
    <w:p w:rsidR="00814AF0" w:rsidRDefault="000B367C">
      <w:pPr>
        <w:pPrChange w:id="394" w:author="Revision" w:date="2018-02-07T15:57:00Z">
          <w:pPr>
            <w:pStyle w:val="Bibliography"/>
          </w:pPr>
        </w:pPrChange>
      </w:pPr>
      <w:bookmarkStart w:id="395" w:name="ref-Dingemanse:2014gj"/>
      <w:bookmarkEnd w:id="393"/>
      <w:r>
        <w:t xml:space="preserve">30. </w:t>
      </w:r>
      <w:proofErr w:type="spellStart"/>
      <w:r>
        <w:t>Dingemanse</w:t>
      </w:r>
      <w:proofErr w:type="spellEnd"/>
      <w:r>
        <w:t xml:space="preserve"> M. 2014 Making new </w:t>
      </w:r>
      <w:proofErr w:type="spellStart"/>
      <w:r>
        <w:t>ideophones</w:t>
      </w:r>
      <w:proofErr w:type="spellEnd"/>
      <w:r>
        <w:t xml:space="preserve"> in </w:t>
      </w:r>
      <w:proofErr w:type="spellStart"/>
      <w:r>
        <w:t>Siwu</w:t>
      </w:r>
      <w:proofErr w:type="spellEnd"/>
      <w:r>
        <w:t xml:space="preserve">: Creative depiction in conversation. </w:t>
      </w:r>
      <w:r>
        <w:rPr>
          <w:i/>
        </w:rPr>
        <w:t>Pragmatics and Society</w:t>
      </w:r>
      <w:r>
        <w:t xml:space="preserve"> </w:t>
      </w:r>
    </w:p>
    <w:p w:rsidR="00814AF0" w:rsidRDefault="000B367C">
      <w:pPr>
        <w:pPrChange w:id="396" w:author="Revision" w:date="2018-02-07T15:57:00Z">
          <w:pPr>
            <w:pStyle w:val="Bibliography"/>
          </w:pPr>
        </w:pPrChange>
      </w:pPr>
      <w:bookmarkStart w:id="397" w:name="ref-Donald:2016kd"/>
      <w:bookmarkEnd w:id="395"/>
      <w:r>
        <w:t xml:space="preserve">31. Donald M. 2016 Key cognitive preconditions for the evolution of language. </w:t>
      </w:r>
      <w:proofErr w:type="spellStart"/>
      <w:r>
        <w:rPr>
          <w:i/>
        </w:rPr>
        <w:t>Psychonomic</w:t>
      </w:r>
      <w:proofErr w:type="spellEnd"/>
      <w:r>
        <w:rPr>
          <w:i/>
        </w:rPr>
        <w:t xml:space="preserve"> Bulletin &amp; Review</w:t>
      </w:r>
      <w:r>
        <w:t xml:space="preserve">, 1–5. </w:t>
      </w:r>
    </w:p>
    <w:p w:rsidR="00814AF0" w:rsidRDefault="000B367C">
      <w:pPr>
        <w:pPrChange w:id="398" w:author="Revision" w:date="2018-02-07T15:57:00Z">
          <w:pPr>
            <w:pStyle w:val="Bibliography"/>
          </w:pPr>
        </w:pPrChange>
      </w:pPr>
      <w:bookmarkStart w:id="399" w:name="ref-Imai:2014dea"/>
      <w:bookmarkEnd w:id="397"/>
      <w:r>
        <w:t xml:space="preserve">32.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rsidR="00814AF0" w:rsidRDefault="000B367C">
      <w:pPr>
        <w:pPrChange w:id="400" w:author="Revision" w:date="2018-02-07T15:57:00Z">
          <w:pPr>
            <w:pStyle w:val="Bibliography"/>
          </w:pPr>
        </w:pPrChange>
      </w:pPr>
      <w:bookmarkStart w:id="401" w:name="ref-Perlman:2015ip"/>
      <w:bookmarkEnd w:id="399"/>
      <w:r>
        <w:t xml:space="preserve">33. Perlman M, Dale R, </w:t>
      </w:r>
      <w:proofErr w:type="spellStart"/>
      <w:r>
        <w:t>Lupyan</w:t>
      </w:r>
      <w:proofErr w:type="spellEnd"/>
      <w:r>
        <w:t xml:space="preserve"> G. 2015 Iconicity can ground the creation of vocal symbols. </w:t>
      </w:r>
      <w:r>
        <w:rPr>
          <w:i/>
        </w:rPr>
        <w:t>Royal Society Open Science</w:t>
      </w:r>
      <w:r>
        <w:t xml:space="preserve"> </w:t>
      </w:r>
      <w:r>
        <w:rPr>
          <w:b/>
        </w:rPr>
        <w:t>2</w:t>
      </w:r>
      <w:r>
        <w:t xml:space="preserve">, 150152–16. </w:t>
      </w:r>
    </w:p>
    <w:p w:rsidR="00814AF0" w:rsidRDefault="000B367C">
      <w:pPr>
        <w:pPrChange w:id="402" w:author="Revision" w:date="2018-02-07T15:57:00Z">
          <w:pPr>
            <w:pStyle w:val="Bibliography"/>
          </w:pPr>
        </w:pPrChange>
      </w:pPr>
      <w:bookmarkStart w:id="403" w:name="ref-Lemaitre:2014kr"/>
      <w:bookmarkEnd w:id="401"/>
      <w:r>
        <w:t xml:space="preserve">34. Lemaitre G, </w:t>
      </w:r>
      <w:proofErr w:type="spellStart"/>
      <w:r>
        <w:t>Rocchesso</w:t>
      </w:r>
      <w:proofErr w:type="spellEnd"/>
      <w:r>
        <w:t xml:space="preserve"> D. 2014 On the effectiveness of vocal imitations and verbal descriptions of sounds. </w:t>
      </w:r>
      <w:r>
        <w:rPr>
          <w:i/>
        </w:rPr>
        <w:t>The Journal of the Acoustical Society of America</w:t>
      </w:r>
      <w:r>
        <w:t xml:space="preserve"> </w:t>
      </w:r>
      <w:r>
        <w:rPr>
          <w:b/>
        </w:rPr>
        <w:t>135</w:t>
      </w:r>
      <w:r>
        <w:t xml:space="preserve">, 862–873. </w:t>
      </w:r>
    </w:p>
    <w:p w:rsidR="00814AF0" w:rsidRDefault="000B367C">
      <w:pPr>
        <w:pPrChange w:id="404" w:author="Revision" w:date="2018-02-07T15:57:00Z">
          <w:pPr>
            <w:pStyle w:val="Bibliography"/>
          </w:pPr>
        </w:pPrChange>
      </w:pPr>
      <w:bookmarkStart w:id="405" w:name="ref-Lemaitre:2016kz"/>
      <w:bookmarkEnd w:id="403"/>
      <w:r>
        <w:t xml:space="preserve">35. 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w:t>
      </w:r>
      <w:proofErr w:type="spellStart"/>
      <w:r>
        <w:t>Susini</w:t>
      </w:r>
      <w:proofErr w:type="spellEnd"/>
      <w:r>
        <w:t xml:space="preserve"> P. 2016 Vocal Imitations of Non-Vocal Sounds. </w:t>
      </w:r>
      <w:proofErr w:type="spellStart"/>
      <w:r>
        <w:rPr>
          <w:i/>
        </w:rPr>
        <w:t>PloS</w:t>
      </w:r>
      <w:proofErr w:type="spellEnd"/>
      <w:r>
        <w:rPr>
          <w:i/>
        </w:rPr>
        <w:t xml:space="preserve"> one</w:t>
      </w:r>
      <w:r>
        <w:t xml:space="preserve"> </w:t>
      </w:r>
      <w:r>
        <w:rPr>
          <w:b/>
        </w:rPr>
        <w:t>11</w:t>
      </w:r>
      <w:r>
        <w:t xml:space="preserve">, e0168167–28. </w:t>
      </w:r>
    </w:p>
    <w:p w:rsidR="00814AF0" w:rsidRDefault="000B367C">
      <w:pPr>
        <w:pPrChange w:id="406" w:author="Revision" w:date="2018-02-07T15:57:00Z">
          <w:pPr>
            <w:pStyle w:val="Bibliography"/>
          </w:pPr>
        </w:pPrChange>
      </w:pPr>
      <w:bookmarkStart w:id="407" w:name="ref-Rhodes:1994au"/>
      <w:bookmarkEnd w:id="405"/>
      <w:r>
        <w:t xml:space="preserve">36. Rhodes R. 1994 Aural images. </w:t>
      </w:r>
      <w:r>
        <w:rPr>
          <w:i/>
        </w:rPr>
        <w:t>Sound symbolism</w:t>
      </w:r>
      <w:r>
        <w:t xml:space="preserve">, 276–292. </w:t>
      </w:r>
    </w:p>
    <w:p w:rsidR="00814AF0" w:rsidRDefault="000B367C">
      <w:pPr>
        <w:pPrChange w:id="408" w:author="Revision" w:date="2018-02-07T15:57:00Z">
          <w:pPr>
            <w:pStyle w:val="Bibliography"/>
          </w:pPr>
        </w:pPrChange>
      </w:pPr>
      <w:bookmarkStart w:id="409" w:name="ref-Tamariz:2017bd"/>
      <w:bookmarkEnd w:id="407"/>
      <w:r>
        <w:t xml:space="preserve">37. </w:t>
      </w:r>
      <w:proofErr w:type="spellStart"/>
      <w:r>
        <w:t>Tamariz</w:t>
      </w:r>
      <w:proofErr w:type="spellEnd"/>
      <w:r>
        <w:t xml:space="preserve"> M. 2017 Experimental Studies on the Cultural Evolution of Language. </w:t>
      </w:r>
      <w:r>
        <w:rPr>
          <w:i/>
        </w:rPr>
        <w:t>Annual Review of Linguistics</w:t>
      </w:r>
      <w:r>
        <w:t xml:space="preserve"> </w:t>
      </w:r>
      <w:r>
        <w:rPr>
          <w:b/>
        </w:rPr>
        <w:t>3</w:t>
      </w:r>
      <w:r>
        <w:t xml:space="preserve">, 389–407. </w:t>
      </w:r>
    </w:p>
    <w:p w:rsidR="00814AF0" w:rsidRDefault="000B367C">
      <w:pPr>
        <w:pPrChange w:id="410" w:author="Revision" w:date="2018-02-07T15:57:00Z">
          <w:pPr>
            <w:pStyle w:val="Bibliography"/>
          </w:pPr>
        </w:pPrChange>
      </w:pPr>
      <w:bookmarkStart w:id="411" w:name="ref-Kirby:2008kja"/>
      <w:bookmarkEnd w:id="409"/>
      <w:r>
        <w:lastRenderedPageBreak/>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xml:space="preserve">, 10681–10686. </w:t>
      </w:r>
    </w:p>
    <w:p w:rsidR="00814AF0" w:rsidRDefault="000B367C">
      <w:pPr>
        <w:pPrChange w:id="412" w:author="Revision" w:date="2018-02-07T15:57:00Z">
          <w:pPr>
            <w:pStyle w:val="Bibliography"/>
          </w:pPr>
        </w:pPrChange>
      </w:pPr>
      <w:bookmarkStart w:id="413" w:name="ref-PCT:1.1"/>
      <w:bookmarkEnd w:id="411"/>
      <w:r>
        <w:t xml:space="preserve">39. Hall KC, Allen B, Fry M, Mackie S, McAuliffe M. 2016 Phonological </w:t>
      </w:r>
      <w:proofErr w:type="spellStart"/>
      <w:r>
        <w:t>CorpusTools</w:t>
      </w:r>
      <w:proofErr w:type="spellEnd"/>
      <w:r>
        <w:t xml:space="preserve">. </w:t>
      </w:r>
      <w:r>
        <w:rPr>
          <w:i/>
        </w:rPr>
        <w:t>14th Conference for Laboratory Phonology</w:t>
      </w:r>
      <w:r>
        <w:t xml:space="preserve"> </w:t>
      </w:r>
    </w:p>
    <w:p w:rsidR="00814AF0" w:rsidRDefault="000B367C">
      <w:pPr>
        <w:pPrChange w:id="414" w:author="Revision" w:date="2018-02-07T15:57:00Z">
          <w:pPr>
            <w:pStyle w:val="Bibliography"/>
          </w:pPr>
        </w:pPrChange>
      </w:pPr>
      <w:bookmarkStart w:id="415" w:name="ref-Edmiston:2015he"/>
      <w:bookmarkEnd w:id="413"/>
      <w:r>
        <w:t xml:space="preserve">40. Edmiston P, </w:t>
      </w:r>
      <w:proofErr w:type="spellStart"/>
      <w:r>
        <w:t>Lupyan</w:t>
      </w:r>
      <w:proofErr w:type="spellEnd"/>
      <w:r>
        <w:t xml:space="preserve"> G. 2015 What makes words special? Words as unmotivated cues. </w:t>
      </w:r>
      <w:r>
        <w:rPr>
          <w:i/>
        </w:rPr>
        <w:t>Cognition</w:t>
      </w:r>
      <w:r>
        <w:t xml:space="preserve"> </w:t>
      </w:r>
      <w:r>
        <w:rPr>
          <w:b/>
        </w:rPr>
        <w:t>143</w:t>
      </w:r>
      <w:r>
        <w:t xml:space="preserve">, 93–100. </w:t>
      </w:r>
    </w:p>
    <w:p w:rsidR="00814AF0" w:rsidRDefault="000B367C">
      <w:pPr>
        <w:pPrChange w:id="416" w:author="Revision" w:date="2018-02-07T15:57:00Z">
          <w:pPr>
            <w:pStyle w:val="Bibliography"/>
          </w:pPr>
        </w:pPrChange>
      </w:pPr>
      <w:bookmarkStart w:id="417" w:name="ref-Lupyan:2012cp"/>
      <w:bookmarkEnd w:id="415"/>
      <w:r>
        <w:t xml:space="preserve">41. </w:t>
      </w:r>
      <w:proofErr w:type="spellStart"/>
      <w:r>
        <w:t>Lupyan</w:t>
      </w:r>
      <w:proofErr w:type="spellEnd"/>
      <w:r>
        <w:t xml:space="preserve"> G, Thompson-</w:t>
      </w:r>
      <w:proofErr w:type="spellStart"/>
      <w:r>
        <w:t>Schill</w:t>
      </w:r>
      <w:proofErr w:type="spellEnd"/>
      <w:r>
        <w:t xml:space="preserve"> SL. 2012 The evocative power of words: Activation of concepts by verbal and nonverbal means. </w:t>
      </w:r>
      <w:r>
        <w:rPr>
          <w:i/>
        </w:rPr>
        <w:t>Journal of Experimental Psychology: General</w:t>
      </w:r>
      <w:r>
        <w:t xml:space="preserve"> </w:t>
      </w:r>
      <w:r>
        <w:rPr>
          <w:b/>
        </w:rPr>
        <w:t>141</w:t>
      </w:r>
      <w:r>
        <w:t xml:space="preserve">, 170–186. </w:t>
      </w:r>
    </w:p>
    <w:p w:rsidR="00814AF0" w:rsidRDefault="000B367C">
      <w:pPr>
        <w:pPrChange w:id="418" w:author="Revision" w:date="2018-02-07T15:57:00Z">
          <w:pPr>
            <w:pStyle w:val="Bibliography"/>
          </w:pPr>
        </w:pPrChange>
      </w:pPr>
      <w:bookmarkStart w:id="419" w:name="ref-Fay:2014ih"/>
      <w:bookmarkEnd w:id="417"/>
      <w:r>
        <w:t xml:space="preserve">42. Fay N, Ellison TM, </w:t>
      </w:r>
      <w:proofErr w:type="spellStart"/>
      <w:r>
        <w:t>Garrod</w:t>
      </w:r>
      <w:proofErr w:type="spellEnd"/>
      <w:r>
        <w:t xml:space="preserve"> S. 2014 Iconicity: From sign to system in human communication and language. </w:t>
      </w:r>
      <w:r>
        <w:rPr>
          <w:i/>
        </w:rPr>
        <w:t>Pragmatics and Cognition</w:t>
      </w:r>
      <w:r>
        <w:t xml:space="preserve"> </w:t>
      </w:r>
      <w:r>
        <w:rPr>
          <w:b/>
        </w:rPr>
        <w:t>22</w:t>
      </w:r>
      <w:r>
        <w:t xml:space="preserve">, 244–263. </w:t>
      </w:r>
    </w:p>
    <w:p w:rsidR="00814AF0" w:rsidRDefault="000B367C">
      <w:pPr>
        <w:pPrChange w:id="420" w:author="Revision" w:date="2018-02-07T15:57:00Z">
          <w:pPr>
            <w:pStyle w:val="Bibliography"/>
          </w:pPr>
        </w:pPrChange>
      </w:pPr>
      <w:bookmarkStart w:id="421" w:name="ref-Boutonnet:2015fz"/>
      <w:bookmarkEnd w:id="419"/>
      <w:r>
        <w:t xml:space="preserve">43. </w:t>
      </w:r>
      <w:proofErr w:type="spellStart"/>
      <w:r>
        <w:t>Boutonnet</w:t>
      </w:r>
      <w:proofErr w:type="spellEnd"/>
      <w:r>
        <w:t xml:space="preserve"> B, </w:t>
      </w:r>
      <w:proofErr w:type="spellStart"/>
      <w:r>
        <w:t>Lupyan</w:t>
      </w:r>
      <w:proofErr w:type="spellEnd"/>
      <w:r>
        <w:t xml:space="preserve"> G. 2015 Words Jump-Start Vision: A Label Advantage in Object Recognition. </w:t>
      </w:r>
      <w:r>
        <w:rPr>
          <w:i/>
        </w:rPr>
        <w:t>Journal of Neuroscience</w:t>
      </w:r>
      <w:r>
        <w:t xml:space="preserve"> </w:t>
      </w:r>
      <w:r>
        <w:rPr>
          <w:b/>
        </w:rPr>
        <w:t>35</w:t>
      </w:r>
      <w:r>
        <w:t xml:space="preserve">, 9329–9335. </w:t>
      </w:r>
    </w:p>
    <w:p w:rsidR="00814AF0" w:rsidRDefault="000B367C">
      <w:pPr>
        <w:pPrChange w:id="422" w:author="Revision" w:date="2018-02-07T15:57:00Z">
          <w:pPr>
            <w:pStyle w:val="Bibliography"/>
          </w:pPr>
        </w:pPrChange>
      </w:pPr>
      <w:bookmarkStart w:id="423" w:name="ref-Crystal:1987en"/>
      <w:bookmarkEnd w:id="421"/>
      <w:r>
        <w:t xml:space="preserve">44. Crystal D. 1987 </w:t>
      </w:r>
      <w:r>
        <w:rPr>
          <w:i/>
        </w:rPr>
        <w:t>The Cambridge Encyclopedia of Language</w:t>
      </w:r>
      <w:r>
        <w:t xml:space="preserve">. Cambridge </w:t>
      </w:r>
      <w:proofErr w:type="spellStart"/>
      <w:r>
        <w:t>Univ</w:t>
      </w:r>
      <w:proofErr w:type="spellEnd"/>
      <w:r>
        <w:t xml:space="preserve"> Press. </w:t>
      </w:r>
    </w:p>
    <w:p w:rsidR="00814AF0" w:rsidRDefault="000B367C">
      <w:pPr>
        <w:pPrChange w:id="424" w:author="Revision" w:date="2018-02-07T15:57:00Z">
          <w:pPr>
            <w:pStyle w:val="Bibliography"/>
          </w:pPr>
        </w:pPrChange>
      </w:pPr>
      <w:bookmarkStart w:id="425" w:name="ref-Newmeyer:1992we"/>
      <w:bookmarkEnd w:id="423"/>
      <w:r>
        <w:t xml:space="preserve">45. </w:t>
      </w:r>
      <w:proofErr w:type="spellStart"/>
      <w:r>
        <w:t>Newmeyer</w:t>
      </w:r>
      <w:proofErr w:type="spellEnd"/>
      <w:r>
        <w:t xml:space="preserve"> FJ. 1992 Iconicity and generative grammar. </w:t>
      </w:r>
      <w:r>
        <w:rPr>
          <w:i/>
        </w:rPr>
        <w:t>Language</w:t>
      </w:r>
      <w:r>
        <w:t xml:space="preserve"> </w:t>
      </w:r>
    </w:p>
    <w:p w:rsidR="00814AF0" w:rsidRDefault="000B367C">
      <w:pPr>
        <w:pPrChange w:id="426" w:author="Revision" w:date="2018-02-07T15:57:00Z">
          <w:pPr>
            <w:pStyle w:val="Bibliography"/>
          </w:pPr>
        </w:pPrChange>
      </w:pPr>
      <w:bookmarkStart w:id="427" w:name="ref-Dingemanse:2012fc"/>
      <w:bookmarkEnd w:id="425"/>
      <w:r>
        <w:t xml:space="preserve">46. </w:t>
      </w:r>
      <w:proofErr w:type="spellStart"/>
      <w:r>
        <w:t>Dingemanse</w:t>
      </w:r>
      <w:proofErr w:type="spellEnd"/>
      <w:r>
        <w:t xml:space="preserve"> M. 2012 Advances in the Cross-Linguistic Study of </w:t>
      </w:r>
      <w:proofErr w:type="spellStart"/>
      <w:r>
        <w:t>Ideophones</w:t>
      </w:r>
      <w:proofErr w:type="spellEnd"/>
      <w:r>
        <w:t xml:space="preserve">. </w:t>
      </w:r>
      <w:r>
        <w:rPr>
          <w:i/>
        </w:rPr>
        <w:t>Language and Linguistics Compass</w:t>
      </w:r>
      <w:r>
        <w:t xml:space="preserve"> </w:t>
      </w:r>
      <w:r>
        <w:rPr>
          <w:b/>
        </w:rPr>
        <w:t>6</w:t>
      </w:r>
      <w:r>
        <w:t xml:space="preserve">, 654–672. </w:t>
      </w:r>
    </w:p>
    <w:p w:rsidR="00814AF0" w:rsidRDefault="000B367C">
      <w:pPr>
        <w:pPrChange w:id="428" w:author="Revision" w:date="2018-02-07T15:57:00Z">
          <w:pPr>
            <w:pStyle w:val="Bibliography"/>
          </w:pPr>
        </w:pPrChange>
      </w:pPr>
      <w:bookmarkStart w:id="429" w:name="ref-Vigliocco:2014fc"/>
      <w:bookmarkEnd w:id="427"/>
      <w:r>
        <w:t xml:space="preserve">47. </w:t>
      </w:r>
      <w:proofErr w:type="spellStart"/>
      <w:r>
        <w:t>Vigliocco</w:t>
      </w:r>
      <w:proofErr w:type="spellEnd"/>
      <w:r>
        <w:t xml:space="preserve"> G, </w:t>
      </w:r>
      <w:proofErr w:type="spellStart"/>
      <w:r>
        <w:t>Perniss</w:t>
      </w:r>
      <w:proofErr w:type="spellEnd"/>
      <w:r>
        <w:t xml:space="preserve"> P, Vin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rsidR="00814AF0" w:rsidRDefault="000B367C">
      <w:pPr>
        <w:pPrChange w:id="430" w:author="Revision" w:date="2018-02-07T15:57:00Z">
          <w:pPr>
            <w:pStyle w:val="Bibliography"/>
          </w:pPr>
        </w:pPrChange>
      </w:pPr>
      <w:bookmarkStart w:id="431" w:name="ref-Sobkowiak:1990ph"/>
      <w:bookmarkEnd w:id="429"/>
      <w:r>
        <w:t xml:space="preserve">48. </w:t>
      </w:r>
      <w:proofErr w:type="spellStart"/>
      <w:r>
        <w:t>Sobkowiak</w:t>
      </w:r>
      <w:proofErr w:type="spellEnd"/>
      <w:r>
        <w:t xml:space="preserve"> W. 1990 On the </w:t>
      </w:r>
      <w:proofErr w:type="spellStart"/>
      <w:r>
        <w:t>phonostatistics</w:t>
      </w:r>
      <w:proofErr w:type="spellEnd"/>
      <w:r>
        <w:t xml:space="preserve"> of English onomatopoeia.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b/>
        </w:rPr>
        <w:t>23</w:t>
      </w:r>
      <w:r>
        <w:t xml:space="preserve">, 15–30. </w:t>
      </w:r>
    </w:p>
    <w:p w:rsidR="00814AF0" w:rsidRDefault="000B367C">
      <w:pPr>
        <w:pPrChange w:id="432" w:author="Revision" w:date="2018-02-07T15:57:00Z">
          <w:pPr>
            <w:pStyle w:val="Bibliography"/>
          </w:pPr>
        </w:pPrChange>
      </w:pPr>
      <w:bookmarkStart w:id="433" w:name="ref-Nuckolls:1999ca"/>
      <w:bookmarkEnd w:id="431"/>
      <w:r>
        <w:t xml:space="preserve">49. Nuckolls JB. 1999 The case for sound symbolism. </w:t>
      </w:r>
      <w:r>
        <w:rPr>
          <w:i/>
        </w:rPr>
        <w:t>Annual Review of Anthropology</w:t>
      </w:r>
      <w:r>
        <w:t xml:space="preserve"> </w:t>
      </w:r>
      <w:r>
        <w:rPr>
          <w:b/>
        </w:rPr>
        <w:t>28</w:t>
      </w:r>
      <w:r>
        <w:t xml:space="preserve">, 225–252. </w:t>
      </w:r>
    </w:p>
    <w:p w:rsidR="00814AF0" w:rsidRDefault="000B367C">
      <w:pPr>
        <w:pPrChange w:id="434" w:author="Revision" w:date="2018-02-07T15:57:00Z">
          <w:pPr>
            <w:pStyle w:val="Bibliography"/>
          </w:pPr>
        </w:pPrChange>
      </w:pPr>
      <w:bookmarkStart w:id="435" w:name="ref-Voeltz:2001vv"/>
      <w:bookmarkEnd w:id="433"/>
      <w:r>
        <w:t xml:space="preserve">50. </w:t>
      </w:r>
      <w:proofErr w:type="spellStart"/>
      <w:r>
        <w:t>Voeltz</w:t>
      </w:r>
      <w:proofErr w:type="spellEnd"/>
      <w:r>
        <w:t xml:space="preserve"> FE, Kilian-</w:t>
      </w:r>
      <w:proofErr w:type="spellStart"/>
      <w:r>
        <w:t>Hatz</w:t>
      </w:r>
      <w:proofErr w:type="spellEnd"/>
      <w:r>
        <w:t xml:space="preserve"> C. 2001 </w:t>
      </w:r>
      <w:proofErr w:type="spellStart"/>
      <w:r>
        <w:rPr>
          <w:i/>
        </w:rPr>
        <w:t>Ideophones</w:t>
      </w:r>
      <w:proofErr w:type="spellEnd"/>
      <w:r>
        <w:t xml:space="preserve">. John Benjamins Publishing. </w:t>
      </w:r>
    </w:p>
    <w:p w:rsidR="00814AF0" w:rsidRDefault="000B367C">
      <w:pPr>
        <w:pPrChange w:id="436" w:author="Revision" w:date="2018-02-07T15:57:00Z">
          <w:pPr>
            <w:pStyle w:val="Bibliography"/>
          </w:pPr>
        </w:pPrChange>
      </w:pPr>
      <w:bookmarkStart w:id="437" w:name="ref-Dingemanse:2016vd"/>
      <w:bookmarkEnd w:id="435"/>
      <w:r>
        <w:lastRenderedPageBreak/>
        <w:t xml:space="preserve">51. </w:t>
      </w:r>
      <w:proofErr w:type="spellStart"/>
      <w:r>
        <w:t>Dingemanse</w:t>
      </w:r>
      <w:proofErr w:type="spellEnd"/>
      <w:r>
        <w:t xml:space="preserve"> M, </w:t>
      </w:r>
      <w:proofErr w:type="spellStart"/>
      <w:r>
        <w:t>Schuerman</w:t>
      </w:r>
      <w:proofErr w:type="spellEnd"/>
      <w:r>
        <w:t xml:space="preserve"> W, </w:t>
      </w:r>
      <w:proofErr w:type="spellStart"/>
      <w:r>
        <w:t>Reinisch</w:t>
      </w:r>
      <w:proofErr w:type="spellEnd"/>
      <w:r>
        <w:t xml:space="preserve"> E. 2016 What sound symbolism can and cannot do: Testing the iconicity of </w:t>
      </w:r>
      <w:proofErr w:type="spellStart"/>
      <w:r>
        <w:t>ideophones</w:t>
      </w:r>
      <w:proofErr w:type="spellEnd"/>
      <w:r>
        <w:t xml:space="preserve"> from five languages. </w:t>
      </w:r>
      <w:r>
        <w:rPr>
          <w:i/>
        </w:rPr>
        <w:t>Language</w:t>
      </w:r>
      <w:r>
        <w:t xml:space="preserve"> </w:t>
      </w:r>
      <w:r>
        <w:rPr>
          <w:b/>
        </w:rPr>
        <w:t>92</w:t>
      </w:r>
      <w:r>
        <w:t xml:space="preserve">. </w:t>
      </w:r>
    </w:p>
    <w:p w:rsidR="00814AF0" w:rsidRDefault="000B367C">
      <w:pPr>
        <w:pPrChange w:id="438" w:author="Revision" w:date="2018-02-07T15:57:00Z">
          <w:pPr>
            <w:pStyle w:val="Bibliography"/>
          </w:pPr>
        </w:pPrChange>
      </w:pPr>
      <w:bookmarkStart w:id="439" w:name="ref-Lupyan:2015vic"/>
      <w:bookmarkEnd w:id="437"/>
      <w:r>
        <w:t xml:space="preserve">52. </w:t>
      </w:r>
      <w:proofErr w:type="spellStart"/>
      <w:r>
        <w:t>Lupyan</w:t>
      </w:r>
      <w:proofErr w:type="spellEnd"/>
      <w:r>
        <w:t xml:space="preserve"> G, Perlman M. 2015 The vocal iconicity challenge! In </w:t>
      </w:r>
      <w:r>
        <w:rPr>
          <w:i/>
        </w:rPr>
        <w:t xml:space="preserve">The </w:t>
      </w:r>
      <w:proofErr w:type="spellStart"/>
      <w:r>
        <w:rPr>
          <w:i/>
        </w:rPr>
        <w:t>th</w:t>
      </w:r>
      <w:proofErr w:type="spellEnd"/>
      <w:r>
        <w:rPr>
          <w:i/>
        </w:rPr>
        <w:t xml:space="preserve"> biennial protolanguage conference</w:t>
      </w:r>
      <w:r>
        <w:t xml:space="preserve">, Rome, Italy. </w:t>
      </w:r>
    </w:p>
    <w:p w:rsidR="00814AF0" w:rsidRDefault="000B367C">
      <w:pPr>
        <w:pPrChange w:id="440" w:author="Revision" w:date="2018-02-07T15:57:00Z">
          <w:pPr>
            <w:pStyle w:val="Bibliography"/>
          </w:pPr>
        </w:pPrChange>
      </w:pPr>
      <w:bookmarkStart w:id="441" w:name="ref-Fay:2013jpa"/>
      <w:bookmarkEnd w:id="439"/>
      <w:r>
        <w:t xml:space="preserve">53. Fay N, </w:t>
      </w:r>
      <w:proofErr w:type="spellStart"/>
      <w:r>
        <w:t>Arbib</w:t>
      </w:r>
      <w:proofErr w:type="spellEnd"/>
      <w:r>
        <w:t xml:space="preserve"> MA, </w:t>
      </w:r>
      <w:proofErr w:type="spellStart"/>
      <w:r>
        <w:t>Garrod</w:t>
      </w:r>
      <w:proofErr w:type="spellEnd"/>
      <w:r>
        <w:t xml:space="preserve"> S. 2013 How to Bootstrap a Human Communication System. </w:t>
      </w:r>
      <w:r>
        <w:rPr>
          <w:i/>
        </w:rPr>
        <w:t>Cognitive Science</w:t>
      </w:r>
      <w:r>
        <w:t xml:space="preserve"> </w:t>
      </w:r>
      <w:r>
        <w:rPr>
          <w:b/>
        </w:rPr>
        <w:t>37</w:t>
      </w:r>
      <w:r>
        <w:t xml:space="preserve">, 1356–1367. </w:t>
      </w:r>
      <w:bookmarkEnd w:id="337"/>
      <w:bookmarkEnd w:id="441"/>
    </w:p>
    <w:sectPr w:rsidR="00814AF0">
      <w:headerReference w:type="default" r:id="rId15"/>
      <w:footerReference w:type="default" r:id="rId16"/>
      <w:pgSz w:w="11906" w:h="16838"/>
      <w:pgMar w:top="1417" w:right="1417" w:bottom="1134" w:left="1417" w:header="708" w:footer="708" w:gutter="0"/>
      <w:cols w:space="708"/>
      <w:docGrid w:linePitch="360"/>
      <w:sectPrChange w:id="443" w:author="Revision" w:date="2018-02-07T15:57:00Z">
        <w:sectPr w:rsidR="00814AF0">
          <w:pgSz w:w="12240" w:h="15840"/>
          <w:pgMar w:top="1418" w:right="1418" w:bottom="1418" w:left="1418" w:header="720" w:footer="720" w:gutter="0"/>
          <w:cols w:space="72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67BE" w:rsidRDefault="00B167BE" w:rsidP="004C407F">
      <w:pPr>
        <w:spacing w:before="0" w:after="0" w:line="240" w:lineRule="auto"/>
      </w:pPr>
      <w:r>
        <w:separator/>
      </w:r>
    </w:p>
  </w:endnote>
  <w:endnote w:type="continuationSeparator" w:id="0">
    <w:p w:rsidR="00B167BE" w:rsidRDefault="00B167BE" w:rsidP="004C407F">
      <w:pPr>
        <w:spacing w:before="0" w:after="0" w:line="240" w:lineRule="auto"/>
      </w:pPr>
      <w:r>
        <w:continuationSeparator/>
      </w:r>
    </w:p>
  </w:endnote>
  <w:endnote w:type="continuationNotice" w:id="1">
    <w:p w:rsidR="00B167BE" w:rsidRDefault="00B167BE" w:rsidP="004C407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00000003" w:usb1="00000000" w:usb2="00000000" w:usb3="00000000" w:csb0="00000001" w:csb1="00000000"/>
  </w:font>
  <w:font w:name="Times">
    <w:panose1 w:val="00000000000000000000"/>
    <w:charset w:val="00"/>
    <w:family w:val="auto"/>
    <w:pitch w:val="variable"/>
    <w:sig w:usb0="00000003" w:usb1="00000000" w:usb2="00000000" w:usb3="00000000" w:csb0="00000007"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407F" w:rsidRDefault="004C407F">
    <w:pPr>
      <w:pStyle w:val="Footer"/>
      <w:pPrChange w:id="442" w:author="Revision" w:date="2018-02-07T15:57:00Z">
        <w:pPr>
          <w:pStyle w:val="Bibliography"/>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67BE" w:rsidRDefault="00B167BE">
      <w:r>
        <w:separator/>
      </w:r>
    </w:p>
  </w:footnote>
  <w:footnote w:type="continuationSeparator" w:id="0">
    <w:p w:rsidR="00B167BE" w:rsidRDefault="00B167BE">
      <w:r>
        <w:continuationSeparator/>
      </w:r>
    </w:p>
  </w:footnote>
  <w:footnote w:type="continuationNotice" w:id="1">
    <w:p w:rsidR="00B167BE" w:rsidRDefault="00B167BE" w:rsidP="004C407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407F" w:rsidRDefault="004C40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4033FE0"/>
    <w:multiLevelType w:val="multilevel"/>
    <w:tmpl w:val="AA68D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2"/>
  </w:num>
  <w:num w:numId="3">
    <w:abstractNumId w:val="1"/>
  </w:num>
  <w:num w:numId="4">
    <w:abstractNumId w:val="0"/>
  </w:num>
  <w:num w:numId="5">
    <w:abstractNumId w:val="12"/>
  </w:num>
  <w:num w:numId="6">
    <w:abstractNumId w:val="10"/>
  </w:num>
  <w:num w:numId="7">
    <w:abstractNumId w:val="9"/>
  </w:num>
  <w:num w:numId="8">
    <w:abstractNumId w:val="8"/>
  </w:num>
  <w:num w:numId="9">
    <w:abstractNumId w:val="7"/>
  </w:num>
  <w:num w:numId="10">
    <w:abstractNumId w:val="11"/>
  </w:num>
  <w:num w:numId="11">
    <w:abstractNumId w:val="6"/>
  </w:num>
  <w:num w:numId="12">
    <w:abstractNumId w:val="5"/>
  </w:num>
  <w:num w:numId="13">
    <w:abstractNumId w:val="4"/>
  </w:num>
  <w:num w:numId="14">
    <w:abstractNumId w:val="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67C"/>
    <w:rsid w:val="001E1B85"/>
    <w:rsid w:val="002F5022"/>
    <w:rsid w:val="004C407F"/>
    <w:rsid w:val="004E29B3"/>
    <w:rsid w:val="0055284A"/>
    <w:rsid w:val="00590D07"/>
    <w:rsid w:val="00652ED7"/>
    <w:rsid w:val="00784D58"/>
    <w:rsid w:val="00814AF0"/>
    <w:rsid w:val="008D6863"/>
    <w:rsid w:val="008E5B74"/>
    <w:rsid w:val="009110C5"/>
    <w:rsid w:val="00B167BE"/>
    <w:rsid w:val="00B86B75"/>
    <w:rsid w:val="00BC48D5"/>
    <w:rsid w:val="00BF789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2DCFBE"/>
  <w15:docId w15:val="{FF867E92-7142-B448-96A0-ADBC73147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C407F"/>
    <w:pPr>
      <w:spacing w:before="180" w:after="240" w:line="360" w:lineRule="auto"/>
      <w:ind w:firstLine="567"/>
      <w:pPrChange w:id="0" w:author="Revision" w:date="2018-02-07T15:57:00Z">
        <w:pPr>
          <w:spacing w:after="200"/>
        </w:pPr>
      </w:pPrChange>
    </w:pPr>
    <w:rPr>
      <w:rFonts w:ascii="Times" w:hAnsi="Times"/>
      <w:rPrChange w:id="0" w:author="Revision" w:date="2018-02-07T15:57:00Z">
        <w:rPr>
          <w:rFonts w:asciiTheme="minorHAnsi" w:eastAsiaTheme="minorHAnsi" w:hAnsiTheme="minorHAnsi" w:cstheme="minorBidi"/>
          <w:sz w:val="24"/>
          <w:szCs w:val="24"/>
          <w:lang w:val="en-US" w:eastAsia="en-US" w:bidi="ar-SA"/>
        </w:rPr>
      </w:rPrChange>
    </w:rPr>
  </w:style>
  <w:style w:type="paragraph" w:styleId="Heading1">
    <w:name w:val="heading 1"/>
    <w:basedOn w:val="Normal"/>
    <w:next w:val="BodyText"/>
    <w:link w:val="Heading1Char"/>
    <w:uiPriority w:val="9"/>
    <w:qFormat/>
    <w:rsid w:val="004C407F"/>
    <w:pPr>
      <w:keepNext/>
      <w:keepLines/>
      <w:spacing w:before="480" w:after="0" w:line="480" w:lineRule="auto"/>
      <w:ind w:firstLine="0"/>
      <w:jc w:val="center"/>
      <w:outlineLvl w:val="0"/>
      <w:pPrChange w:id="1" w:author="Revision" w:date="2018-02-07T15:57:00Z">
        <w:pPr>
          <w:keepNext/>
          <w:keepLines/>
          <w:spacing w:before="480" w:line="480" w:lineRule="auto"/>
          <w:jc w:val="center"/>
          <w:outlineLvl w:val="0"/>
        </w:pPr>
      </w:pPrChange>
    </w:pPr>
    <w:rPr>
      <w:rFonts w:ascii="Times New Roman" w:eastAsiaTheme="majorEastAsia" w:hAnsi="Times New Roman" w:cstheme="majorBidi"/>
      <w:b/>
      <w:bCs/>
      <w:szCs w:val="32"/>
      <w:rPrChange w:id="1" w:author="Revision" w:date="2018-02-07T15:57:00Z">
        <w:rPr>
          <w:rFonts w:eastAsiaTheme="majorEastAsia" w:cstheme="majorBidi"/>
          <w:b/>
          <w:bCs/>
          <w:sz w:val="24"/>
          <w:szCs w:val="32"/>
          <w:lang w:val="en-US" w:eastAsia="en-US" w:bidi="ar-SA"/>
        </w:rPr>
      </w:rPrChange>
    </w:rPr>
  </w:style>
  <w:style w:type="paragraph" w:styleId="Heading2">
    <w:name w:val="heading 2"/>
    <w:basedOn w:val="Normal"/>
    <w:next w:val="BodyText"/>
    <w:link w:val="Heading2Char"/>
    <w:uiPriority w:val="9"/>
    <w:unhideWhenUsed/>
    <w:qFormat/>
    <w:rsid w:val="004C407F"/>
    <w:pPr>
      <w:keepNext/>
      <w:keepLines/>
      <w:spacing w:before="240" w:after="0"/>
      <w:ind w:firstLine="0"/>
      <w:outlineLvl w:val="1"/>
      <w:pPrChange w:id="2" w:author="Revision" w:date="2018-02-07T15:57:00Z">
        <w:pPr>
          <w:keepNext/>
          <w:keepLines/>
          <w:spacing w:before="240" w:line="360" w:lineRule="auto"/>
          <w:outlineLvl w:val="1"/>
        </w:pPr>
      </w:pPrChange>
    </w:pPr>
    <w:rPr>
      <w:rFonts w:ascii="Times New Roman" w:eastAsiaTheme="majorEastAsia" w:hAnsi="Times New Roman" w:cstheme="majorBidi"/>
      <w:b/>
      <w:bCs/>
      <w:szCs w:val="32"/>
      <w:rPrChange w:id="2" w:author="Revision" w:date="2018-02-07T15:57:00Z">
        <w:rPr>
          <w:rFonts w:eastAsiaTheme="majorEastAsia" w:cstheme="majorBidi"/>
          <w:b/>
          <w:bCs/>
          <w:sz w:val="24"/>
          <w:szCs w:val="32"/>
          <w:lang w:val="en-US" w:eastAsia="en-US" w:bidi="ar-SA"/>
        </w:rPr>
      </w:rPrChange>
    </w:rPr>
  </w:style>
  <w:style w:type="paragraph" w:styleId="Heading3">
    <w:name w:val="heading 3"/>
    <w:basedOn w:val="Normal"/>
    <w:next w:val="BodyText"/>
    <w:link w:val="Heading3Char"/>
    <w:uiPriority w:val="9"/>
    <w:unhideWhenUsed/>
    <w:qFormat/>
    <w:rsid w:val="004C407F"/>
    <w:pPr>
      <w:keepNext/>
      <w:keepLines/>
      <w:framePr w:wrap="around" w:vAnchor="text" w:hAnchor="text" w:y="1"/>
      <w:spacing w:before="0" w:after="0" w:line="240" w:lineRule="auto"/>
      <w:ind w:firstLine="680"/>
      <w:outlineLvl w:val="2"/>
      <w:pPrChange w:id="3" w:author="Revision" w:date="2018-02-07T15:57:00Z">
        <w:pPr>
          <w:keepNext/>
          <w:keepLines/>
          <w:framePr w:wrap="around" w:vAnchor="text" w:hAnchor="text" w:y="1"/>
          <w:ind w:firstLine="680"/>
          <w:outlineLvl w:val="2"/>
        </w:pPr>
      </w:pPrChange>
    </w:pPr>
    <w:rPr>
      <w:rFonts w:ascii="Times New Roman" w:eastAsiaTheme="majorEastAsia" w:hAnsi="Times New Roman" w:cstheme="majorBidi"/>
      <w:b/>
      <w:bCs/>
      <w:szCs w:val="28"/>
      <w:rPrChange w:id="3" w:author="Revision" w:date="2018-02-07T15:57:00Z">
        <w:rPr>
          <w:rFonts w:eastAsiaTheme="majorEastAsia" w:cstheme="majorBidi"/>
          <w:b/>
          <w:bCs/>
          <w:sz w:val="24"/>
          <w:szCs w:val="28"/>
          <w:lang w:val="en-US" w:eastAsia="en-US" w:bidi="ar-SA"/>
        </w:rPr>
      </w:rPrChange>
    </w:rPr>
  </w:style>
  <w:style w:type="paragraph" w:styleId="Heading4">
    <w:name w:val="heading 4"/>
    <w:basedOn w:val="Normal"/>
    <w:next w:val="BodyText"/>
    <w:link w:val="Heading4Char"/>
    <w:uiPriority w:val="9"/>
    <w:unhideWhenUsed/>
    <w:qFormat/>
    <w:rsid w:val="004C407F"/>
    <w:pPr>
      <w:keepNext/>
      <w:keepLines/>
      <w:framePr w:wrap="around" w:vAnchor="text" w:hAnchor="text" w:y="1"/>
      <w:spacing w:before="0" w:after="0" w:line="240" w:lineRule="auto"/>
      <w:ind w:firstLine="680"/>
      <w:outlineLvl w:val="3"/>
      <w:pPrChange w:id="4" w:author="Revision" w:date="2018-02-07T15:57:00Z">
        <w:pPr>
          <w:keepNext/>
          <w:keepLines/>
          <w:framePr w:wrap="around" w:vAnchor="text" w:hAnchor="text" w:y="1"/>
          <w:ind w:firstLine="680"/>
          <w:outlineLvl w:val="3"/>
        </w:pPr>
      </w:pPrChange>
    </w:pPr>
    <w:rPr>
      <w:rFonts w:ascii="Times New Roman" w:eastAsiaTheme="majorEastAsia" w:hAnsi="Times New Roman" w:cstheme="majorBidi"/>
      <w:b/>
      <w:bCs/>
      <w:i/>
      <w:rPrChange w:id="4" w:author="Revision" w:date="2018-02-07T15:57:00Z">
        <w:rPr>
          <w:rFonts w:eastAsiaTheme="majorEastAsia" w:cstheme="majorBidi"/>
          <w:b/>
          <w:bCs/>
          <w:i/>
          <w:sz w:val="24"/>
          <w:szCs w:val="24"/>
          <w:lang w:val="en-US" w:eastAsia="en-US" w:bidi="ar-SA"/>
        </w:rPr>
      </w:rPrChange>
    </w:rPr>
  </w:style>
  <w:style w:type="paragraph" w:styleId="Heading5">
    <w:name w:val="heading 5"/>
    <w:basedOn w:val="Normal"/>
    <w:next w:val="BodyText"/>
    <w:link w:val="Heading5Char"/>
    <w:uiPriority w:val="9"/>
    <w:unhideWhenUsed/>
    <w:qFormat/>
    <w:rsid w:val="004C407F"/>
    <w:pPr>
      <w:keepNext/>
      <w:keepLines/>
      <w:framePr w:wrap="around" w:vAnchor="text" w:hAnchor="text" w:y="1"/>
      <w:spacing w:before="0" w:after="0" w:line="240" w:lineRule="auto"/>
      <w:ind w:firstLine="680"/>
      <w:outlineLvl w:val="4"/>
      <w:pPrChange w:id="5" w:author="Revision" w:date="2018-02-07T15:57:00Z">
        <w:pPr>
          <w:keepNext/>
          <w:keepLines/>
          <w:framePr w:wrap="around" w:vAnchor="text" w:hAnchor="text" w:y="1"/>
          <w:ind w:firstLine="680"/>
          <w:outlineLvl w:val="4"/>
        </w:pPr>
      </w:pPrChange>
    </w:pPr>
    <w:rPr>
      <w:rFonts w:ascii="Times New Roman" w:eastAsiaTheme="majorEastAsia" w:hAnsi="Times New Roman" w:cstheme="majorBidi"/>
      <w:i/>
      <w:iCs/>
      <w:rPrChange w:id="5" w:author="Revision" w:date="2018-02-07T15:57:00Z">
        <w:rPr>
          <w:rFonts w:eastAsiaTheme="majorEastAsia" w:cstheme="majorBidi"/>
          <w:i/>
          <w:iCs/>
          <w:sz w:val="24"/>
          <w:szCs w:val="24"/>
          <w:lang w:val="en-US" w:eastAsia="en-US" w:bidi="ar-SA"/>
        </w:rPr>
      </w:rPrChange>
    </w:rPr>
  </w:style>
  <w:style w:type="paragraph" w:styleId="Heading6">
    <w:name w:val="heading 6"/>
    <w:basedOn w:val="Normal"/>
    <w:next w:val="BodyText"/>
    <w:link w:val="Heading6Char"/>
    <w:uiPriority w:val="9"/>
    <w:unhideWhenUsed/>
    <w:qFormat/>
    <w:rsid w:val="004C407F"/>
    <w:pPr>
      <w:keepNext/>
      <w:keepLines/>
      <w:spacing w:before="200" w:after="0" w:line="240" w:lineRule="auto"/>
      <w:ind w:firstLine="0"/>
      <w:outlineLvl w:val="5"/>
      <w:pPrChange w:id="6" w:author="Revision" w:date="2018-02-07T15:57:00Z">
        <w:pPr>
          <w:keepNext/>
          <w:keepLines/>
          <w:spacing w:before="200"/>
          <w:outlineLvl w:val="5"/>
        </w:pPr>
      </w:pPrChange>
    </w:pPr>
    <w:rPr>
      <w:rFonts w:asciiTheme="majorHAnsi" w:eastAsiaTheme="majorEastAsia" w:hAnsiTheme="majorHAnsi" w:cstheme="majorBidi"/>
      <w:color w:val="4F81BD" w:themeColor="accent1"/>
      <w:rPrChange w:id="6" w:author="Revision" w:date="2018-02-07T15:57: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4C407F"/>
    <w:pPr>
      <w:spacing w:before="36" w:after="36" w:line="240" w:lineRule="auto"/>
      <w:ind w:firstLine="0"/>
      <w:pPrChange w:id="7" w:author="Revision" w:date="2018-02-07T15:57:00Z">
        <w:pPr>
          <w:spacing w:before="36" w:after="36" w:line="480" w:lineRule="auto"/>
        </w:pPr>
      </w:pPrChange>
    </w:pPr>
    <w:rPr>
      <w:rPrChange w:id="7" w:author="Revision" w:date="2018-02-07T15:57:00Z">
        <w:rPr>
          <w:rFonts w:eastAsiaTheme="minorHAnsi" w:cstheme="minorBidi"/>
          <w:sz w:val="24"/>
          <w:szCs w:val="24"/>
          <w:lang w:val="en-US" w:eastAsia="en-US" w:bidi="ar-SA"/>
        </w:rPr>
      </w:rPrChange>
    </w:rPr>
  </w:style>
  <w:style w:type="paragraph" w:styleId="Title">
    <w:name w:val="Title"/>
    <w:basedOn w:val="Normal"/>
    <w:next w:val="Normal"/>
    <w:qFormat/>
    <w:rsid w:val="004C407F"/>
    <w:pPr>
      <w:keepNext/>
      <w:keepLines/>
      <w:spacing w:before="480"/>
      <w:ind w:firstLine="0"/>
      <w:jc w:val="center"/>
      <w:pPrChange w:id="8" w:author="Revision" w:date="2018-02-07T15:57:00Z">
        <w:pPr>
          <w:keepNext/>
          <w:keepLines/>
          <w:spacing w:before="480" w:after="240" w:line="480" w:lineRule="auto"/>
          <w:jc w:val="center"/>
        </w:pPr>
      </w:pPrChange>
    </w:pPr>
    <w:rPr>
      <w:rFonts w:eastAsiaTheme="majorEastAsia" w:cstheme="majorBidi"/>
      <w:bCs/>
      <w:szCs w:val="36"/>
      <w:rPrChange w:id="8" w:author="Revision" w:date="2018-02-07T15:57:00Z">
        <w:rPr>
          <w:rFonts w:eastAsiaTheme="majorEastAsia" w:cstheme="majorBidi"/>
          <w:bCs/>
          <w:sz w:val="24"/>
          <w:szCs w:val="36"/>
          <w:lang w:val="en-US" w:eastAsia="en-US" w:bidi="ar-SA"/>
        </w:rPr>
      </w:rPrChange>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rsid w:val="004C407F"/>
    <w:pPr>
      <w:keepNext/>
      <w:keepLines/>
      <w:jc w:val="center"/>
      <w:pPrChange w:id="9" w:author="Revision" w:date="2018-02-07T15:57:00Z">
        <w:pPr>
          <w:keepNext/>
          <w:keepLines/>
          <w:spacing w:after="200" w:line="480" w:lineRule="auto"/>
          <w:jc w:val="center"/>
        </w:pPr>
      </w:pPrChange>
    </w:pPr>
    <w:rPr>
      <w:rPrChange w:id="9" w:author="Revision" w:date="2018-02-07T15:57:00Z">
        <w:rPr>
          <w:rFonts w:eastAsiaTheme="minorHAnsi" w:cstheme="minorBidi"/>
          <w:sz w:val="24"/>
          <w:szCs w:val="24"/>
          <w:lang w:val="en-US" w:eastAsia="en-US" w:bidi="ar-SA"/>
        </w:rPr>
      </w:rPrChange>
    </w:r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qFormat/>
    <w:rsid w:val="004C407F"/>
    <w:pPr>
      <w:spacing w:after="120"/>
      <w:pPrChange w:id="10" w:author="Revision" w:date="2018-02-07T15:57:00Z">
        <w:pPr>
          <w:spacing w:before="180" w:after="240" w:line="480" w:lineRule="auto"/>
          <w:ind w:firstLine="680"/>
        </w:pPr>
      </w:pPrChange>
    </w:pPr>
    <w:rPr>
      <w:rPrChange w:id="10" w:author="Revision" w:date="2018-02-07T15:57:00Z">
        <w:rPr>
          <w:rFonts w:eastAsiaTheme="minorHAnsi" w:cstheme="minorBidi"/>
          <w:sz w:val="24"/>
          <w:szCs w:val="24"/>
          <w:lang w:val="en-US" w:eastAsia="en-US" w:bidi="ar-SA"/>
        </w:rPr>
      </w:rPrChange>
    </w:rPr>
  </w:style>
  <w:style w:type="paragraph" w:customStyle="1" w:styleId="TableCaption">
    <w:name w:val="Table Caption"/>
    <w:basedOn w:val="Normal"/>
    <w:rsid w:val="004C407F"/>
    <w:pPr>
      <w:spacing w:before="0" w:after="120"/>
      <w:pPrChange w:id="11" w:author="Revision" w:date="2018-02-07T15:57:00Z">
        <w:pPr>
          <w:keepNext/>
          <w:spacing w:line="480" w:lineRule="auto"/>
        </w:pPr>
      </w:pPrChange>
    </w:pPr>
    <w:rPr>
      <w:i/>
      <w:rPrChange w:id="11" w:author="Revision" w:date="2018-02-07T15:57:00Z">
        <w:rPr>
          <w:rFonts w:eastAsiaTheme="minorHAnsi" w:cstheme="minorBidi"/>
          <w:i/>
          <w:sz w:val="24"/>
          <w:szCs w:val="24"/>
          <w:lang w:val="en-US" w:eastAsia="en-US" w:bidi="ar-SA"/>
        </w:rPr>
      </w:rPrChange>
    </w:rPr>
  </w:style>
  <w:style w:type="paragraph" w:customStyle="1" w:styleId="ImageCaption">
    <w:name w:val="Image Caption"/>
    <w:basedOn w:val="Normal"/>
    <w:link w:val="BodyTextChar"/>
    <w:rsid w:val="004C407F"/>
    <w:pPr>
      <w:spacing w:before="0" w:after="120"/>
      <w:pPrChange w:id="12" w:author="Revision" w:date="2018-02-07T15:57:00Z">
        <w:pPr>
          <w:spacing w:after="120" w:line="480" w:lineRule="auto"/>
        </w:pPr>
      </w:pPrChange>
    </w:pPr>
    <w:rPr>
      <w:i/>
      <w:rPrChange w:id="12" w:author="Revision" w:date="2018-02-07T15:57:00Z">
        <w:rPr>
          <w:rFonts w:eastAsiaTheme="minorHAnsi" w:cstheme="minorBidi"/>
          <w:sz w:val="24"/>
          <w:szCs w:val="24"/>
          <w:lang w:val="en-US" w:eastAsia="en-US" w:bidi="ar-SA"/>
        </w:rPr>
      </w:rPrChange>
    </w:rPr>
  </w:style>
  <w:style w:type="character" w:customStyle="1" w:styleId="BodyTextChar">
    <w:name w:val="Body Text Char"/>
    <w:basedOn w:val="DefaultParagraphFont"/>
    <w:link w:val="ImageCaption"/>
    <w:rPr>
      <w:rFonts w:ascii="Times" w:hAnsi="Times"/>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rFonts w:ascii="Times" w:hAnsi="Times"/>
      <w:i/>
      <w:vertAlign w:val="superscript"/>
    </w:rPr>
  </w:style>
  <w:style w:type="character" w:customStyle="1" w:styleId="Link1">
    <w:name w:val="Link1"/>
    <w:basedOn w:val="BodyTextChar"/>
    <w:rPr>
      <w:rFonts w:ascii="Times" w:hAnsi="Times"/>
      <w:i/>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4C407F"/>
    <w:rPr>
      <w:rFonts w:ascii="Consolas" w:hAnsi="Consolas"/>
      <w:b/>
      <w:i w:val="0"/>
      <w:color w:val="204A87"/>
      <w:sz w:val="22"/>
      <w:shd w:val="clear" w:color="auto" w:fill="F8F8F8"/>
      <w:rPrChange w:id="13" w:author="Revision" w:date="2018-02-07T15:57:00Z">
        <w:rPr>
          <w:rFonts w:ascii="Consolas" w:hAnsi="Consolas"/>
          <w:b/>
          <w:color w:val="204A87"/>
          <w:sz w:val="22"/>
          <w:shd w:val="clear" w:color="auto" w:fill="F8F8F8"/>
        </w:rPr>
      </w:rPrChange>
    </w:rPr>
  </w:style>
  <w:style w:type="character" w:customStyle="1" w:styleId="DataTypeTok">
    <w:name w:val="DataTypeTok"/>
    <w:basedOn w:val="VerbatimChar"/>
    <w:rsid w:val="004C407F"/>
    <w:rPr>
      <w:rFonts w:ascii="Consolas" w:hAnsi="Consolas"/>
      <w:i w:val="0"/>
      <w:color w:val="204A87"/>
      <w:sz w:val="22"/>
      <w:shd w:val="clear" w:color="auto" w:fill="F8F8F8"/>
      <w:rPrChange w:id="14" w:author="Revision" w:date="2018-02-07T15:57:00Z">
        <w:rPr>
          <w:rFonts w:ascii="Consolas" w:hAnsi="Consolas"/>
          <w:color w:val="204A87"/>
          <w:sz w:val="22"/>
          <w:shd w:val="clear" w:color="auto" w:fill="F8F8F8"/>
        </w:rPr>
      </w:rPrChange>
    </w:rPr>
  </w:style>
  <w:style w:type="character" w:customStyle="1" w:styleId="DecValTok">
    <w:name w:val="DecValTok"/>
    <w:basedOn w:val="VerbatimChar"/>
    <w:rsid w:val="004C407F"/>
    <w:rPr>
      <w:rFonts w:ascii="Consolas" w:hAnsi="Consolas"/>
      <w:i w:val="0"/>
      <w:color w:val="0000CF"/>
      <w:sz w:val="22"/>
      <w:shd w:val="clear" w:color="auto" w:fill="F8F8F8"/>
      <w:rPrChange w:id="15" w:author="Revision" w:date="2018-02-07T15:57:00Z">
        <w:rPr>
          <w:rFonts w:ascii="Consolas" w:hAnsi="Consolas"/>
          <w:color w:val="0000CF"/>
          <w:sz w:val="22"/>
          <w:shd w:val="clear" w:color="auto" w:fill="F8F8F8"/>
        </w:rPr>
      </w:rPrChange>
    </w:rPr>
  </w:style>
  <w:style w:type="character" w:customStyle="1" w:styleId="BaseNTok">
    <w:name w:val="BaseNTok"/>
    <w:basedOn w:val="VerbatimChar"/>
    <w:rsid w:val="004C407F"/>
    <w:rPr>
      <w:rFonts w:ascii="Consolas" w:hAnsi="Consolas"/>
      <w:i w:val="0"/>
      <w:color w:val="0000CF"/>
      <w:sz w:val="22"/>
      <w:shd w:val="clear" w:color="auto" w:fill="F8F8F8"/>
      <w:rPrChange w:id="16" w:author="Revision" w:date="2018-02-07T15:57:00Z">
        <w:rPr>
          <w:rFonts w:ascii="Consolas" w:hAnsi="Consolas"/>
          <w:color w:val="0000CF"/>
          <w:sz w:val="22"/>
          <w:shd w:val="clear" w:color="auto" w:fill="F8F8F8"/>
        </w:rPr>
      </w:rPrChange>
    </w:rPr>
  </w:style>
  <w:style w:type="character" w:customStyle="1" w:styleId="FloatTok">
    <w:name w:val="FloatTok"/>
    <w:basedOn w:val="VerbatimChar"/>
    <w:rsid w:val="004C407F"/>
    <w:rPr>
      <w:rFonts w:ascii="Consolas" w:hAnsi="Consolas"/>
      <w:i w:val="0"/>
      <w:color w:val="0000CF"/>
      <w:sz w:val="22"/>
      <w:shd w:val="clear" w:color="auto" w:fill="F8F8F8"/>
      <w:rPrChange w:id="17" w:author="Revision" w:date="2018-02-07T15:57:00Z">
        <w:rPr>
          <w:rFonts w:ascii="Consolas" w:hAnsi="Consolas"/>
          <w:color w:val="0000CF"/>
          <w:sz w:val="22"/>
          <w:shd w:val="clear" w:color="auto" w:fill="F8F8F8"/>
        </w:rPr>
      </w:rPrChange>
    </w:rPr>
  </w:style>
  <w:style w:type="character" w:customStyle="1" w:styleId="CharTok">
    <w:name w:val="CharTok"/>
    <w:basedOn w:val="VerbatimChar"/>
    <w:rsid w:val="004C407F"/>
    <w:rPr>
      <w:rFonts w:ascii="Consolas" w:hAnsi="Consolas"/>
      <w:i w:val="0"/>
      <w:color w:val="4E9A06"/>
      <w:sz w:val="22"/>
      <w:shd w:val="clear" w:color="auto" w:fill="F8F8F8"/>
      <w:rPrChange w:id="18" w:author="Revision" w:date="2018-02-07T15:57:00Z">
        <w:rPr>
          <w:rFonts w:ascii="Consolas" w:hAnsi="Consolas"/>
          <w:color w:val="4E9A06"/>
          <w:sz w:val="22"/>
          <w:shd w:val="clear" w:color="auto" w:fill="F8F8F8"/>
        </w:rPr>
      </w:rPrChange>
    </w:rPr>
  </w:style>
  <w:style w:type="character" w:customStyle="1" w:styleId="StringTok">
    <w:name w:val="StringTok"/>
    <w:basedOn w:val="VerbatimChar"/>
    <w:rsid w:val="004C407F"/>
    <w:rPr>
      <w:rFonts w:ascii="Consolas" w:hAnsi="Consolas"/>
      <w:i w:val="0"/>
      <w:color w:val="4E9A06"/>
      <w:sz w:val="22"/>
      <w:shd w:val="clear" w:color="auto" w:fill="F8F8F8"/>
      <w:rPrChange w:id="19" w:author="Revision" w:date="2018-02-07T15:57:00Z">
        <w:rPr>
          <w:rFonts w:ascii="Consolas" w:hAnsi="Consolas"/>
          <w:color w:val="4E9A06"/>
          <w:sz w:val="22"/>
          <w:shd w:val="clear" w:color="auto" w:fill="F8F8F8"/>
        </w:rPr>
      </w:rPrChange>
    </w:rPr>
  </w:style>
  <w:style w:type="character" w:customStyle="1" w:styleId="CommentTok">
    <w:name w:val="CommentTok"/>
    <w:basedOn w:val="VerbatimChar"/>
    <w:rsid w:val="004C407F"/>
    <w:rPr>
      <w:rFonts w:ascii="Consolas" w:hAnsi="Consolas"/>
      <w:i/>
      <w:color w:val="8F5902"/>
      <w:sz w:val="22"/>
      <w:shd w:val="clear" w:color="auto" w:fill="F8F8F8"/>
      <w:rPrChange w:id="20" w:author="Revision" w:date="2018-02-07T15:57:00Z">
        <w:rPr>
          <w:rFonts w:ascii="Consolas" w:hAnsi="Consolas"/>
          <w:i/>
          <w:color w:val="8F5902"/>
          <w:sz w:val="22"/>
          <w:shd w:val="clear" w:color="auto" w:fill="F8F8F8"/>
        </w:rPr>
      </w:rPrChange>
    </w:rPr>
  </w:style>
  <w:style w:type="character" w:customStyle="1" w:styleId="OtherTok">
    <w:name w:val="OtherTok"/>
    <w:basedOn w:val="VerbatimChar"/>
    <w:rsid w:val="004C407F"/>
    <w:rPr>
      <w:rFonts w:ascii="Consolas" w:hAnsi="Consolas"/>
      <w:i w:val="0"/>
      <w:color w:val="8F5902"/>
      <w:sz w:val="22"/>
      <w:shd w:val="clear" w:color="auto" w:fill="F8F8F8"/>
      <w:rPrChange w:id="21" w:author="Revision" w:date="2018-02-07T15:57:00Z">
        <w:rPr>
          <w:rFonts w:ascii="Consolas" w:hAnsi="Consolas"/>
          <w:color w:val="8F5902"/>
          <w:sz w:val="22"/>
          <w:shd w:val="clear" w:color="auto" w:fill="F8F8F8"/>
        </w:rPr>
      </w:rPrChange>
    </w:rPr>
  </w:style>
  <w:style w:type="character" w:customStyle="1" w:styleId="AlertTok">
    <w:name w:val="AlertTok"/>
    <w:basedOn w:val="VerbatimChar"/>
    <w:rsid w:val="004C407F"/>
    <w:rPr>
      <w:rFonts w:ascii="Consolas" w:hAnsi="Consolas"/>
      <w:i w:val="0"/>
      <w:color w:val="EF2929"/>
      <w:sz w:val="22"/>
      <w:shd w:val="clear" w:color="auto" w:fill="F8F8F8"/>
      <w:rPrChange w:id="22" w:author="Revision" w:date="2018-02-07T15:57:00Z">
        <w:rPr>
          <w:rFonts w:ascii="Consolas" w:hAnsi="Consolas"/>
          <w:color w:val="EF2929"/>
          <w:sz w:val="22"/>
          <w:shd w:val="clear" w:color="auto" w:fill="F8F8F8"/>
        </w:rPr>
      </w:rPrChange>
    </w:rPr>
  </w:style>
  <w:style w:type="character" w:customStyle="1" w:styleId="FunctionTok">
    <w:name w:val="FunctionTok"/>
    <w:basedOn w:val="VerbatimChar"/>
    <w:rsid w:val="004C407F"/>
    <w:rPr>
      <w:rFonts w:ascii="Consolas" w:hAnsi="Consolas"/>
      <w:i w:val="0"/>
      <w:color w:val="000000"/>
      <w:sz w:val="22"/>
      <w:shd w:val="clear" w:color="auto" w:fill="F8F8F8"/>
      <w:rPrChange w:id="23" w:author="Revision" w:date="2018-02-07T15:57:00Z">
        <w:rPr>
          <w:rFonts w:ascii="Consolas" w:hAnsi="Consolas"/>
          <w:color w:val="000000"/>
          <w:sz w:val="22"/>
          <w:shd w:val="clear" w:color="auto" w:fill="F8F8F8"/>
        </w:rPr>
      </w:rPrChange>
    </w:rPr>
  </w:style>
  <w:style w:type="character" w:customStyle="1" w:styleId="RegionMarkerTok">
    <w:name w:val="RegionMarkerTok"/>
    <w:basedOn w:val="VerbatimChar"/>
    <w:rsid w:val="004C407F"/>
    <w:rPr>
      <w:rFonts w:ascii="Consolas" w:hAnsi="Consolas"/>
      <w:i w:val="0"/>
      <w:sz w:val="22"/>
      <w:shd w:val="clear" w:color="auto" w:fill="F8F8F8"/>
      <w:rPrChange w:id="24" w:author="Revision" w:date="2018-02-07T15:57:00Z">
        <w:rPr>
          <w:rFonts w:ascii="Consolas" w:hAnsi="Consolas"/>
          <w:sz w:val="22"/>
          <w:shd w:val="clear" w:color="auto" w:fill="F8F8F8"/>
        </w:rPr>
      </w:rPrChange>
    </w:rPr>
  </w:style>
  <w:style w:type="character" w:customStyle="1" w:styleId="ErrorTok">
    <w:name w:val="ErrorTok"/>
    <w:basedOn w:val="VerbatimChar"/>
    <w:rsid w:val="004C407F"/>
    <w:rPr>
      <w:rFonts w:ascii="Consolas" w:hAnsi="Consolas"/>
      <w:b/>
      <w:i w:val="0"/>
      <w:sz w:val="22"/>
      <w:shd w:val="clear" w:color="auto" w:fill="F8F8F8"/>
      <w:rPrChange w:id="25" w:author="Revision" w:date="2018-02-07T15:57:00Z">
        <w:rPr>
          <w:rFonts w:ascii="Consolas" w:hAnsi="Consolas"/>
          <w:b/>
          <w:color w:val="A40000"/>
          <w:sz w:val="22"/>
          <w:shd w:val="clear" w:color="auto" w:fill="F8F8F8"/>
        </w:rPr>
      </w:rPrChange>
    </w:rPr>
  </w:style>
  <w:style w:type="character" w:customStyle="1" w:styleId="NormalTok">
    <w:name w:val="NormalTok"/>
    <w:basedOn w:val="VerbatimChar"/>
    <w:rsid w:val="004C407F"/>
    <w:rPr>
      <w:rFonts w:ascii="Consolas" w:hAnsi="Consolas"/>
      <w:i w:val="0"/>
      <w:sz w:val="22"/>
      <w:shd w:val="clear" w:color="auto" w:fill="F8F8F8"/>
      <w:rPrChange w:id="26" w:author="Revision" w:date="2018-02-07T15:57:00Z">
        <w:rPr>
          <w:rFonts w:ascii="Consolas" w:hAnsi="Consolas"/>
          <w:sz w:val="22"/>
          <w:shd w:val="clear" w:color="auto" w:fill="F8F8F8"/>
        </w:rPr>
      </w:rPrChange>
    </w:rPr>
  </w:style>
  <w:style w:type="paragraph" w:styleId="BalloonText">
    <w:name w:val="Balloon Text"/>
    <w:basedOn w:val="Normal"/>
    <w:link w:val="BalloonTextChar"/>
    <w:rsid w:val="004C407F"/>
    <w:pPr>
      <w:spacing w:before="0" w:after="0"/>
      <w:pPrChange w:id="27" w:author="Revision" w:date="2018-02-07T15:57:00Z">
        <w:pPr/>
      </w:pPrChange>
    </w:pPr>
    <w:rPr>
      <w:rFonts w:ascii="Lucida Grande" w:hAnsi="Lucida Grande" w:cs="Lucida Grande"/>
      <w:sz w:val="18"/>
      <w:szCs w:val="18"/>
      <w:rPrChange w:id="27" w:author="Revision" w:date="2018-02-07T15:57:00Z">
        <w:rPr>
          <w:rFonts w:ascii="Tahoma" w:eastAsiaTheme="minorHAnsi" w:hAnsi="Tahoma" w:cs="Tahoma"/>
          <w:sz w:val="16"/>
          <w:szCs w:val="16"/>
          <w:lang w:val="en-US" w:eastAsia="en-US" w:bidi="ar-SA"/>
        </w:rPr>
      </w:rPrChange>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sid w:val="004C407F"/>
    <w:rPr>
      <w:rFonts w:ascii="Consolas" w:hAnsi="Consolas"/>
      <w:i w:val="0"/>
      <w:color w:val="000000"/>
      <w:sz w:val="22"/>
      <w:shd w:val="clear" w:color="auto" w:fill="F8F8F8"/>
      <w:rPrChange w:id="28" w:author="Revision" w:date="2018-02-07T15:57:00Z">
        <w:rPr>
          <w:rFonts w:ascii="Consolas" w:hAnsi="Consolas"/>
          <w:color w:val="000000"/>
          <w:sz w:val="22"/>
          <w:shd w:val="clear" w:color="auto" w:fill="F8F8F8"/>
        </w:rPr>
      </w:rPrChange>
    </w:rPr>
  </w:style>
  <w:style w:type="character" w:customStyle="1" w:styleId="SpecialCharTok">
    <w:name w:val="SpecialCharTok"/>
    <w:basedOn w:val="VerbatimChar"/>
    <w:rsid w:val="004C407F"/>
    <w:rPr>
      <w:rFonts w:ascii="Consolas" w:hAnsi="Consolas"/>
      <w:i w:val="0"/>
      <w:color w:val="000000"/>
      <w:sz w:val="22"/>
      <w:shd w:val="clear" w:color="auto" w:fill="F8F8F8"/>
      <w:rPrChange w:id="29" w:author="Revision" w:date="2018-02-07T15:57:00Z">
        <w:rPr>
          <w:rFonts w:ascii="Consolas" w:hAnsi="Consolas"/>
          <w:color w:val="000000"/>
          <w:sz w:val="22"/>
          <w:shd w:val="clear" w:color="auto" w:fill="F8F8F8"/>
        </w:rPr>
      </w:rPrChange>
    </w:rPr>
  </w:style>
  <w:style w:type="character" w:customStyle="1" w:styleId="VerbatimStringTok">
    <w:name w:val="VerbatimStringTok"/>
    <w:basedOn w:val="VerbatimChar"/>
    <w:rsid w:val="004C407F"/>
    <w:rPr>
      <w:rFonts w:ascii="Consolas" w:hAnsi="Consolas"/>
      <w:i w:val="0"/>
      <w:color w:val="4E9A06"/>
      <w:sz w:val="22"/>
      <w:shd w:val="clear" w:color="auto" w:fill="F8F8F8"/>
      <w:rPrChange w:id="30" w:author="Revision" w:date="2018-02-07T15:57:00Z">
        <w:rPr>
          <w:rFonts w:ascii="Consolas" w:hAnsi="Consolas"/>
          <w:color w:val="4E9A06"/>
          <w:sz w:val="22"/>
          <w:shd w:val="clear" w:color="auto" w:fill="F8F8F8"/>
        </w:rPr>
      </w:rPrChange>
    </w:rPr>
  </w:style>
  <w:style w:type="character" w:customStyle="1" w:styleId="SpecialStringTok">
    <w:name w:val="SpecialStringTok"/>
    <w:basedOn w:val="VerbatimChar"/>
    <w:rsid w:val="004C407F"/>
    <w:rPr>
      <w:rFonts w:ascii="Consolas" w:hAnsi="Consolas"/>
      <w:i w:val="0"/>
      <w:color w:val="4E9A06"/>
      <w:sz w:val="22"/>
      <w:shd w:val="clear" w:color="auto" w:fill="F8F8F8"/>
      <w:rPrChange w:id="31" w:author="Revision" w:date="2018-02-07T15:57:00Z">
        <w:rPr>
          <w:rFonts w:ascii="Consolas" w:hAnsi="Consolas"/>
          <w:color w:val="4E9A06"/>
          <w:sz w:val="22"/>
          <w:shd w:val="clear" w:color="auto" w:fill="F8F8F8"/>
        </w:rPr>
      </w:rPrChange>
    </w:rPr>
  </w:style>
  <w:style w:type="character" w:customStyle="1" w:styleId="ImportTok">
    <w:name w:val="ImportTok"/>
    <w:basedOn w:val="VerbatimChar"/>
    <w:rsid w:val="004C407F"/>
    <w:rPr>
      <w:rFonts w:ascii="Consolas" w:hAnsi="Consolas"/>
      <w:i w:val="0"/>
      <w:sz w:val="22"/>
      <w:shd w:val="clear" w:color="auto" w:fill="F8F8F8"/>
      <w:rPrChange w:id="32" w:author="Revision" w:date="2018-02-07T15:57:00Z">
        <w:rPr>
          <w:rFonts w:ascii="Consolas" w:hAnsi="Consolas"/>
          <w:sz w:val="22"/>
          <w:shd w:val="clear" w:color="auto" w:fill="F8F8F8"/>
        </w:rPr>
      </w:rPrChange>
    </w:rPr>
  </w:style>
  <w:style w:type="character" w:customStyle="1" w:styleId="DocumentationTok">
    <w:name w:val="DocumentationTok"/>
    <w:basedOn w:val="VerbatimChar"/>
    <w:rsid w:val="004C407F"/>
    <w:rPr>
      <w:rFonts w:ascii="Consolas" w:hAnsi="Consolas"/>
      <w:b/>
      <w:i/>
      <w:color w:val="8F5902"/>
      <w:sz w:val="22"/>
      <w:shd w:val="clear" w:color="auto" w:fill="F8F8F8"/>
      <w:rPrChange w:id="33" w:author="Revision" w:date="2018-02-07T15:57:00Z">
        <w:rPr>
          <w:rFonts w:ascii="Consolas" w:hAnsi="Consolas"/>
          <w:b/>
          <w:i/>
          <w:color w:val="8F5902"/>
          <w:sz w:val="22"/>
          <w:shd w:val="clear" w:color="auto" w:fill="F8F8F8"/>
        </w:rPr>
      </w:rPrChange>
    </w:rPr>
  </w:style>
  <w:style w:type="character" w:customStyle="1" w:styleId="AnnotationTok">
    <w:name w:val="AnnotationTok"/>
    <w:basedOn w:val="VerbatimChar"/>
    <w:rsid w:val="004C407F"/>
    <w:rPr>
      <w:rFonts w:ascii="Consolas" w:hAnsi="Consolas"/>
      <w:b/>
      <w:i/>
      <w:color w:val="8F5902"/>
      <w:sz w:val="22"/>
      <w:shd w:val="clear" w:color="auto" w:fill="F8F8F8"/>
      <w:rPrChange w:id="34" w:author="Revision" w:date="2018-02-07T15:57:00Z">
        <w:rPr>
          <w:rFonts w:ascii="Consolas" w:hAnsi="Consolas"/>
          <w:b/>
          <w:i/>
          <w:color w:val="8F5902"/>
          <w:sz w:val="22"/>
          <w:shd w:val="clear" w:color="auto" w:fill="F8F8F8"/>
        </w:rPr>
      </w:rPrChange>
    </w:rPr>
  </w:style>
  <w:style w:type="character" w:customStyle="1" w:styleId="CommentVarTok">
    <w:name w:val="CommentVarTok"/>
    <w:basedOn w:val="VerbatimChar"/>
    <w:rsid w:val="004C407F"/>
    <w:rPr>
      <w:rFonts w:ascii="Consolas" w:hAnsi="Consolas"/>
      <w:b/>
      <w:i/>
      <w:color w:val="8F5902"/>
      <w:sz w:val="22"/>
      <w:shd w:val="clear" w:color="auto" w:fill="F8F8F8"/>
      <w:rPrChange w:id="35" w:author="Revision" w:date="2018-02-07T15:57:00Z">
        <w:rPr>
          <w:rFonts w:ascii="Consolas" w:hAnsi="Consolas"/>
          <w:b/>
          <w:i/>
          <w:color w:val="8F5902"/>
          <w:sz w:val="22"/>
          <w:shd w:val="clear" w:color="auto" w:fill="F8F8F8"/>
        </w:rPr>
      </w:rPrChange>
    </w:rPr>
  </w:style>
  <w:style w:type="character" w:customStyle="1" w:styleId="VariableTok">
    <w:name w:val="VariableTok"/>
    <w:basedOn w:val="VerbatimChar"/>
    <w:rsid w:val="004C407F"/>
    <w:rPr>
      <w:rFonts w:ascii="Consolas" w:hAnsi="Consolas"/>
      <w:i w:val="0"/>
      <w:color w:val="000000"/>
      <w:sz w:val="22"/>
      <w:shd w:val="clear" w:color="auto" w:fill="F8F8F8"/>
      <w:rPrChange w:id="36" w:author="Revision" w:date="2018-02-07T15:57:00Z">
        <w:rPr>
          <w:rFonts w:ascii="Consolas" w:hAnsi="Consolas"/>
          <w:color w:val="000000"/>
          <w:sz w:val="22"/>
          <w:shd w:val="clear" w:color="auto" w:fill="F8F8F8"/>
        </w:rPr>
      </w:rPrChange>
    </w:rPr>
  </w:style>
  <w:style w:type="character" w:customStyle="1" w:styleId="ControlFlowTok">
    <w:name w:val="ControlFlowTok"/>
    <w:basedOn w:val="VerbatimChar"/>
    <w:rsid w:val="004C407F"/>
    <w:rPr>
      <w:rFonts w:ascii="Consolas" w:hAnsi="Consolas"/>
      <w:b/>
      <w:i w:val="0"/>
      <w:color w:val="204A87"/>
      <w:sz w:val="22"/>
      <w:shd w:val="clear" w:color="auto" w:fill="F8F8F8"/>
      <w:rPrChange w:id="37" w:author="Revision" w:date="2018-02-07T15:57:00Z">
        <w:rPr>
          <w:rFonts w:ascii="Consolas" w:hAnsi="Consolas"/>
          <w:b/>
          <w:color w:val="204A87"/>
          <w:sz w:val="22"/>
          <w:shd w:val="clear" w:color="auto" w:fill="F8F8F8"/>
        </w:rPr>
      </w:rPrChange>
    </w:rPr>
  </w:style>
  <w:style w:type="character" w:customStyle="1" w:styleId="OperatorTok">
    <w:name w:val="OperatorTok"/>
    <w:basedOn w:val="VerbatimChar"/>
    <w:rsid w:val="004C407F"/>
    <w:rPr>
      <w:rFonts w:ascii="Consolas" w:hAnsi="Consolas"/>
      <w:b/>
      <w:i w:val="0"/>
      <w:color w:val="CE5C00"/>
      <w:sz w:val="22"/>
      <w:shd w:val="clear" w:color="auto" w:fill="F8F8F8"/>
      <w:rPrChange w:id="38" w:author="Revision" w:date="2018-02-07T15:57:00Z">
        <w:rPr>
          <w:rFonts w:ascii="Consolas" w:hAnsi="Consolas"/>
          <w:b/>
          <w:color w:val="CE5C00"/>
          <w:sz w:val="22"/>
          <w:shd w:val="clear" w:color="auto" w:fill="F8F8F8"/>
        </w:rPr>
      </w:rPrChange>
    </w:rPr>
  </w:style>
  <w:style w:type="character" w:customStyle="1" w:styleId="BuiltInTok">
    <w:name w:val="BuiltInTok"/>
    <w:basedOn w:val="VerbatimChar"/>
    <w:rsid w:val="004C407F"/>
    <w:rPr>
      <w:rFonts w:ascii="Consolas" w:hAnsi="Consolas"/>
      <w:i w:val="0"/>
      <w:sz w:val="22"/>
      <w:shd w:val="clear" w:color="auto" w:fill="F8F8F8"/>
      <w:rPrChange w:id="39" w:author="Revision" w:date="2018-02-07T15:57:00Z">
        <w:rPr>
          <w:rFonts w:ascii="Consolas" w:hAnsi="Consolas"/>
          <w:sz w:val="22"/>
          <w:shd w:val="clear" w:color="auto" w:fill="F8F8F8"/>
        </w:rPr>
      </w:rPrChange>
    </w:rPr>
  </w:style>
  <w:style w:type="character" w:customStyle="1" w:styleId="ExtensionTok">
    <w:name w:val="ExtensionTok"/>
    <w:basedOn w:val="VerbatimChar"/>
    <w:rsid w:val="004C407F"/>
    <w:rPr>
      <w:rFonts w:ascii="Consolas" w:hAnsi="Consolas"/>
      <w:i w:val="0"/>
      <w:sz w:val="22"/>
      <w:shd w:val="clear" w:color="auto" w:fill="F8F8F8"/>
      <w:rPrChange w:id="40" w:author="Revision" w:date="2018-02-07T15:57:00Z">
        <w:rPr>
          <w:rFonts w:ascii="Consolas" w:hAnsi="Consolas"/>
          <w:sz w:val="22"/>
          <w:shd w:val="clear" w:color="auto" w:fill="F8F8F8"/>
        </w:rPr>
      </w:rPrChange>
    </w:rPr>
  </w:style>
  <w:style w:type="character" w:customStyle="1" w:styleId="PreprocessorTok">
    <w:name w:val="PreprocessorTok"/>
    <w:basedOn w:val="VerbatimChar"/>
    <w:rsid w:val="004C407F"/>
    <w:rPr>
      <w:rFonts w:ascii="Consolas" w:hAnsi="Consolas"/>
      <w:i/>
      <w:color w:val="8F5902"/>
      <w:sz w:val="22"/>
      <w:shd w:val="clear" w:color="auto" w:fill="F8F8F8"/>
      <w:rPrChange w:id="41" w:author="Revision" w:date="2018-02-07T15:57:00Z">
        <w:rPr>
          <w:rFonts w:ascii="Consolas" w:hAnsi="Consolas"/>
          <w:i/>
          <w:color w:val="8F5902"/>
          <w:sz w:val="22"/>
          <w:shd w:val="clear" w:color="auto" w:fill="F8F8F8"/>
        </w:rPr>
      </w:rPrChange>
    </w:rPr>
  </w:style>
  <w:style w:type="character" w:customStyle="1" w:styleId="AttributeTok">
    <w:name w:val="AttributeTok"/>
    <w:basedOn w:val="VerbatimChar"/>
    <w:rsid w:val="004C407F"/>
    <w:rPr>
      <w:rFonts w:ascii="Consolas" w:hAnsi="Consolas"/>
      <w:i w:val="0"/>
      <w:color w:val="C4A000"/>
      <w:sz w:val="22"/>
      <w:shd w:val="clear" w:color="auto" w:fill="F8F8F8"/>
      <w:rPrChange w:id="42" w:author="Revision" w:date="2018-02-07T15:57:00Z">
        <w:rPr>
          <w:rFonts w:ascii="Consolas" w:hAnsi="Consolas"/>
          <w:color w:val="C4A000"/>
          <w:sz w:val="22"/>
          <w:shd w:val="clear" w:color="auto" w:fill="F8F8F8"/>
        </w:rPr>
      </w:rPrChange>
    </w:rPr>
  </w:style>
  <w:style w:type="character" w:customStyle="1" w:styleId="InformationTok">
    <w:name w:val="InformationTok"/>
    <w:basedOn w:val="VerbatimChar"/>
    <w:rsid w:val="004C407F"/>
    <w:rPr>
      <w:rFonts w:ascii="Consolas" w:hAnsi="Consolas"/>
      <w:b/>
      <w:i/>
      <w:color w:val="8F5902"/>
      <w:sz w:val="22"/>
      <w:shd w:val="clear" w:color="auto" w:fill="F8F8F8"/>
      <w:rPrChange w:id="43" w:author="Revision" w:date="2018-02-07T15:57:00Z">
        <w:rPr>
          <w:rFonts w:ascii="Consolas" w:hAnsi="Consolas"/>
          <w:b/>
          <w:i/>
          <w:color w:val="8F5902"/>
          <w:sz w:val="22"/>
          <w:shd w:val="clear" w:color="auto" w:fill="F8F8F8"/>
        </w:rPr>
      </w:rPrChange>
    </w:rPr>
  </w:style>
  <w:style w:type="character" w:customStyle="1" w:styleId="WarningTok">
    <w:name w:val="WarningTok"/>
    <w:basedOn w:val="VerbatimChar"/>
    <w:rsid w:val="004C407F"/>
    <w:rPr>
      <w:rFonts w:ascii="Consolas" w:hAnsi="Consolas"/>
      <w:b/>
      <w:i/>
      <w:color w:val="8F5902"/>
      <w:sz w:val="22"/>
      <w:shd w:val="clear" w:color="auto" w:fill="F8F8F8"/>
      <w:rPrChange w:id="44" w:author="Revision" w:date="2018-02-07T15:57:00Z">
        <w:rPr>
          <w:rFonts w:ascii="Consolas" w:hAnsi="Consolas"/>
          <w:b/>
          <w:i/>
          <w:color w:val="8F5902"/>
          <w:sz w:val="22"/>
          <w:shd w:val="clear" w:color="auto" w:fill="F8F8F8"/>
        </w:rPr>
      </w:rPrChange>
    </w:rPr>
  </w:style>
  <w:style w:type="character" w:customStyle="1" w:styleId="Heading1Char">
    <w:name w:val="Heading 1 Char"/>
    <w:basedOn w:val="DefaultParagraphFont"/>
    <w:link w:val="Heading1"/>
    <w:uiPriority w:val="9"/>
    <w:rsid w:val="004C407F"/>
    <w:rPr>
      <w:rFonts w:ascii="Times New Roman" w:eastAsiaTheme="majorEastAsia" w:hAnsi="Times New Roman" w:cstheme="majorBidi"/>
      <w:b/>
      <w:bCs/>
      <w:szCs w:val="32"/>
    </w:rPr>
  </w:style>
  <w:style w:type="character" w:customStyle="1" w:styleId="Heading2Char">
    <w:name w:val="Heading 2 Char"/>
    <w:basedOn w:val="DefaultParagraphFont"/>
    <w:link w:val="Heading2"/>
    <w:uiPriority w:val="9"/>
    <w:rsid w:val="004C407F"/>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4C407F"/>
    <w:rPr>
      <w:rFonts w:ascii="Times New Roman" w:eastAsiaTheme="majorEastAsia" w:hAnsi="Times New Roman" w:cstheme="majorBidi"/>
      <w:b/>
      <w:bCs/>
      <w:szCs w:val="28"/>
    </w:rPr>
  </w:style>
  <w:style w:type="character" w:customStyle="1" w:styleId="Heading4Char">
    <w:name w:val="Heading 4 Char"/>
    <w:basedOn w:val="DefaultParagraphFont"/>
    <w:link w:val="Heading4"/>
    <w:uiPriority w:val="9"/>
    <w:rsid w:val="004C407F"/>
    <w:rPr>
      <w:rFonts w:ascii="Times New Roman" w:eastAsiaTheme="majorEastAsia" w:hAnsi="Times New Roman" w:cstheme="majorBidi"/>
      <w:b/>
      <w:bCs/>
      <w:i/>
    </w:rPr>
  </w:style>
  <w:style w:type="character" w:customStyle="1" w:styleId="Heading5Char">
    <w:name w:val="Heading 5 Char"/>
    <w:basedOn w:val="DefaultParagraphFont"/>
    <w:link w:val="Heading5"/>
    <w:uiPriority w:val="9"/>
    <w:rsid w:val="004C407F"/>
    <w:rPr>
      <w:rFonts w:ascii="Times New Roman" w:eastAsiaTheme="majorEastAsia" w:hAnsi="Times New Roman" w:cstheme="majorBidi"/>
      <w:i/>
      <w:iCs/>
    </w:rPr>
  </w:style>
  <w:style w:type="character" w:customStyle="1" w:styleId="Heading6Char">
    <w:name w:val="Heading 6 Char"/>
    <w:basedOn w:val="DefaultParagraphFont"/>
    <w:link w:val="Heading6"/>
    <w:uiPriority w:val="9"/>
    <w:rsid w:val="004C407F"/>
    <w:rPr>
      <w:rFonts w:asciiTheme="majorHAnsi" w:eastAsiaTheme="majorEastAsia" w:hAnsiTheme="majorHAnsi" w:cstheme="majorBidi"/>
      <w:color w:val="4F81BD" w:themeColor="accent1"/>
    </w:rPr>
  </w:style>
  <w:style w:type="paragraph" w:customStyle="1" w:styleId="FirstParagraph">
    <w:name w:val="First Paragraph"/>
    <w:basedOn w:val="BodyText"/>
    <w:next w:val="BodyText"/>
    <w:qFormat/>
    <w:rsid w:val="004C407F"/>
    <w:pPr>
      <w:spacing w:after="240" w:line="480" w:lineRule="auto"/>
      <w:ind w:firstLine="680"/>
      <w:pPrChange w:id="45" w:author="Revision" w:date="2018-02-07T15:57:00Z">
        <w:pPr>
          <w:spacing w:before="180" w:after="240" w:line="480" w:lineRule="auto"/>
          <w:ind w:firstLine="680"/>
        </w:pPr>
      </w:pPrChange>
    </w:pPr>
    <w:rPr>
      <w:rFonts w:ascii="Times New Roman" w:hAnsi="Times New Roman"/>
      <w:rPrChange w:id="45" w:author="Revision" w:date="2018-02-07T15:57:00Z">
        <w:rPr>
          <w:rFonts w:eastAsiaTheme="minorHAnsi" w:cstheme="minorBidi"/>
          <w:sz w:val="24"/>
          <w:szCs w:val="24"/>
          <w:lang w:val="en-US" w:eastAsia="en-US" w:bidi="ar-SA"/>
        </w:rPr>
      </w:rPrChange>
    </w:rPr>
  </w:style>
  <w:style w:type="paragraph" w:styleId="Subtitle">
    <w:name w:val="Subtitle"/>
    <w:basedOn w:val="Title"/>
    <w:next w:val="BodyText"/>
    <w:link w:val="SubtitleChar"/>
    <w:qFormat/>
    <w:rsid w:val="004C407F"/>
    <w:pPr>
      <w:spacing w:before="240" w:line="480" w:lineRule="auto"/>
      <w:pPrChange w:id="46" w:author="Revision" w:date="2018-02-07T15:57:00Z">
        <w:pPr>
          <w:keepNext/>
          <w:keepLines/>
          <w:spacing w:before="240" w:after="240" w:line="480" w:lineRule="auto"/>
          <w:jc w:val="center"/>
        </w:pPr>
      </w:pPrChange>
    </w:pPr>
    <w:rPr>
      <w:rFonts w:ascii="Times New Roman" w:hAnsi="Times New Roman"/>
      <w:sz w:val="30"/>
      <w:szCs w:val="30"/>
      <w:rPrChange w:id="46" w:author="Revision" w:date="2018-02-07T15:57:00Z">
        <w:rPr>
          <w:rFonts w:eastAsiaTheme="majorEastAsia" w:cstheme="majorBidi"/>
          <w:sz w:val="30"/>
          <w:szCs w:val="30"/>
          <w:lang w:val="en-US" w:eastAsia="en-US" w:bidi="ar-SA"/>
        </w:rPr>
      </w:rPrChange>
    </w:rPr>
  </w:style>
  <w:style w:type="character" w:customStyle="1" w:styleId="SubtitleChar">
    <w:name w:val="Subtitle Char"/>
    <w:basedOn w:val="DefaultParagraphFont"/>
    <w:link w:val="Subtitle"/>
    <w:rsid w:val="004C407F"/>
    <w:rPr>
      <w:rFonts w:ascii="Times New Roman" w:eastAsiaTheme="majorEastAsia" w:hAnsi="Times New Roman" w:cstheme="majorBidi"/>
      <w:bCs/>
      <w:sz w:val="30"/>
      <w:szCs w:val="30"/>
    </w:rPr>
  </w:style>
  <w:style w:type="paragraph" w:customStyle="1" w:styleId="Author">
    <w:name w:val="Author"/>
    <w:next w:val="BodyText"/>
    <w:qFormat/>
    <w:rsid w:val="004C407F"/>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4C407F"/>
    <w:pPr>
      <w:keepNext/>
      <w:keepLines/>
      <w:spacing w:before="300" w:after="300" w:line="480" w:lineRule="auto"/>
      <w:ind w:firstLine="0"/>
      <w:pPrChange w:id="47" w:author="Revision" w:date="2018-02-07T15:57:00Z">
        <w:pPr>
          <w:keepNext/>
          <w:keepLines/>
          <w:spacing w:before="300" w:after="300" w:line="480" w:lineRule="auto"/>
        </w:pPr>
      </w:pPrChange>
    </w:pPr>
    <w:rPr>
      <w:rFonts w:ascii="Times New Roman" w:hAnsi="Times New Roman"/>
      <w:szCs w:val="20"/>
      <w:rPrChange w:id="47" w:author="Revision" w:date="2018-02-07T15:57:00Z">
        <w:rPr>
          <w:rFonts w:eastAsiaTheme="minorHAnsi" w:cstheme="minorBidi"/>
          <w:sz w:val="24"/>
          <w:lang w:val="en-US" w:eastAsia="en-US" w:bidi="ar-SA"/>
        </w:rPr>
      </w:rPrChange>
    </w:rPr>
  </w:style>
  <w:style w:type="paragraph" w:styleId="Bibliography">
    <w:name w:val="Bibliography"/>
    <w:basedOn w:val="Normal"/>
    <w:qFormat/>
    <w:rsid w:val="004C407F"/>
    <w:pPr>
      <w:spacing w:before="0" w:after="200" w:line="480" w:lineRule="auto"/>
      <w:ind w:left="680" w:hanging="680"/>
      <w:pPrChange w:id="48" w:author="Revision" w:date="2018-02-07T15:57:00Z">
        <w:pPr>
          <w:spacing w:after="200" w:line="480" w:lineRule="auto"/>
          <w:ind w:left="680" w:hanging="680"/>
        </w:pPr>
      </w:pPrChange>
    </w:pPr>
    <w:rPr>
      <w:rFonts w:ascii="Times New Roman" w:hAnsi="Times New Roman"/>
      <w:rPrChange w:id="48" w:author="Revision" w:date="2018-02-07T15:57:00Z">
        <w:rPr>
          <w:rFonts w:eastAsiaTheme="minorHAnsi" w:cstheme="minorBidi"/>
          <w:sz w:val="24"/>
          <w:szCs w:val="24"/>
          <w:lang w:val="en-US" w:eastAsia="en-US" w:bidi="ar-SA"/>
        </w:rPr>
      </w:rPrChange>
    </w:rPr>
  </w:style>
  <w:style w:type="paragraph" w:styleId="BlockText">
    <w:name w:val="Block Text"/>
    <w:basedOn w:val="BodyText"/>
    <w:next w:val="BodyText"/>
    <w:uiPriority w:val="9"/>
    <w:unhideWhenUsed/>
    <w:qFormat/>
    <w:rsid w:val="004C407F"/>
    <w:pPr>
      <w:spacing w:before="100" w:after="100" w:line="480" w:lineRule="auto"/>
      <w:ind w:firstLine="0"/>
      <w:pPrChange w:id="49" w:author="Revision" w:date="2018-02-07T15:57:00Z">
        <w:pPr>
          <w:spacing w:before="100" w:after="100" w:line="480" w:lineRule="auto"/>
        </w:pPr>
      </w:pPrChange>
    </w:pPr>
    <w:rPr>
      <w:rFonts w:asciiTheme="majorHAnsi" w:eastAsiaTheme="majorEastAsia" w:hAnsiTheme="majorHAnsi" w:cstheme="majorBidi"/>
      <w:bCs/>
      <w:sz w:val="20"/>
      <w:szCs w:val="20"/>
      <w:rPrChange w:id="49" w:author="Revision" w:date="2018-02-07T15:57:00Z">
        <w:rPr>
          <w:rFonts w:asciiTheme="majorHAnsi" w:eastAsiaTheme="majorEastAsia" w:hAnsiTheme="majorHAnsi" w:cstheme="majorBidi"/>
          <w:bCs/>
          <w:lang w:val="en-US" w:eastAsia="en-US" w:bidi="ar-SA"/>
        </w:rPr>
      </w:rPrChange>
    </w:rPr>
  </w:style>
  <w:style w:type="paragraph" w:styleId="FootnoteText">
    <w:name w:val="footnote text"/>
    <w:basedOn w:val="Normal"/>
    <w:link w:val="FootnoteTextChar"/>
    <w:uiPriority w:val="9"/>
    <w:unhideWhenUsed/>
    <w:qFormat/>
    <w:rsid w:val="004C407F"/>
    <w:pPr>
      <w:spacing w:before="0" w:after="200" w:line="480" w:lineRule="auto"/>
      <w:ind w:firstLine="0"/>
      <w:pPrChange w:id="50" w:author="Revision" w:date="2018-02-07T15:57:00Z">
        <w:pPr>
          <w:spacing w:after="200" w:line="480" w:lineRule="auto"/>
        </w:pPr>
      </w:pPrChange>
    </w:pPr>
    <w:rPr>
      <w:rFonts w:ascii="Times New Roman" w:hAnsi="Times New Roman"/>
      <w:rPrChange w:id="50" w:author="Revision" w:date="2018-02-07T15:57:00Z">
        <w:rPr>
          <w:rFonts w:eastAsiaTheme="minorHAnsi" w:cstheme="minorBidi"/>
          <w:sz w:val="24"/>
          <w:szCs w:val="24"/>
          <w:lang w:val="en-US" w:eastAsia="en-US" w:bidi="ar-SA"/>
        </w:rPr>
      </w:rPrChange>
    </w:rPr>
  </w:style>
  <w:style w:type="character" w:customStyle="1" w:styleId="FootnoteTextChar">
    <w:name w:val="Footnote Text Char"/>
    <w:basedOn w:val="DefaultParagraphFont"/>
    <w:link w:val="FootnoteText"/>
    <w:uiPriority w:val="9"/>
    <w:rsid w:val="004C407F"/>
    <w:rPr>
      <w:rFonts w:ascii="Times New Roman" w:hAnsi="Times New Roman"/>
    </w:rPr>
  </w:style>
  <w:style w:type="paragraph" w:styleId="Caption">
    <w:name w:val="caption"/>
    <w:basedOn w:val="Normal"/>
    <w:link w:val="CaptionChar"/>
    <w:rsid w:val="004C407F"/>
    <w:pPr>
      <w:spacing w:before="0" w:after="120" w:line="240" w:lineRule="auto"/>
      <w:ind w:firstLine="0"/>
      <w:pPrChange w:id="51" w:author="Revision" w:date="2018-02-07T15:57:00Z">
        <w:pPr>
          <w:spacing w:after="120"/>
        </w:pPr>
      </w:pPrChange>
    </w:pPr>
    <w:rPr>
      <w:rFonts w:asciiTheme="minorHAnsi" w:hAnsiTheme="minorHAnsi"/>
      <w:i/>
      <w:rPrChange w:id="51" w:author="Revision" w:date="2018-02-07T15:57:00Z">
        <w:rPr>
          <w:rFonts w:asciiTheme="minorHAnsi" w:eastAsiaTheme="minorHAnsi" w:hAnsiTheme="minorHAnsi" w:cstheme="minorBidi"/>
          <w:i/>
          <w:sz w:val="24"/>
          <w:szCs w:val="24"/>
          <w:lang w:val="en-US" w:eastAsia="en-US" w:bidi="ar-SA"/>
        </w:rPr>
      </w:rPrChange>
    </w:rPr>
  </w:style>
  <w:style w:type="paragraph" w:customStyle="1" w:styleId="Figure">
    <w:name w:val="Figure"/>
    <w:basedOn w:val="Normal"/>
    <w:rsid w:val="004C407F"/>
    <w:pPr>
      <w:spacing w:before="0" w:after="200" w:line="240" w:lineRule="auto"/>
      <w:ind w:firstLine="0"/>
      <w:pPrChange w:id="52" w:author="Revision" w:date="2018-02-07T15:57:00Z">
        <w:pPr>
          <w:spacing w:after="200"/>
        </w:pPr>
      </w:pPrChange>
    </w:pPr>
    <w:rPr>
      <w:rFonts w:asciiTheme="minorHAnsi" w:hAnsiTheme="minorHAnsi"/>
      <w:rPrChange w:id="52" w:author="Revision" w:date="2018-02-07T15:57:00Z">
        <w:rPr>
          <w:rFonts w:asciiTheme="minorHAnsi" w:eastAsiaTheme="minorHAnsi" w:hAnsiTheme="minorHAnsi" w:cstheme="minorBidi"/>
          <w:sz w:val="24"/>
          <w:szCs w:val="24"/>
          <w:lang w:val="en-US" w:eastAsia="en-US" w:bidi="ar-SA"/>
        </w:rPr>
      </w:rPrChange>
    </w:rPr>
  </w:style>
  <w:style w:type="paragraph" w:customStyle="1" w:styleId="FigurewithCaption">
    <w:name w:val="Figure with Caption"/>
    <w:basedOn w:val="Figure"/>
    <w:rsid w:val="004C407F"/>
    <w:pPr>
      <w:keepNext/>
    </w:pPr>
  </w:style>
  <w:style w:type="character" w:customStyle="1" w:styleId="CaptionChar">
    <w:name w:val="Caption Char"/>
    <w:basedOn w:val="DefaultParagraphFont"/>
    <w:link w:val="Caption"/>
    <w:rsid w:val="004C407F"/>
    <w:rPr>
      <w:i/>
    </w:rPr>
  </w:style>
  <w:style w:type="character" w:styleId="FootnoteReference">
    <w:name w:val="footnote reference"/>
    <w:basedOn w:val="CaptionChar"/>
    <w:rsid w:val="004C407F"/>
    <w:rPr>
      <w:i/>
      <w:vertAlign w:val="superscript"/>
      <w:rPrChange w:id="53" w:author="Revision" w:date="2018-02-07T15:57:00Z">
        <w:rPr>
          <w:vertAlign w:val="superscript"/>
        </w:rPr>
      </w:rPrChange>
    </w:rPr>
  </w:style>
  <w:style w:type="character" w:styleId="Hyperlink">
    <w:name w:val="Hyperlink"/>
    <w:basedOn w:val="CaptionChar"/>
    <w:rsid w:val="004C407F"/>
    <w:rPr>
      <w:i/>
      <w:color w:val="4F81BD" w:themeColor="accent1"/>
      <w:rPrChange w:id="54" w:author="Revision" w:date="2018-02-07T15:57:00Z">
        <w:rPr>
          <w:color w:val="4F81BD" w:themeColor="accent1"/>
        </w:rPr>
      </w:rPrChange>
    </w:rPr>
  </w:style>
  <w:style w:type="paragraph" w:styleId="TOCHeading">
    <w:name w:val="TOC Heading"/>
    <w:basedOn w:val="Heading1"/>
    <w:next w:val="BodyText"/>
    <w:uiPriority w:val="39"/>
    <w:unhideWhenUsed/>
    <w:qFormat/>
    <w:rsid w:val="004C407F"/>
    <w:pPr>
      <w:spacing w:before="240"/>
      <w:outlineLvl w:val="9"/>
    </w:pPr>
    <w:rPr>
      <w:bCs w:val="0"/>
    </w:rPr>
  </w:style>
  <w:style w:type="paragraph" w:styleId="Quote">
    <w:name w:val="Quote"/>
    <w:basedOn w:val="Normal"/>
    <w:next w:val="Normal"/>
    <w:link w:val="QuoteChar"/>
    <w:rsid w:val="004C407F"/>
    <w:pPr>
      <w:spacing w:before="0" w:after="0" w:line="480" w:lineRule="auto"/>
      <w:ind w:left="680" w:firstLine="0"/>
      <w:pPrChange w:id="55" w:author="Revision" w:date="2018-02-07T15:57:00Z">
        <w:pPr>
          <w:spacing w:line="480" w:lineRule="auto"/>
          <w:ind w:left="680"/>
        </w:pPr>
      </w:pPrChange>
    </w:pPr>
    <w:rPr>
      <w:rFonts w:ascii="Times New Roman" w:hAnsi="Times New Roman"/>
      <w:iCs/>
      <w:color w:val="000000" w:themeColor="text1"/>
      <w:rPrChange w:id="55" w:author="Revision" w:date="2018-02-07T15:57:00Z">
        <w:rPr>
          <w:rFonts w:eastAsiaTheme="minorHAnsi" w:cstheme="minorBidi"/>
          <w:iCs/>
          <w:color w:val="000000" w:themeColor="text1"/>
          <w:sz w:val="24"/>
          <w:szCs w:val="24"/>
          <w:lang w:val="en-US" w:eastAsia="en-US" w:bidi="ar-SA"/>
        </w:rPr>
      </w:rPrChange>
    </w:rPr>
  </w:style>
  <w:style w:type="character" w:customStyle="1" w:styleId="QuoteChar">
    <w:name w:val="Quote Char"/>
    <w:basedOn w:val="DefaultParagraphFont"/>
    <w:link w:val="Quote"/>
    <w:rsid w:val="004C407F"/>
    <w:rPr>
      <w:rFonts w:ascii="Times New Roman" w:hAnsi="Times New Roman"/>
      <w:iCs/>
      <w:color w:val="000000" w:themeColor="text1"/>
    </w:rPr>
  </w:style>
  <w:style w:type="character" w:styleId="PageNumber">
    <w:name w:val="page number"/>
    <w:basedOn w:val="DefaultParagraphFont"/>
    <w:rsid w:val="004C407F"/>
    <w:rPr>
      <w:rFonts w:ascii="Times New Roman" w:hAnsi="Times New Roman"/>
      <w:sz w:val="24"/>
    </w:rPr>
  </w:style>
  <w:style w:type="paragraph" w:styleId="Header">
    <w:name w:val="header"/>
    <w:basedOn w:val="Normal"/>
    <w:link w:val="HeaderChar"/>
    <w:rsid w:val="004C407F"/>
    <w:pPr>
      <w:tabs>
        <w:tab w:val="center" w:pos="4703"/>
        <w:tab w:val="right" w:pos="9406"/>
      </w:tabs>
      <w:spacing w:before="0" w:after="0" w:line="480" w:lineRule="auto"/>
      <w:ind w:firstLine="0"/>
      <w:pPrChange w:id="56" w:author="Revision" w:date="2018-02-07T15:57:00Z">
        <w:pPr>
          <w:tabs>
            <w:tab w:val="center" w:pos="4703"/>
            <w:tab w:val="right" w:pos="9406"/>
          </w:tabs>
          <w:spacing w:line="480" w:lineRule="auto"/>
        </w:pPr>
      </w:pPrChange>
    </w:pPr>
    <w:rPr>
      <w:rFonts w:ascii="Times New Roman" w:hAnsi="Times New Roman"/>
      <w:rPrChange w:id="56" w:author="Revision" w:date="2018-02-07T15:57:00Z">
        <w:rPr>
          <w:rFonts w:eastAsiaTheme="minorHAnsi" w:cstheme="minorBidi"/>
          <w:sz w:val="24"/>
          <w:szCs w:val="24"/>
          <w:lang w:val="en-US" w:eastAsia="en-US" w:bidi="ar-SA"/>
        </w:rPr>
      </w:rPrChange>
    </w:rPr>
  </w:style>
  <w:style w:type="character" w:customStyle="1" w:styleId="HeaderChar">
    <w:name w:val="Header Char"/>
    <w:basedOn w:val="DefaultParagraphFont"/>
    <w:link w:val="Header"/>
    <w:rsid w:val="004C407F"/>
    <w:rPr>
      <w:rFonts w:ascii="Times New Roman" w:hAnsi="Times New Roman"/>
    </w:rPr>
  </w:style>
  <w:style w:type="paragraph" w:styleId="TableofFigures">
    <w:name w:val="table of figures"/>
    <w:basedOn w:val="Normal"/>
    <w:next w:val="Normal"/>
    <w:rsid w:val="004C407F"/>
    <w:pPr>
      <w:spacing w:before="0" w:after="0" w:line="480" w:lineRule="auto"/>
      <w:ind w:firstLine="0"/>
      <w:pPrChange w:id="57" w:author="Revision" w:date="2018-02-07T15:57:00Z">
        <w:pPr>
          <w:spacing w:line="480" w:lineRule="auto"/>
        </w:pPr>
      </w:pPrChange>
    </w:pPr>
    <w:rPr>
      <w:rFonts w:ascii="Times New Roman" w:hAnsi="Times New Roman"/>
      <w:rPrChange w:id="57" w:author="Revision" w:date="2018-02-07T15:57:00Z">
        <w:rPr>
          <w:rFonts w:eastAsiaTheme="minorHAnsi" w:cstheme="minorBidi"/>
          <w:sz w:val="24"/>
          <w:szCs w:val="24"/>
          <w:lang w:val="en-US" w:eastAsia="en-US" w:bidi="ar-SA"/>
        </w:rPr>
      </w:rPrChange>
    </w:rPr>
  </w:style>
  <w:style w:type="paragraph" w:styleId="Footer">
    <w:name w:val="footer"/>
    <w:basedOn w:val="Normal"/>
    <w:link w:val="FooterChar"/>
    <w:unhideWhenUsed/>
    <w:rsid w:val="004C407F"/>
    <w:pPr>
      <w:tabs>
        <w:tab w:val="center" w:pos="4680"/>
        <w:tab w:val="right" w:pos="9360"/>
      </w:tabs>
      <w:spacing w:before="0" w:after="0" w:line="240" w:lineRule="auto"/>
    </w:pPr>
  </w:style>
  <w:style w:type="character" w:customStyle="1" w:styleId="FooterChar">
    <w:name w:val="Footer Char"/>
    <w:basedOn w:val="DefaultParagraphFont"/>
    <w:link w:val="Footer"/>
    <w:rsid w:val="004C407F"/>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5</Pages>
  <Words>7486</Words>
  <Characters>42673</Characters>
  <Application>Microsoft Office Word</Application>
  <DocSecurity>0</DocSecurity>
  <Lines>355</Lines>
  <Paragraphs>100</Paragraphs>
  <ScaleCrop>false</ScaleCrop>
  <Company/>
  <LinksUpToDate>false</LinksUpToDate>
  <CharactersWithSpaces>5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2</cp:revision>
  <dcterms:created xsi:type="dcterms:W3CDTF">2018-02-07T21:40:00Z</dcterms:created>
  <dcterms:modified xsi:type="dcterms:W3CDTF">2018-02-07T22:02:00Z</dcterms:modified>
</cp:coreProperties>
</file>